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2EDA08" w14:textId="0B8382C7" w:rsidR="0027595C" w:rsidRPr="0027595C" w:rsidRDefault="0027595C" w:rsidP="0027595C">
      <w:pPr>
        <w:keepNext/>
        <w:spacing w:before="240" w:after="60"/>
        <w:jc w:val="center"/>
        <w:outlineLvl w:val="0"/>
        <w:rPr>
          <w:rFonts w:ascii="Arial" w:hAnsi="Arial" w:cs="Arial"/>
          <w:b/>
          <w:bCs/>
          <w:kern w:val="32"/>
          <w:sz w:val="36"/>
          <w:szCs w:val="36"/>
        </w:rPr>
      </w:pPr>
      <w:r w:rsidRPr="0027595C">
        <w:rPr>
          <w:rFonts w:ascii="Arial" w:hAnsi="Arial" w:cs="Arial"/>
          <w:b/>
          <w:bCs/>
          <w:noProof/>
          <w:kern w:val="32"/>
          <w:sz w:val="32"/>
          <w:szCs w:val="32"/>
          <w:lang w:eastAsia="zh-CN"/>
        </w:rPr>
        <w:drawing>
          <wp:anchor distT="0" distB="0" distL="114300" distR="114300" simplePos="0" relativeHeight="251672576" behindDoc="1" locked="0" layoutInCell="1" allowOverlap="1" wp14:anchorId="6064AB9B" wp14:editId="11183D7E">
            <wp:simplePos x="0" y="0"/>
            <wp:positionH relativeFrom="column">
              <wp:posOffset>5214620</wp:posOffset>
            </wp:positionH>
            <wp:positionV relativeFrom="paragraph">
              <wp:posOffset>423545</wp:posOffset>
            </wp:positionV>
            <wp:extent cx="714375" cy="714375"/>
            <wp:effectExtent l="0" t="0" r="9525" b="9525"/>
            <wp:wrapTight wrapText="bothSides">
              <wp:wrapPolygon edited="0">
                <wp:start x="0" y="0"/>
                <wp:lineTo x="0" y="21312"/>
                <wp:lineTo x="21312" y="21312"/>
                <wp:lineTo x="21312" y="0"/>
                <wp:lineTo x="0" y="0"/>
              </wp:wrapPolygon>
            </wp:wrapTight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7595C">
        <w:rPr>
          <w:rFonts w:ascii="Arial" w:hAnsi="Arial" w:cs="Arial"/>
          <w:b/>
          <w:bCs/>
          <w:kern w:val="32"/>
          <w:sz w:val="36"/>
          <w:szCs w:val="36"/>
        </w:rPr>
        <w:t>Object-Oriented Programming Fundamentals</w:t>
      </w:r>
    </w:p>
    <w:p w14:paraId="196F45B7" w14:textId="77777777" w:rsidR="0027595C" w:rsidRPr="0027595C" w:rsidRDefault="0027595C" w:rsidP="0027595C">
      <w:pPr>
        <w:keepNext/>
        <w:spacing w:before="240" w:after="60"/>
        <w:jc w:val="center"/>
        <w:outlineLvl w:val="1"/>
        <w:rPr>
          <w:rFonts w:ascii="Arial" w:hAnsi="Arial" w:cs="Arial"/>
          <w:b/>
          <w:bCs/>
          <w:iCs/>
          <w:sz w:val="28"/>
          <w:szCs w:val="28"/>
        </w:rPr>
      </w:pPr>
      <w:r w:rsidRPr="0027595C">
        <w:rPr>
          <w:rFonts w:ascii="Arial" w:hAnsi="Arial" w:cs="Arial"/>
          <w:b/>
          <w:bCs/>
          <w:iCs/>
          <w:sz w:val="28"/>
          <w:szCs w:val="28"/>
        </w:rPr>
        <w:t xml:space="preserve">Lecture/Workshop (Week </w:t>
      </w:r>
      <w:r w:rsidR="00EE1185">
        <w:rPr>
          <w:rFonts w:ascii="Arial" w:hAnsi="Arial" w:cs="Arial"/>
          <w:b/>
          <w:bCs/>
          <w:iCs/>
          <w:sz w:val="28"/>
          <w:szCs w:val="28"/>
        </w:rPr>
        <w:t>9</w:t>
      </w:r>
      <w:r w:rsidRPr="0027595C">
        <w:rPr>
          <w:rFonts w:ascii="Arial" w:hAnsi="Arial" w:cs="Arial"/>
          <w:b/>
          <w:bCs/>
          <w:iCs/>
          <w:sz w:val="28"/>
          <w:szCs w:val="28"/>
        </w:rPr>
        <w:t>)</w:t>
      </w:r>
    </w:p>
    <w:p w14:paraId="5CD24B08" w14:textId="77777777" w:rsidR="00E0484F" w:rsidRDefault="00E0484F" w:rsidP="00BD194B">
      <w:pPr>
        <w:autoSpaceDE w:val="0"/>
        <w:autoSpaceDN w:val="0"/>
        <w:adjustRightInd w:val="0"/>
        <w:outlineLvl w:val="0"/>
        <w:rPr>
          <w:rFonts w:ascii="Arial" w:hAnsi="Arial" w:cs="Arial"/>
          <w:b/>
          <w:bCs/>
          <w:lang w:val="en-US"/>
        </w:rPr>
      </w:pPr>
    </w:p>
    <w:p w14:paraId="0A954BAD" w14:textId="77777777" w:rsidR="00BD194B" w:rsidRPr="00BD194B" w:rsidRDefault="00BD194B" w:rsidP="00BD194B">
      <w:pPr>
        <w:autoSpaceDE w:val="0"/>
        <w:autoSpaceDN w:val="0"/>
        <w:adjustRightInd w:val="0"/>
        <w:outlineLvl w:val="0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Searching and sorting arrays</w:t>
      </w:r>
    </w:p>
    <w:p w14:paraId="1C84D031" w14:textId="77777777" w:rsidR="00BD194B" w:rsidRPr="00BD194B" w:rsidRDefault="00BD194B" w:rsidP="00BD194B">
      <w:pPr>
        <w:rPr>
          <w:rFonts w:ascii="Arial" w:hAnsi="Arial" w:cs="Arial"/>
          <w:lang w:val="en-US"/>
        </w:rPr>
      </w:pPr>
      <w:r w:rsidRPr="00BD194B">
        <w:rPr>
          <w:rFonts w:ascii="Arial" w:hAnsi="Arial" w:cs="Arial"/>
          <w:lang w:val="en-US"/>
        </w:rPr>
        <w:t>______________________________________________________________________</w:t>
      </w:r>
    </w:p>
    <w:p w14:paraId="2E339EF3" w14:textId="77777777" w:rsidR="00BD194B" w:rsidRPr="00BD194B" w:rsidRDefault="00BD194B" w:rsidP="00E03A7C">
      <w:pPr>
        <w:rPr>
          <w:rFonts w:ascii="Arial" w:hAnsi="Arial" w:cs="Arial"/>
          <w:sz w:val="16"/>
          <w:szCs w:val="16"/>
        </w:rPr>
      </w:pPr>
    </w:p>
    <w:p w14:paraId="0D659E22" w14:textId="77777777" w:rsidR="00E03A7C" w:rsidRPr="00BD194B" w:rsidRDefault="0027595C" w:rsidP="00E03A7C">
      <w:pPr>
        <w:rPr>
          <w:rFonts w:ascii="Arial" w:hAnsi="Arial" w:cs="Arial"/>
          <w:b/>
        </w:rPr>
      </w:pPr>
      <w:r>
        <w:rPr>
          <w:noProof/>
          <w:lang w:eastAsia="zh-CN"/>
        </w:rPr>
        <w:drawing>
          <wp:anchor distT="0" distB="0" distL="114300" distR="114300" simplePos="0" relativeHeight="251674624" behindDoc="1" locked="0" layoutInCell="1" allowOverlap="1" wp14:anchorId="69FBB8A1" wp14:editId="78E6D89E">
            <wp:simplePos x="0" y="0"/>
            <wp:positionH relativeFrom="column">
              <wp:posOffset>-462280</wp:posOffset>
            </wp:positionH>
            <wp:positionV relativeFrom="paragraph">
              <wp:posOffset>94615</wp:posOffset>
            </wp:positionV>
            <wp:extent cx="514350" cy="514350"/>
            <wp:effectExtent l="0" t="0" r="0" b="0"/>
            <wp:wrapNone/>
            <wp:docPr id="60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D194B" w:rsidRPr="00BD194B">
        <w:rPr>
          <w:rFonts w:ascii="Arial" w:hAnsi="Arial" w:cs="Arial"/>
          <w:b/>
        </w:rPr>
        <w:t>Part 1: Searching</w:t>
      </w:r>
    </w:p>
    <w:p w14:paraId="0E702744" w14:textId="77777777" w:rsidR="00BD194B" w:rsidRPr="00BD194B" w:rsidRDefault="00BD194B" w:rsidP="00E03A7C">
      <w:pPr>
        <w:rPr>
          <w:sz w:val="16"/>
          <w:szCs w:val="16"/>
        </w:rPr>
      </w:pPr>
    </w:p>
    <w:p w14:paraId="7F9F15EB" w14:textId="77777777" w:rsidR="00E03A7C" w:rsidRDefault="00BD194B" w:rsidP="00E03A7C">
      <w:pPr>
        <w:pStyle w:val="Heading2"/>
        <w:ind w:left="0" w:firstLine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refully look over</w:t>
      </w:r>
      <w:r w:rsidR="00E03A7C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the</w:t>
      </w:r>
      <w:r w:rsidR="00E03A7C" w:rsidRPr="00E03A7C">
        <w:rPr>
          <w:rFonts w:ascii="Arial" w:hAnsi="Arial" w:cs="Arial"/>
          <w:sz w:val="24"/>
          <w:szCs w:val="24"/>
        </w:rPr>
        <w:t xml:space="preserve"> class </w:t>
      </w:r>
      <w:r>
        <w:rPr>
          <w:rFonts w:ascii="Arial" w:hAnsi="Arial" w:cs="Arial"/>
          <w:sz w:val="24"/>
          <w:szCs w:val="24"/>
        </w:rPr>
        <w:t xml:space="preserve">below </w:t>
      </w:r>
      <w:r w:rsidR="00E03A7C" w:rsidRPr="00E03A7C">
        <w:rPr>
          <w:rFonts w:ascii="Arial" w:hAnsi="Arial" w:cs="Arial"/>
          <w:sz w:val="24"/>
          <w:szCs w:val="24"/>
        </w:rPr>
        <w:t xml:space="preserve">that </w:t>
      </w:r>
      <w:r w:rsidR="009E2340">
        <w:rPr>
          <w:rFonts w:ascii="Arial" w:hAnsi="Arial" w:cs="Arial"/>
          <w:sz w:val="24"/>
          <w:szCs w:val="24"/>
        </w:rPr>
        <w:t>allows manipulation of</w:t>
      </w:r>
      <w:r w:rsidR="00E03A7C" w:rsidRPr="00E03A7C">
        <w:rPr>
          <w:rFonts w:ascii="Arial" w:hAnsi="Arial" w:cs="Arial"/>
          <w:sz w:val="24"/>
          <w:szCs w:val="24"/>
        </w:rPr>
        <w:t xml:space="preserve"> an array of integers</w:t>
      </w:r>
      <w:r w:rsidR="009E2340">
        <w:rPr>
          <w:rFonts w:ascii="Arial" w:hAnsi="Arial" w:cs="Arial"/>
          <w:sz w:val="24"/>
          <w:szCs w:val="24"/>
        </w:rPr>
        <w:t>.  Instance methods are provided to (re)populate an array with random numbers and display its contents.</w:t>
      </w:r>
    </w:p>
    <w:p w14:paraId="1518DDBF" w14:textId="77777777" w:rsidR="00D559F1" w:rsidRDefault="00D559F1" w:rsidP="00D559F1"/>
    <w:p w14:paraId="75FFA826" w14:textId="77777777" w:rsidR="00D559F1" w:rsidRPr="00D559F1" w:rsidRDefault="00D559F1" w:rsidP="00D559F1">
      <w:pPr>
        <w:rPr>
          <w:rFonts w:ascii="Arial" w:hAnsi="Arial" w:cs="Arial"/>
        </w:rPr>
      </w:pPr>
      <w:r w:rsidRPr="00D559F1">
        <w:rPr>
          <w:rFonts w:ascii="Arial" w:hAnsi="Arial" w:cs="Arial"/>
        </w:rPr>
        <w:t xml:space="preserve">Further functionality </w:t>
      </w:r>
      <w:r>
        <w:rPr>
          <w:rFonts w:ascii="Arial" w:hAnsi="Arial" w:cs="Arial"/>
        </w:rPr>
        <w:t>is required, namely to search the array for a given value and to sort the array in ascending order.</w:t>
      </w:r>
    </w:p>
    <w:p w14:paraId="6BE2A9BF" w14:textId="77777777" w:rsidR="00E03A7C" w:rsidRDefault="00E03A7C" w:rsidP="00E03A7C">
      <w:pPr>
        <w:pStyle w:val="Heading2"/>
        <w:ind w:left="0" w:firstLine="0"/>
        <w:rPr>
          <w:rFonts w:ascii="Arial" w:hAnsi="Arial" w:cs="Arial"/>
          <w:sz w:val="24"/>
          <w:szCs w:val="24"/>
        </w:rPr>
      </w:pPr>
    </w:p>
    <w:p w14:paraId="7196EC9C" w14:textId="77777777" w:rsidR="00E03A7C" w:rsidRPr="00E55E37" w:rsidRDefault="00E03A7C" w:rsidP="00E03A7C">
      <w:pPr>
        <w:pStyle w:val="Heading2"/>
        <w:rPr>
          <w:rFonts w:ascii="Courier New" w:hAnsi="Courier New" w:cs="Courier New"/>
          <w:b/>
          <w:sz w:val="22"/>
          <w:szCs w:val="22"/>
        </w:rPr>
      </w:pPr>
      <w:r w:rsidRPr="00E55E37">
        <w:rPr>
          <w:rFonts w:ascii="Courier New" w:hAnsi="Courier New" w:cs="Courier New"/>
          <w:b/>
          <w:sz w:val="22"/>
          <w:szCs w:val="22"/>
        </w:rPr>
        <w:t>public class IntArray</w:t>
      </w:r>
    </w:p>
    <w:p w14:paraId="46000FFD" w14:textId="77777777" w:rsidR="009E2340" w:rsidRPr="00327E56" w:rsidRDefault="009E2340" w:rsidP="009E2340">
      <w:pPr>
        <w:jc w:val="both"/>
        <w:rPr>
          <w:rFonts w:ascii="Courier New" w:hAnsi="Courier New" w:cs="Courier New"/>
          <w:sz w:val="22"/>
          <w:szCs w:val="22"/>
        </w:rPr>
      </w:pPr>
      <w:r w:rsidRPr="00327E56">
        <w:rPr>
          <w:rFonts w:ascii="Courier New" w:hAnsi="Courier New" w:cs="Courier New"/>
          <w:sz w:val="22"/>
          <w:szCs w:val="22"/>
        </w:rPr>
        <w:t>{</w:t>
      </w:r>
    </w:p>
    <w:p w14:paraId="0B72255F" w14:textId="77777777" w:rsidR="009E2340" w:rsidRPr="00327E56" w:rsidRDefault="009E2340" w:rsidP="009E2340">
      <w:pPr>
        <w:jc w:val="both"/>
        <w:rPr>
          <w:rFonts w:ascii="Courier New" w:hAnsi="Courier New" w:cs="Courier New"/>
          <w:sz w:val="22"/>
          <w:szCs w:val="22"/>
        </w:rPr>
      </w:pPr>
      <w:r w:rsidRPr="00327E56">
        <w:rPr>
          <w:rFonts w:ascii="Courier New" w:hAnsi="Courier New" w:cs="Courier New"/>
          <w:sz w:val="22"/>
          <w:szCs w:val="22"/>
        </w:rPr>
        <w:t xml:space="preserve">   private int[] values;</w:t>
      </w:r>
    </w:p>
    <w:p w14:paraId="3510536D" w14:textId="77777777" w:rsidR="009E2340" w:rsidRPr="00327E56" w:rsidRDefault="009E2340" w:rsidP="009E2340">
      <w:pPr>
        <w:jc w:val="both"/>
        <w:rPr>
          <w:rFonts w:ascii="Courier New" w:hAnsi="Courier New" w:cs="Courier New"/>
          <w:sz w:val="22"/>
          <w:szCs w:val="22"/>
        </w:rPr>
      </w:pPr>
    </w:p>
    <w:p w14:paraId="4E5D52FD" w14:textId="77777777" w:rsidR="009E2340" w:rsidRPr="009E2340" w:rsidRDefault="009E2340" w:rsidP="009E2340">
      <w:pPr>
        <w:jc w:val="both"/>
        <w:rPr>
          <w:rFonts w:ascii="Courier New" w:hAnsi="Courier New" w:cs="Courier New"/>
          <w:b/>
          <w:sz w:val="22"/>
          <w:szCs w:val="22"/>
        </w:rPr>
      </w:pPr>
      <w:r w:rsidRPr="009E2340">
        <w:rPr>
          <w:rFonts w:ascii="Courier New" w:hAnsi="Courier New" w:cs="Courier New"/>
          <w:b/>
          <w:sz w:val="22"/>
          <w:szCs w:val="22"/>
        </w:rPr>
        <w:t xml:space="preserve">   public IntArray(int size)</w:t>
      </w:r>
    </w:p>
    <w:p w14:paraId="6D459E4E" w14:textId="77777777" w:rsidR="009E2340" w:rsidRPr="00327E56" w:rsidRDefault="009E2340" w:rsidP="009E2340">
      <w:pPr>
        <w:jc w:val="both"/>
        <w:rPr>
          <w:rFonts w:ascii="Courier New" w:hAnsi="Courier New" w:cs="Courier New"/>
          <w:sz w:val="22"/>
          <w:szCs w:val="22"/>
        </w:rPr>
      </w:pPr>
      <w:r w:rsidRPr="00327E56">
        <w:rPr>
          <w:rFonts w:ascii="Courier New" w:hAnsi="Courier New" w:cs="Courier New"/>
          <w:sz w:val="22"/>
          <w:szCs w:val="22"/>
        </w:rPr>
        <w:t xml:space="preserve">   {</w:t>
      </w:r>
    </w:p>
    <w:p w14:paraId="22D713D8" w14:textId="77777777" w:rsidR="009E2340" w:rsidRPr="00327E56" w:rsidRDefault="009E2340" w:rsidP="009E2340">
      <w:pPr>
        <w:jc w:val="both"/>
        <w:rPr>
          <w:rFonts w:ascii="Courier New" w:hAnsi="Courier New" w:cs="Courier New"/>
          <w:sz w:val="22"/>
          <w:szCs w:val="22"/>
        </w:rPr>
      </w:pPr>
      <w:r w:rsidRPr="00327E56">
        <w:rPr>
          <w:rFonts w:ascii="Courier New" w:hAnsi="Courier New" w:cs="Courier New"/>
          <w:sz w:val="22"/>
          <w:szCs w:val="22"/>
        </w:rPr>
        <w:t xml:space="preserve">      if (size &gt; 0)</w:t>
      </w:r>
    </w:p>
    <w:p w14:paraId="30210289" w14:textId="77777777" w:rsidR="009E2340" w:rsidRPr="00327E56" w:rsidRDefault="009E2340" w:rsidP="009E2340">
      <w:pPr>
        <w:jc w:val="both"/>
        <w:rPr>
          <w:rFonts w:ascii="Courier New" w:hAnsi="Courier New" w:cs="Courier New"/>
          <w:sz w:val="22"/>
          <w:szCs w:val="22"/>
        </w:rPr>
      </w:pPr>
      <w:r w:rsidRPr="00327E56">
        <w:rPr>
          <w:rFonts w:ascii="Courier New" w:hAnsi="Courier New" w:cs="Courier New"/>
          <w:sz w:val="22"/>
          <w:szCs w:val="22"/>
        </w:rPr>
        <w:t xml:space="preserve">      {</w:t>
      </w:r>
    </w:p>
    <w:p w14:paraId="7D6B1D07" w14:textId="77777777" w:rsidR="009E2340" w:rsidRPr="00327E56" w:rsidRDefault="009E2340" w:rsidP="009E2340">
      <w:pPr>
        <w:jc w:val="both"/>
        <w:rPr>
          <w:rFonts w:ascii="Courier New" w:hAnsi="Courier New" w:cs="Courier New"/>
          <w:sz w:val="22"/>
          <w:szCs w:val="22"/>
        </w:rPr>
      </w:pPr>
      <w:r w:rsidRPr="00327E56">
        <w:rPr>
          <w:rFonts w:ascii="Courier New" w:hAnsi="Courier New" w:cs="Courier New"/>
          <w:sz w:val="22"/>
          <w:szCs w:val="22"/>
        </w:rPr>
        <w:t xml:space="preserve">         values = new int[size];</w:t>
      </w:r>
    </w:p>
    <w:p w14:paraId="11459EE4" w14:textId="77777777" w:rsidR="009E2340" w:rsidRPr="00327E56" w:rsidRDefault="009E2340" w:rsidP="009E2340">
      <w:pPr>
        <w:jc w:val="both"/>
        <w:rPr>
          <w:rFonts w:ascii="Courier New" w:hAnsi="Courier New" w:cs="Courier New"/>
          <w:sz w:val="22"/>
          <w:szCs w:val="22"/>
        </w:rPr>
      </w:pPr>
      <w:r w:rsidRPr="00327E56">
        <w:rPr>
          <w:rFonts w:ascii="Courier New" w:hAnsi="Courier New" w:cs="Courier New"/>
          <w:sz w:val="22"/>
          <w:szCs w:val="22"/>
        </w:rPr>
        <w:t xml:space="preserve">      }</w:t>
      </w:r>
    </w:p>
    <w:p w14:paraId="36ED425B" w14:textId="77777777" w:rsidR="009E2340" w:rsidRPr="00327E56" w:rsidRDefault="009E2340" w:rsidP="009E2340">
      <w:pPr>
        <w:jc w:val="both"/>
        <w:rPr>
          <w:rFonts w:ascii="Courier New" w:hAnsi="Courier New" w:cs="Courier New"/>
          <w:sz w:val="22"/>
          <w:szCs w:val="22"/>
        </w:rPr>
      </w:pPr>
      <w:r w:rsidRPr="00327E56">
        <w:rPr>
          <w:rFonts w:ascii="Courier New" w:hAnsi="Courier New" w:cs="Courier New"/>
          <w:sz w:val="22"/>
          <w:szCs w:val="22"/>
        </w:rPr>
        <w:t xml:space="preserve">      else</w:t>
      </w:r>
    </w:p>
    <w:p w14:paraId="4717795F" w14:textId="77777777" w:rsidR="009E2340" w:rsidRPr="00327E56" w:rsidRDefault="009E2340" w:rsidP="009E2340">
      <w:pPr>
        <w:jc w:val="both"/>
        <w:rPr>
          <w:rFonts w:ascii="Courier New" w:hAnsi="Courier New" w:cs="Courier New"/>
          <w:sz w:val="22"/>
          <w:szCs w:val="22"/>
        </w:rPr>
      </w:pPr>
      <w:r w:rsidRPr="00327E56">
        <w:rPr>
          <w:rFonts w:ascii="Courier New" w:hAnsi="Courier New" w:cs="Courier New"/>
          <w:sz w:val="22"/>
          <w:szCs w:val="22"/>
        </w:rPr>
        <w:t xml:space="preserve">      {</w:t>
      </w:r>
    </w:p>
    <w:p w14:paraId="6A9802F5" w14:textId="77777777" w:rsidR="009E2340" w:rsidRPr="00327E56" w:rsidRDefault="009E2340" w:rsidP="009E2340">
      <w:pPr>
        <w:jc w:val="both"/>
        <w:rPr>
          <w:rFonts w:ascii="Courier New" w:hAnsi="Courier New" w:cs="Courier New"/>
          <w:sz w:val="22"/>
          <w:szCs w:val="22"/>
        </w:rPr>
      </w:pPr>
      <w:r w:rsidRPr="00327E56">
        <w:rPr>
          <w:rFonts w:ascii="Courier New" w:hAnsi="Courier New" w:cs="Courier New"/>
          <w:sz w:val="22"/>
          <w:szCs w:val="22"/>
        </w:rPr>
        <w:t xml:space="preserve">         values = new int[10];</w:t>
      </w:r>
    </w:p>
    <w:p w14:paraId="64B65BDA" w14:textId="77777777" w:rsidR="009E2340" w:rsidRPr="00327E56" w:rsidRDefault="009E2340" w:rsidP="009E2340">
      <w:pPr>
        <w:jc w:val="both"/>
        <w:rPr>
          <w:rFonts w:ascii="Courier New" w:hAnsi="Courier New" w:cs="Courier New"/>
          <w:sz w:val="22"/>
          <w:szCs w:val="22"/>
        </w:rPr>
      </w:pPr>
      <w:r w:rsidRPr="00327E56">
        <w:rPr>
          <w:rFonts w:ascii="Courier New" w:hAnsi="Courier New" w:cs="Courier New"/>
          <w:sz w:val="22"/>
          <w:szCs w:val="22"/>
        </w:rPr>
        <w:t xml:space="preserve">      }</w:t>
      </w:r>
    </w:p>
    <w:p w14:paraId="42EE94C9" w14:textId="77777777" w:rsidR="009E2340" w:rsidRPr="00327E56" w:rsidRDefault="009E2340" w:rsidP="009E2340">
      <w:pPr>
        <w:jc w:val="both"/>
        <w:rPr>
          <w:rFonts w:ascii="Courier New" w:hAnsi="Courier New" w:cs="Courier New"/>
          <w:sz w:val="22"/>
          <w:szCs w:val="22"/>
        </w:rPr>
      </w:pPr>
    </w:p>
    <w:p w14:paraId="55CEADA6" w14:textId="77777777" w:rsidR="009E2340" w:rsidRPr="00327E56" w:rsidRDefault="009E2340" w:rsidP="009E2340">
      <w:pPr>
        <w:jc w:val="both"/>
        <w:rPr>
          <w:rFonts w:ascii="Courier New" w:hAnsi="Courier New" w:cs="Courier New"/>
          <w:sz w:val="22"/>
          <w:szCs w:val="22"/>
        </w:rPr>
      </w:pPr>
      <w:r w:rsidRPr="00327E56">
        <w:rPr>
          <w:rFonts w:ascii="Courier New" w:hAnsi="Courier New" w:cs="Courier New"/>
          <w:sz w:val="22"/>
          <w:szCs w:val="22"/>
        </w:rPr>
        <w:t xml:space="preserve">      fillArray();</w:t>
      </w:r>
    </w:p>
    <w:p w14:paraId="74E88FD8" w14:textId="77777777" w:rsidR="009E2340" w:rsidRPr="00327E56" w:rsidRDefault="009E2340" w:rsidP="009E2340">
      <w:pPr>
        <w:jc w:val="both"/>
        <w:rPr>
          <w:rFonts w:ascii="Courier New" w:hAnsi="Courier New" w:cs="Courier New"/>
          <w:sz w:val="22"/>
          <w:szCs w:val="22"/>
        </w:rPr>
      </w:pPr>
      <w:r w:rsidRPr="00327E56">
        <w:rPr>
          <w:rFonts w:ascii="Courier New" w:hAnsi="Courier New" w:cs="Courier New"/>
          <w:sz w:val="22"/>
          <w:szCs w:val="22"/>
        </w:rPr>
        <w:t xml:space="preserve">   }</w:t>
      </w:r>
    </w:p>
    <w:p w14:paraId="18E349CE" w14:textId="77777777" w:rsidR="009E2340" w:rsidRPr="00327E56" w:rsidRDefault="009E2340" w:rsidP="009E2340">
      <w:pPr>
        <w:jc w:val="both"/>
        <w:rPr>
          <w:rFonts w:ascii="Courier New" w:hAnsi="Courier New" w:cs="Courier New"/>
          <w:sz w:val="22"/>
          <w:szCs w:val="22"/>
        </w:rPr>
      </w:pPr>
    </w:p>
    <w:p w14:paraId="629332E2" w14:textId="77777777" w:rsidR="009E2340" w:rsidRPr="009E2340" w:rsidRDefault="009E2340" w:rsidP="009E2340">
      <w:pPr>
        <w:jc w:val="both"/>
        <w:rPr>
          <w:rFonts w:ascii="Courier New" w:hAnsi="Courier New" w:cs="Courier New"/>
          <w:b/>
          <w:sz w:val="22"/>
          <w:szCs w:val="22"/>
        </w:rPr>
      </w:pPr>
      <w:r w:rsidRPr="009E2340">
        <w:rPr>
          <w:rFonts w:ascii="Courier New" w:hAnsi="Courier New" w:cs="Courier New"/>
          <w:b/>
          <w:sz w:val="22"/>
          <w:szCs w:val="22"/>
        </w:rPr>
        <w:t xml:space="preserve">   public void fillArray()</w:t>
      </w:r>
    </w:p>
    <w:p w14:paraId="4413FA24" w14:textId="77777777" w:rsidR="009E2340" w:rsidRPr="00327E56" w:rsidRDefault="009E2340" w:rsidP="009E2340">
      <w:pPr>
        <w:jc w:val="both"/>
        <w:rPr>
          <w:rFonts w:ascii="Courier New" w:hAnsi="Courier New" w:cs="Courier New"/>
          <w:sz w:val="22"/>
          <w:szCs w:val="22"/>
        </w:rPr>
      </w:pPr>
      <w:r w:rsidRPr="00327E56">
        <w:rPr>
          <w:rFonts w:ascii="Courier New" w:hAnsi="Courier New" w:cs="Courier New"/>
          <w:sz w:val="22"/>
          <w:szCs w:val="22"/>
        </w:rPr>
        <w:t xml:space="preserve">   {</w:t>
      </w:r>
    </w:p>
    <w:p w14:paraId="4D702273" w14:textId="77777777" w:rsidR="009E2340" w:rsidRPr="00327E56" w:rsidRDefault="009E2340" w:rsidP="009E2340">
      <w:pPr>
        <w:jc w:val="both"/>
        <w:rPr>
          <w:rFonts w:ascii="Courier New" w:hAnsi="Courier New" w:cs="Courier New"/>
          <w:sz w:val="22"/>
          <w:szCs w:val="22"/>
        </w:rPr>
      </w:pPr>
      <w:r w:rsidRPr="00327E56">
        <w:rPr>
          <w:rFonts w:ascii="Courier New" w:hAnsi="Courier New" w:cs="Courier New"/>
          <w:sz w:val="22"/>
          <w:szCs w:val="22"/>
        </w:rPr>
        <w:t xml:space="preserve">      // random integers from 0 to 19 inclusive</w:t>
      </w:r>
    </w:p>
    <w:p w14:paraId="61E67AC7" w14:textId="77777777" w:rsidR="009E2340" w:rsidRPr="00327E56" w:rsidRDefault="009E2340" w:rsidP="009E2340">
      <w:pPr>
        <w:jc w:val="both"/>
        <w:rPr>
          <w:rFonts w:ascii="Courier New" w:hAnsi="Courier New" w:cs="Courier New"/>
          <w:sz w:val="22"/>
          <w:szCs w:val="22"/>
        </w:rPr>
      </w:pPr>
      <w:r w:rsidRPr="00327E56">
        <w:rPr>
          <w:rFonts w:ascii="Courier New" w:hAnsi="Courier New" w:cs="Courier New"/>
          <w:sz w:val="22"/>
          <w:szCs w:val="22"/>
        </w:rPr>
        <w:t xml:space="preserve">      for (int i = 0; i &lt; values.length; ++i)</w:t>
      </w:r>
    </w:p>
    <w:p w14:paraId="62011ECD" w14:textId="77777777" w:rsidR="009E2340" w:rsidRPr="00327E56" w:rsidRDefault="009E2340" w:rsidP="009E2340">
      <w:pPr>
        <w:jc w:val="both"/>
        <w:rPr>
          <w:rFonts w:ascii="Courier New" w:hAnsi="Courier New" w:cs="Courier New"/>
          <w:sz w:val="22"/>
          <w:szCs w:val="22"/>
        </w:rPr>
      </w:pPr>
      <w:r w:rsidRPr="00327E56">
        <w:rPr>
          <w:rFonts w:ascii="Courier New" w:hAnsi="Courier New" w:cs="Courier New"/>
          <w:sz w:val="22"/>
          <w:szCs w:val="22"/>
        </w:rPr>
        <w:t xml:space="preserve">      {</w:t>
      </w:r>
    </w:p>
    <w:p w14:paraId="600777A3" w14:textId="77777777" w:rsidR="009E2340" w:rsidRPr="00327E56" w:rsidRDefault="009E2340" w:rsidP="009E2340">
      <w:pPr>
        <w:jc w:val="both"/>
        <w:rPr>
          <w:rFonts w:ascii="Courier New" w:hAnsi="Courier New" w:cs="Courier New"/>
          <w:sz w:val="22"/>
          <w:szCs w:val="22"/>
        </w:rPr>
      </w:pPr>
      <w:r w:rsidRPr="00327E56">
        <w:rPr>
          <w:rFonts w:ascii="Courier New" w:hAnsi="Courier New" w:cs="Courier New"/>
          <w:sz w:val="22"/>
          <w:szCs w:val="22"/>
        </w:rPr>
        <w:t xml:space="preserve">         values[i] = (int)(Math.random()*20);</w:t>
      </w:r>
    </w:p>
    <w:p w14:paraId="198587E7" w14:textId="77777777" w:rsidR="009E2340" w:rsidRPr="00327E56" w:rsidRDefault="009E2340" w:rsidP="009E2340">
      <w:pPr>
        <w:jc w:val="both"/>
        <w:rPr>
          <w:rFonts w:ascii="Courier New" w:hAnsi="Courier New" w:cs="Courier New"/>
          <w:sz w:val="22"/>
          <w:szCs w:val="22"/>
        </w:rPr>
      </w:pPr>
      <w:r w:rsidRPr="00327E56">
        <w:rPr>
          <w:rFonts w:ascii="Courier New" w:hAnsi="Courier New" w:cs="Courier New"/>
          <w:sz w:val="22"/>
          <w:szCs w:val="22"/>
        </w:rPr>
        <w:t xml:space="preserve">      }</w:t>
      </w:r>
    </w:p>
    <w:p w14:paraId="32BB5AAC" w14:textId="77777777" w:rsidR="009E2340" w:rsidRPr="00327E56" w:rsidRDefault="009E2340" w:rsidP="009E2340">
      <w:pPr>
        <w:jc w:val="both"/>
        <w:rPr>
          <w:rFonts w:ascii="Courier New" w:hAnsi="Courier New" w:cs="Courier New"/>
          <w:sz w:val="22"/>
          <w:szCs w:val="22"/>
        </w:rPr>
      </w:pPr>
      <w:r w:rsidRPr="00327E56">
        <w:rPr>
          <w:rFonts w:ascii="Courier New" w:hAnsi="Courier New" w:cs="Courier New"/>
          <w:sz w:val="22"/>
          <w:szCs w:val="22"/>
        </w:rPr>
        <w:t xml:space="preserve">   }</w:t>
      </w:r>
    </w:p>
    <w:p w14:paraId="58924356" w14:textId="77777777" w:rsidR="009E2340" w:rsidRPr="00327E56" w:rsidRDefault="009E2340" w:rsidP="009E2340">
      <w:pPr>
        <w:jc w:val="both"/>
        <w:rPr>
          <w:rFonts w:ascii="Courier New" w:hAnsi="Courier New" w:cs="Courier New"/>
          <w:sz w:val="22"/>
          <w:szCs w:val="22"/>
        </w:rPr>
      </w:pPr>
    </w:p>
    <w:p w14:paraId="7E2E25B0" w14:textId="77777777" w:rsidR="009E2340" w:rsidRPr="009E2340" w:rsidRDefault="009E2340" w:rsidP="009E2340">
      <w:pPr>
        <w:jc w:val="both"/>
        <w:rPr>
          <w:rFonts w:ascii="Courier New" w:hAnsi="Courier New" w:cs="Courier New"/>
          <w:b/>
          <w:sz w:val="22"/>
          <w:szCs w:val="22"/>
        </w:rPr>
      </w:pPr>
      <w:r w:rsidRPr="009E2340">
        <w:rPr>
          <w:rFonts w:ascii="Courier New" w:hAnsi="Courier New" w:cs="Courier New"/>
          <w:b/>
          <w:sz w:val="22"/>
          <w:szCs w:val="22"/>
        </w:rPr>
        <w:t xml:space="preserve">   public void displayArray()</w:t>
      </w:r>
    </w:p>
    <w:p w14:paraId="4B68BCE9" w14:textId="77777777" w:rsidR="009E2340" w:rsidRPr="00327E56" w:rsidRDefault="009E2340" w:rsidP="009E2340">
      <w:pPr>
        <w:jc w:val="both"/>
        <w:rPr>
          <w:rFonts w:ascii="Courier New" w:hAnsi="Courier New" w:cs="Courier New"/>
          <w:sz w:val="22"/>
          <w:szCs w:val="22"/>
        </w:rPr>
      </w:pPr>
      <w:r w:rsidRPr="00327E56">
        <w:rPr>
          <w:rFonts w:ascii="Courier New" w:hAnsi="Courier New" w:cs="Courier New"/>
          <w:sz w:val="22"/>
          <w:szCs w:val="22"/>
        </w:rPr>
        <w:t xml:space="preserve">   {</w:t>
      </w:r>
    </w:p>
    <w:p w14:paraId="0C2406BF" w14:textId="77777777" w:rsidR="009E2340" w:rsidRPr="00327E56" w:rsidRDefault="009E2340" w:rsidP="009E2340">
      <w:pPr>
        <w:jc w:val="both"/>
        <w:rPr>
          <w:rFonts w:ascii="Courier New" w:hAnsi="Courier New" w:cs="Courier New"/>
          <w:sz w:val="22"/>
          <w:szCs w:val="22"/>
        </w:rPr>
      </w:pPr>
      <w:r w:rsidRPr="00327E56">
        <w:rPr>
          <w:rFonts w:ascii="Courier New" w:hAnsi="Courier New" w:cs="Courier New"/>
          <w:sz w:val="22"/>
          <w:szCs w:val="22"/>
        </w:rPr>
        <w:t xml:space="preserve">      for (int i = 0; i &lt; values.length; ++i)</w:t>
      </w:r>
    </w:p>
    <w:p w14:paraId="5D238788" w14:textId="77777777" w:rsidR="009E2340" w:rsidRPr="00327E56" w:rsidRDefault="009E2340" w:rsidP="009E2340">
      <w:pPr>
        <w:jc w:val="both"/>
        <w:rPr>
          <w:rFonts w:ascii="Courier New" w:hAnsi="Courier New" w:cs="Courier New"/>
          <w:sz w:val="22"/>
          <w:szCs w:val="22"/>
        </w:rPr>
      </w:pPr>
      <w:r w:rsidRPr="00327E56">
        <w:rPr>
          <w:rFonts w:ascii="Courier New" w:hAnsi="Courier New" w:cs="Courier New"/>
          <w:sz w:val="22"/>
          <w:szCs w:val="22"/>
        </w:rPr>
        <w:t xml:space="preserve">      {</w:t>
      </w:r>
    </w:p>
    <w:p w14:paraId="37134473" w14:textId="77777777" w:rsidR="009E2340" w:rsidRPr="00327E56" w:rsidRDefault="009E2340" w:rsidP="009E2340">
      <w:pPr>
        <w:jc w:val="both"/>
        <w:rPr>
          <w:rFonts w:ascii="Courier New" w:hAnsi="Courier New" w:cs="Courier New"/>
          <w:sz w:val="22"/>
          <w:szCs w:val="22"/>
        </w:rPr>
      </w:pPr>
      <w:r w:rsidRPr="00327E56">
        <w:rPr>
          <w:rFonts w:ascii="Courier New" w:hAnsi="Courier New" w:cs="Courier New"/>
          <w:sz w:val="22"/>
          <w:szCs w:val="22"/>
        </w:rPr>
        <w:t xml:space="preserve">         System.out.print(values[i] + " ");</w:t>
      </w:r>
    </w:p>
    <w:p w14:paraId="7935B3A9" w14:textId="77777777" w:rsidR="009E2340" w:rsidRPr="00327E56" w:rsidRDefault="009E2340" w:rsidP="009E2340">
      <w:pPr>
        <w:jc w:val="both"/>
        <w:rPr>
          <w:rFonts w:ascii="Courier New" w:hAnsi="Courier New" w:cs="Courier New"/>
          <w:sz w:val="22"/>
          <w:szCs w:val="22"/>
        </w:rPr>
      </w:pPr>
      <w:r w:rsidRPr="00327E56">
        <w:rPr>
          <w:rFonts w:ascii="Courier New" w:hAnsi="Courier New" w:cs="Courier New"/>
          <w:sz w:val="22"/>
          <w:szCs w:val="22"/>
        </w:rPr>
        <w:t xml:space="preserve">      }</w:t>
      </w:r>
    </w:p>
    <w:p w14:paraId="1C3A49F7" w14:textId="77777777" w:rsidR="009E2340" w:rsidRPr="00327E56" w:rsidRDefault="009E2340" w:rsidP="009E2340">
      <w:pPr>
        <w:jc w:val="both"/>
        <w:rPr>
          <w:rFonts w:ascii="Courier New" w:hAnsi="Courier New" w:cs="Courier New"/>
          <w:sz w:val="22"/>
          <w:szCs w:val="22"/>
        </w:rPr>
      </w:pPr>
      <w:r w:rsidRPr="00327E56">
        <w:rPr>
          <w:rFonts w:ascii="Courier New" w:hAnsi="Courier New" w:cs="Courier New"/>
          <w:sz w:val="22"/>
          <w:szCs w:val="22"/>
        </w:rPr>
        <w:t xml:space="preserve">      System.out.println();</w:t>
      </w:r>
    </w:p>
    <w:p w14:paraId="03344E0B" w14:textId="77777777" w:rsidR="009E2340" w:rsidRPr="00327E56" w:rsidRDefault="009E2340" w:rsidP="009E2340">
      <w:pPr>
        <w:jc w:val="both"/>
        <w:rPr>
          <w:rFonts w:ascii="Courier New" w:hAnsi="Courier New" w:cs="Courier New"/>
          <w:sz w:val="22"/>
          <w:szCs w:val="22"/>
        </w:rPr>
      </w:pPr>
      <w:r w:rsidRPr="00327E56">
        <w:rPr>
          <w:rFonts w:ascii="Courier New" w:hAnsi="Courier New" w:cs="Courier New"/>
          <w:sz w:val="22"/>
          <w:szCs w:val="22"/>
        </w:rPr>
        <w:t xml:space="preserve">   }</w:t>
      </w:r>
    </w:p>
    <w:p w14:paraId="08A2B026" w14:textId="77777777" w:rsidR="00E03A7C" w:rsidRPr="00BD194B" w:rsidRDefault="00E03A7C" w:rsidP="00E03A7C">
      <w:pPr>
        <w:rPr>
          <w:rFonts w:ascii="Courier New" w:hAnsi="Courier New" w:cs="Courier New"/>
          <w:sz w:val="22"/>
          <w:szCs w:val="22"/>
        </w:rPr>
      </w:pPr>
      <w:r w:rsidRPr="00BD194B">
        <w:rPr>
          <w:rFonts w:ascii="Courier New" w:hAnsi="Courier New" w:cs="Courier New"/>
          <w:sz w:val="22"/>
          <w:szCs w:val="22"/>
        </w:rPr>
        <w:t>}</w:t>
      </w:r>
    </w:p>
    <w:p w14:paraId="644C6577" w14:textId="77777777" w:rsidR="00E03A7C" w:rsidRPr="005107BC" w:rsidRDefault="00E03A7C" w:rsidP="005107BC">
      <w:pPr>
        <w:rPr>
          <w:rFonts w:ascii="Arial" w:hAnsi="Arial" w:cs="Arial"/>
          <w:b/>
        </w:rPr>
      </w:pPr>
      <w:r>
        <w:br w:type="page"/>
      </w:r>
      <w:r w:rsidRPr="005107BC">
        <w:rPr>
          <w:rFonts w:ascii="Arial" w:hAnsi="Arial" w:cs="Arial"/>
          <w:b/>
        </w:rPr>
        <w:lastRenderedPageBreak/>
        <w:t xml:space="preserve">Searching </w:t>
      </w:r>
      <w:r w:rsidR="009471C5">
        <w:rPr>
          <w:rFonts w:ascii="Arial" w:hAnsi="Arial" w:cs="Arial"/>
          <w:b/>
        </w:rPr>
        <w:t>an array</w:t>
      </w:r>
    </w:p>
    <w:p w14:paraId="61DD77E3" w14:textId="77777777" w:rsidR="00E03A7C" w:rsidRDefault="00E03A7C" w:rsidP="00E03A7C">
      <w:pPr>
        <w:pStyle w:val="Heading2"/>
        <w:ind w:left="0" w:firstLine="0"/>
        <w:rPr>
          <w:rFonts w:ascii="Arial" w:hAnsi="Arial" w:cs="Arial"/>
          <w:sz w:val="24"/>
          <w:szCs w:val="24"/>
        </w:rPr>
      </w:pPr>
    </w:p>
    <w:p w14:paraId="084D1F14" w14:textId="77777777" w:rsidR="00E03A7C" w:rsidRPr="00E03A7C" w:rsidRDefault="00E03A7C" w:rsidP="00E03A7C">
      <w:pPr>
        <w:pStyle w:val="Heading2"/>
        <w:ind w:left="0" w:firstLine="0"/>
        <w:rPr>
          <w:rFonts w:ascii="Arial" w:hAnsi="Arial" w:cs="Arial"/>
          <w:sz w:val="24"/>
          <w:szCs w:val="24"/>
        </w:rPr>
      </w:pPr>
      <w:r w:rsidRPr="00E03A7C">
        <w:rPr>
          <w:rFonts w:ascii="Arial" w:hAnsi="Arial" w:cs="Arial"/>
          <w:sz w:val="24"/>
          <w:szCs w:val="24"/>
        </w:rPr>
        <w:t>To find a value in an unsorted array, we must start at the beginning and iterate through the array looking for the search key</w:t>
      </w:r>
    </w:p>
    <w:p w14:paraId="11ADED0E" w14:textId="77777777" w:rsidR="005107BC" w:rsidRDefault="005107BC" w:rsidP="005107BC">
      <w:pPr>
        <w:pStyle w:val="Heading1"/>
        <w:jc w:val="left"/>
        <w:rPr>
          <w:sz w:val="24"/>
          <w:szCs w:val="24"/>
        </w:rPr>
      </w:pPr>
    </w:p>
    <w:tbl>
      <w:tblPr>
        <w:tblW w:w="0" w:type="auto"/>
        <w:tblBorders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34"/>
        <w:gridCol w:w="485"/>
        <w:gridCol w:w="633"/>
        <w:gridCol w:w="632"/>
        <w:gridCol w:w="633"/>
        <w:gridCol w:w="633"/>
        <w:gridCol w:w="632"/>
        <w:gridCol w:w="633"/>
        <w:gridCol w:w="633"/>
      </w:tblGrid>
      <w:tr w:rsidR="005107BC" w:rsidRPr="00B67F9B" w14:paraId="455A19FF" w14:textId="77777777" w:rsidTr="0001510C">
        <w:tc>
          <w:tcPr>
            <w:tcW w:w="1134" w:type="dxa"/>
            <w:shd w:val="clear" w:color="auto" w:fill="auto"/>
          </w:tcPr>
          <w:p w14:paraId="586BDAB2" w14:textId="77777777" w:rsidR="005107BC" w:rsidRPr="00B67F9B" w:rsidRDefault="00E80DAD" w:rsidP="00B67F9B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alues</w:t>
            </w:r>
          </w:p>
        </w:tc>
        <w:tc>
          <w:tcPr>
            <w:tcW w:w="4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CB1C9BD" w14:textId="77777777" w:rsidR="005107BC" w:rsidRPr="00B67F9B" w:rsidRDefault="005107BC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5</w:t>
            </w:r>
          </w:p>
        </w:tc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B9520CB" w14:textId="77777777" w:rsidR="005107BC" w:rsidRPr="00B67F9B" w:rsidRDefault="005107BC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2</w:t>
            </w:r>
          </w:p>
        </w:tc>
        <w:tc>
          <w:tcPr>
            <w:tcW w:w="6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317CA02" w14:textId="77777777" w:rsidR="005107BC" w:rsidRPr="00B67F9B" w:rsidRDefault="005107BC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8</w:t>
            </w:r>
          </w:p>
        </w:tc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2ADACC1" w14:textId="77777777" w:rsidR="005107BC" w:rsidRPr="00B67F9B" w:rsidRDefault="005107BC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0</w:t>
            </w:r>
          </w:p>
        </w:tc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BC95609" w14:textId="77777777" w:rsidR="005107BC" w:rsidRPr="00B67F9B" w:rsidRDefault="005107BC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3</w:t>
            </w:r>
          </w:p>
        </w:tc>
        <w:tc>
          <w:tcPr>
            <w:tcW w:w="6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5F65CBA" w14:textId="77777777" w:rsidR="005107BC" w:rsidRPr="00B67F9B" w:rsidRDefault="005107BC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4</w:t>
            </w:r>
          </w:p>
        </w:tc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7503406" w14:textId="77777777" w:rsidR="005107BC" w:rsidRPr="00B67F9B" w:rsidRDefault="005107BC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9</w:t>
            </w:r>
          </w:p>
        </w:tc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AE88598" w14:textId="77777777" w:rsidR="005107BC" w:rsidRPr="00B67F9B" w:rsidRDefault="005107BC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1</w:t>
            </w:r>
          </w:p>
        </w:tc>
      </w:tr>
      <w:tr w:rsidR="0001510C" w:rsidRPr="00B67F9B" w14:paraId="19F9C7A4" w14:textId="77777777" w:rsidTr="0001510C">
        <w:tc>
          <w:tcPr>
            <w:tcW w:w="1134" w:type="dxa"/>
            <w:shd w:val="clear" w:color="auto" w:fill="auto"/>
          </w:tcPr>
          <w:p w14:paraId="312C44E6" w14:textId="369701F1" w:rsidR="0001510C" w:rsidRDefault="0001510C" w:rsidP="00B67F9B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dex no</w:t>
            </w:r>
          </w:p>
        </w:tc>
        <w:tc>
          <w:tcPr>
            <w:tcW w:w="48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A5C022D" w14:textId="2137D32C" w:rsidR="0001510C" w:rsidRPr="00B67F9B" w:rsidRDefault="0001510C" w:rsidP="00B67F9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6CC2AEE" w14:textId="75ACF741" w:rsidR="0001510C" w:rsidRPr="00B67F9B" w:rsidRDefault="0001510C" w:rsidP="00B67F9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19790E0" w14:textId="07966244" w:rsidR="0001510C" w:rsidRPr="00B67F9B" w:rsidRDefault="0001510C" w:rsidP="00B67F9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E9DC5DB" w14:textId="2F4482AD" w:rsidR="0001510C" w:rsidRPr="00B67F9B" w:rsidRDefault="0001510C" w:rsidP="00B67F9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5BC2C49" w14:textId="7255F49F" w:rsidR="0001510C" w:rsidRPr="00B67F9B" w:rsidRDefault="0001510C" w:rsidP="00B67F9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EFBE288" w14:textId="6696666E" w:rsidR="0001510C" w:rsidRPr="00B67F9B" w:rsidRDefault="0001510C" w:rsidP="00B67F9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02E5878" w14:textId="32E46EBE" w:rsidR="0001510C" w:rsidRPr="00B67F9B" w:rsidRDefault="0001510C" w:rsidP="00B67F9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D04BDFF" w14:textId="00792E44" w:rsidR="0001510C" w:rsidRPr="00B67F9B" w:rsidRDefault="0001510C" w:rsidP="00B67F9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</w:tr>
    </w:tbl>
    <w:p w14:paraId="2CA41631" w14:textId="58D63379" w:rsidR="005107BC" w:rsidRDefault="0001510C" w:rsidP="005107BC">
      <w:r>
        <w:tab/>
      </w:r>
      <w:r>
        <w:tab/>
      </w:r>
    </w:p>
    <w:p w14:paraId="2DF42560" w14:textId="77777777" w:rsidR="00E03A7C" w:rsidRDefault="00E03A7C" w:rsidP="00E03A7C">
      <w:pPr>
        <w:pStyle w:val="Heading2"/>
        <w:ind w:left="0" w:firstLine="0"/>
        <w:rPr>
          <w:rFonts w:ascii="Arial" w:hAnsi="Arial" w:cs="Arial"/>
          <w:sz w:val="24"/>
          <w:szCs w:val="24"/>
        </w:rPr>
      </w:pPr>
    </w:p>
    <w:p w14:paraId="0A4AA9F9" w14:textId="77777777" w:rsidR="00E03A7C" w:rsidRDefault="00D559F1" w:rsidP="005107BC">
      <w:pPr>
        <w:pStyle w:val="Heading2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or example, t</w:t>
      </w:r>
      <w:r w:rsidR="00E03A7C" w:rsidRPr="00E03A7C">
        <w:rPr>
          <w:rFonts w:ascii="Arial" w:hAnsi="Arial" w:cs="Arial"/>
          <w:sz w:val="24"/>
          <w:szCs w:val="24"/>
        </w:rPr>
        <w:t>o search for the value 8</w:t>
      </w:r>
      <w:r>
        <w:rPr>
          <w:rFonts w:ascii="Arial" w:hAnsi="Arial" w:cs="Arial"/>
          <w:sz w:val="24"/>
          <w:szCs w:val="24"/>
        </w:rPr>
        <w:t xml:space="preserve"> in the array above</w:t>
      </w:r>
      <w:r w:rsidR="00E03A7C" w:rsidRPr="00E03A7C">
        <w:rPr>
          <w:rFonts w:ascii="Arial" w:hAnsi="Arial" w:cs="Arial"/>
          <w:sz w:val="24"/>
          <w:szCs w:val="24"/>
        </w:rPr>
        <w:t>, start by looking at position 0, then 1, then 2 (where 8 is found)</w:t>
      </w:r>
    </w:p>
    <w:p w14:paraId="6D675D9E" w14:textId="77777777" w:rsidR="005107BC" w:rsidRPr="005107BC" w:rsidRDefault="005107BC" w:rsidP="005107BC"/>
    <w:p w14:paraId="317F5E07" w14:textId="77777777" w:rsidR="00E03A7C" w:rsidRPr="00E03A7C" w:rsidRDefault="00E03A7C" w:rsidP="005107BC">
      <w:pPr>
        <w:pStyle w:val="Heading2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E03A7C">
        <w:rPr>
          <w:rFonts w:ascii="Arial" w:hAnsi="Arial" w:cs="Arial"/>
          <w:sz w:val="24"/>
          <w:szCs w:val="24"/>
        </w:rPr>
        <w:t>To search for the value 2, start by looking at position 0, then 1, then 2, then 3, then 4, then 5, then 6, then 7</w:t>
      </w:r>
    </w:p>
    <w:p w14:paraId="7E46EE1C" w14:textId="77777777" w:rsidR="00E03A7C" w:rsidRDefault="00E03A7C" w:rsidP="005107BC">
      <w:pPr>
        <w:pStyle w:val="Heading2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E03A7C">
        <w:rPr>
          <w:rFonts w:ascii="Arial" w:hAnsi="Arial" w:cs="Arial"/>
          <w:sz w:val="24"/>
          <w:szCs w:val="24"/>
        </w:rPr>
        <w:t>As there are no more elements in the array, th</w:t>
      </w:r>
      <w:r w:rsidR="00D559F1">
        <w:rPr>
          <w:rFonts w:ascii="Arial" w:hAnsi="Arial" w:cs="Arial"/>
          <w:sz w:val="24"/>
          <w:szCs w:val="24"/>
        </w:rPr>
        <w:t>at</w:t>
      </w:r>
      <w:r w:rsidRPr="00E03A7C">
        <w:rPr>
          <w:rFonts w:ascii="Arial" w:hAnsi="Arial" w:cs="Arial"/>
          <w:sz w:val="24"/>
          <w:szCs w:val="24"/>
        </w:rPr>
        <w:t xml:space="preserve"> search was unsuccessful</w:t>
      </w:r>
    </w:p>
    <w:p w14:paraId="02299186" w14:textId="77777777" w:rsidR="005107BC" w:rsidRDefault="0027595C" w:rsidP="005107BC">
      <w:r>
        <w:rPr>
          <w:noProof/>
          <w:lang w:eastAsia="zh-CN"/>
        </w:rPr>
        <w:drawing>
          <wp:anchor distT="0" distB="0" distL="114300" distR="114300" simplePos="0" relativeHeight="251676672" behindDoc="1" locked="0" layoutInCell="1" allowOverlap="1" wp14:anchorId="4B112753" wp14:editId="6C1E73CA">
            <wp:simplePos x="0" y="0"/>
            <wp:positionH relativeFrom="column">
              <wp:posOffset>-443230</wp:posOffset>
            </wp:positionH>
            <wp:positionV relativeFrom="paragraph">
              <wp:posOffset>95885</wp:posOffset>
            </wp:positionV>
            <wp:extent cx="447675" cy="447675"/>
            <wp:effectExtent l="0" t="0" r="9525" b="9525"/>
            <wp:wrapNone/>
            <wp:docPr id="1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C08425" w14:textId="77777777" w:rsidR="005107BC" w:rsidRPr="005107BC" w:rsidRDefault="00BD194B" w:rsidP="005107BC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Task 1</w:t>
      </w:r>
    </w:p>
    <w:p w14:paraId="679A3757" w14:textId="77777777" w:rsidR="005107BC" w:rsidRPr="005107BC" w:rsidRDefault="005107BC" w:rsidP="005107BC"/>
    <w:p w14:paraId="2249E26B" w14:textId="77777777" w:rsidR="00E03A7C" w:rsidRPr="00EE1185" w:rsidRDefault="005107BC" w:rsidP="00E03A7C">
      <w:pPr>
        <w:pStyle w:val="Heading1"/>
        <w:jc w:val="left"/>
        <w:rPr>
          <w:sz w:val="24"/>
          <w:szCs w:val="24"/>
          <w14:shadow w14:blurRad="0" w14:dist="0" w14:dir="0" w14:sx="0" w14:sy="0" w14:kx="0" w14:ky="0" w14:algn="none">
            <w14:srgbClr w14:val="000000"/>
          </w14:shadow>
        </w:rPr>
      </w:pPr>
      <w:r w:rsidRPr="00EE1185">
        <w:rPr>
          <w:sz w:val="24"/>
          <w:szCs w:val="24"/>
          <w14:shadow w14:blurRad="0" w14:dist="0" w14:dir="0" w14:sx="0" w14:sy="0" w14:kx="0" w14:ky="0" w14:algn="none">
            <w14:srgbClr w14:val="000000"/>
          </w14:shadow>
        </w:rPr>
        <w:t xml:space="preserve">Complete the method </w:t>
      </w:r>
      <w:r w:rsidR="00D559F1" w:rsidRPr="00EE1185">
        <w:rPr>
          <w:rFonts w:ascii="Courier New" w:hAnsi="Courier New" w:cs="Courier New"/>
          <w:b/>
          <w:sz w:val="24"/>
          <w:szCs w:val="24"/>
          <w14:shadow w14:blurRad="0" w14:dist="0" w14:dir="0" w14:sx="0" w14:sy="0" w14:kx="0" w14:ky="0" w14:algn="none">
            <w14:srgbClr w14:val="000000"/>
          </w14:shadow>
        </w:rPr>
        <w:t>search</w:t>
      </w:r>
      <w:r w:rsidR="00BD194B" w:rsidRPr="00EE1185">
        <w:rPr>
          <w:rFonts w:ascii="Courier New" w:hAnsi="Courier New" w:cs="Courier New"/>
          <w:b/>
          <w:sz w:val="24"/>
          <w:szCs w:val="24"/>
          <w14:shadow w14:blurRad="0" w14:dist="0" w14:dir="0" w14:sx="0" w14:sy="0" w14:kx="0" w14:ky="0" w14:algn="none">
            <w14:srgbClr w14:val="000000"/>
          </w14:shadow>
        </w:rPr>
        <w:t>()</w:t>
      </w:r>
      <w:r w:rsidRPr="00EE1185">
        <w:rPr>
          <w:sz w:val="24"/>
          <w:szCs w:val="24"/>
          <w14:shadow w14:blurRad="0" w14:dist="0" w14:dir="0" w14:sx="0" w14:sy="0" w14:kx="0" w14:ky="0" w14:algn="none">
            <w14:srgbClr w14:val="000000"/>
          </w14:shadow>
        </w:rPr>
        <w:t xml:space="preserve">.  It should return the index at which the </w:t>
      </w:r>
      <w:r w:rsidR="00D559F1" w:rsidRPr="00EE1185">
        <w:rPr>
          <w:rFonts w:ascii="Courier New" w:hAnsi="Courier New" w:cs="Courier New"/>
          <w:b/>
          <w:sz w:val="24"/>
          <w:szCs w:val="24"/>
          <w14:shadow w14:blurRad="0" w14:dist="0" w14:dir="0" w14:sx="0" w14:sy="0" w14:kx="0" w14:ky="0" w14:algn="none">
            <w14:srgbClr w14:val="000000"/>
          </w14:shadow>
        </w:rPr>
        <w:t>target</w:t>
      </w:r>
      <w:r w:rsidR="00D559F1" w:rsidRPr="00EE1185">
        <w:rPr>
          <w:sz w:val="24"/>
          <w:szCs w:val="24"/>
          <w14:shadow w14:blurRad="0" w14:dist="0" w14:dir="0" w14:sx="0" w14:sy="0" w14:kx="0" w14:ky="0" w14:algn="none">
            <w14:srgbClr w14:val="000000"/>
          </w14:shadow>
        </w:rPr>
        <w:t xml:space="preserve"> value is</w:t>
      </w:r>
      <w:r w:rsidRPr="00EE1185">
        <w:rPr>
          <w:sz w:val="24"/>
          <w:szCs w:val="24"/>
          <w14:shadow w14:blurRad="0" w14:dist="0" w14:dir="0" w14:sx="0" w14:sy="0" w14:kx="0" w14:ky="0" w14:algn="none">
            <w14:srgbClr w14:val="000000"/>
          </w14:shadow>
        </w:rPr>
        <w:t xml:space="preserve"> first found in the </w:t>
      </w:r>
      <w:r w:rsidRPr="00EE1185">
        <w:rPr>
          <w:rFonts w:ascii="Courier New" w:hAnsi="Courier New" w:cs="Courier New"/>
          <w:b/>
          <w:sz w:val="24"/>
          <w:szCs w:val="24"/>
          <w14:shadow w14:blurRad="0" w14:dist="0" w14:dir="0" w14:sx="0" w14:sy="0" w14:kx="0" w14:ky="0" w14:algn="none">
            <w14:srgbClr w14:val="000000"/>
          </w14:shadow>
        </w:rPr>
        <w:t>values</w:t>
      </w:r>
      <w:r w:rsidRPr="00EE1185">
        <w:rPr>
          <w:sz w:val="24"/>
          <w:szCs w:val="24"/>
          <w14:shadow w14:blurRad="0" w14:dist="0" w14:dir="0" w14:sx="0" w14:sy="0" w14:kx="0" w14:ky="0" w14:algn="none">
            <w14:srgbClr w14:val="000000"/>
          </w14:shadow>
        </w:rPr>
        <w:t xml:space="preserve"> array</w:t>
      </w:r>
      <w:r w:rsidR="00BD194B" w:rsidRPr="00EE1185">
        <w:rPr>
          <w:sz w:val="24"/>
          <w:szCs w:val="24"/>
          <w14:shadow w14:blurRad="0" w14:dist="0" w14:dir="0" w14:sx="0" w14:sy="0" w14:kx="0" w14:ky="0" w14:algn="none">
            <w14:srgbClr w14:val="000000"/>
          </w14:shadow>
        </w:rPr>
        <w:t>,</w:t>
      </w:r>
      <w:r w:rsidRPr="00EE1185">
        <w:rPr>
          <w:sz w:val="24"/>
          <w:szCs w:val="24"/>
          <w14:shadow w14:blurRad="0" w14:dist="0" w14:dir="0" w14:sx="0" w14:sy="0" w14:kx="0" w14:ky="0" w14:algn="none">
            <w14:srgbClr w14:val="000000"/>
          </w14:shadow>
        </w:rPr>
        <w:t xml:space="preserve"> or -1 if the </w:t>
      </w:r>
      <w:r w:rsidR="00D559F1" w:rsidRPr="00EE1185">
        <w:rPr>
          <w:rFonts w:ascii="Courier New" w:hAnsi="Courier New" w:cs="Courier New"/>
          <w:b/>
          <w:sz w:val="24"/>
          <w:szCs w:val="24"/>
          <w14:shadow w14:blurRad="0" w14:dist="0" w14:dir="0" w14:sx="0" w14:sy="0" w14:kx="0" w14:ky="0" w14:algn="none">
            <w14:srgbClr w14:val="000000"/>
          </w14:shadow>
        </w:rPr>
        <w:t>target</w:t>
      </w:r>
      <w:r w:rsidR="00D559F1" w:rsidRPr="00EE1185">
        <w:rPr>
          <w:sz w:val="24"/>
          <w:szCs w:val="24"/>
          <w14:shadow w14:blurRad="0" w14:dist="0" w14:dir="0" w14:sx="0" w14:sy="0" w14:kx="0" w14:ky="0" w14:algn="none">
            <w14:srgbClr w14:val="000000"/>
          </w14:shadow>
        </w:rPr>
        <w:t xml:space="preserve"> </w:t>
      </w:r>
      <w:r w:rsidRPr="00EE1185">
        <w:rPr>
          <w:sz w:val="24"/>
          <w:szCs w:val="24"/>
          <w14:shadow w14:blurRad="0" w14:dist="0" w14:dir="0" w14:sx="0" w14:sy="0" w14:kx="0" w14:ky="0" w14:algn="none">
            <w14:srgbClr w14:val="000000"/>
          </w14:shadow>
        </w:rPr>
        <w:t>does not occur in the array.</w:t>
      </w:r>
    </w:p>
    <w:p w14:paraId="077FE63C" w14:textId="77777777" w:rsidR="005107BC" w:rsidRPr="005107BC" w:rsidRDefault="005107BC" w:rsidP="005107BC"/>
    <w:p w14:paraId="50B04A96" w14:textId="77777777" w:rsidR="00E03A7C" w:rsidRPr="00E55E37" w:rsidRDefault="00E03A7C" w:rsidP="00E03A7C">
      <w:pPr>
        <w:pStyle w:val="Heading2"/>
        <w:rPr>
          <w:rFonts w:ascii="Courier New" w:hAnsi="Courier New" w:cs="Courier New"/>
          <w:b/>
          <w:sz w:val="24"/>
          <w:szCs w:val="24"/>
        </w:rPr>
      </w:pPr>
      <w:r w:rsidRPr="00E55E37">
        <w:rPr>
          <w:rFonts w:ascii="Courier New" w:hAnsi="Courier New" w:cs="Courier New"/>
          <w:b/>
          <w:sz w:val="24"/>
          <w:szCs w:val="24"/>
        </w:rPr>
        <w:t xml:space="preserve">public int </w:t>
      </w:r>
      <w:r w:rsidR="00D559F1">
        <w:rPr>
          <w:rFonts w:ascii="Courier New" w:hAnsi="Courier New" w:cs="Courier New"/>
          <w:b/>
          <w:sz w:val="24"/>
          <w:szCs w:val="24"/>
        </w:rPr>
        <w:t>search</w:t>
      </w:r>
      <w:r w:rsidRPr="00E55E37">
        <w:rPr>
          <w:rFonts w:ascii="Courier New" w:hAnsi="Courier New" w:cs="Courier New"/>
          <w:b/>
          <w:sz w:val="24"/>
          <w:szCs w:val="24"/>
        </w:rPr>
        <w:t xml:space="preserve">(int </w:t>
      </w:r>
      <w:r w:rsidR="00D559F1">
        <w:rPr>
          <w:rFonts w:ascii="Courier New" w:hAnsi="Courier New" w:cs="Courier New"/>
          <w:b/>
          <w:sz w:val="24"/>
          <w:szCs w:val="24"/>
        </w:rPr>
        <w:t>target</w:t>
      </w:r>
      <w:r w:rsidRPr="00E55E37">
        <w:rPr>
          <w:rFonts w:ascii="Courier New" w:hAnsi="Courier New" w:cs="Courier New"/>
          <w:b/>
          <w:sz w:val="24"/>
          <w:szCs w:val="24"/>
        </w:rPr>
        <w:t>)</w:t>
      </w:r>
    </w:p>
    <w:p w14:paraId="162A3E94" w14:textId="77777777" w:rsidR="00E03A7C" w:rsidRPr="00E55E37" w:rsidRDefault="00E03A7C" w:rsidP="00E03A7C">
      <w:pPr>
        <w:pStyle w:val="Heading2"/>
        <w:rPr>
          <w:rFonts w:ascii="Courier New" w:hAnsi="Courier New" w:cs="Courier New"/>
          <w:b/>
          <w:sz w:val="24"/>
          <w:szCs w:val="24"/>
        </w:rPr>
      </w:pPr>
      <w:r w:rsidRPr="00E55E37">
        <w:rPr>
          <w:rFonts w:ascii="Courier New" w:hAnsi="Courier New" w:cs="Courier New"/>
          <w:b/>
          <w:sz w:val="24"/>
          <w:szCs w:val="24"/>
        </w:rPr>
        <w:t>{</w:t>
      </w:r>
    </w:p>
    <w:p w14:paraId="6DAF5E53" w14:textId="77777777" w:rsidR="005107BC" w:rsidRDefault="005107BC" w:rsidP="005107BC"/>
    <w:p w14:paraId="7BC27695" w14:textId="77777777" w:rsidR="005107BC" w:rsidRDefault="005107BC" w:rsidP="005107BC"/>
    <w:p w14:paraId="6E4C29A3" w14:textId="77777777" w:rsidR="005107BC" w:rsidRDefault="005107BC" w:rsidP="005107BC"/>
    <w:p w14:paraId="7AE647A0" w14:textId="77777777" w:rsidR="005107BC" w:rsidRDefault="005107BC" w:rsidP="005107BC"/>
    <w:p w14:paraId="6F56B73D" w14:textId="77777777" w:rsidR="005107BC" w:rsidRDefault="005107BC" w:rsidP="005107BC"/>
    <w:p w14:paraId="6CC09193" w14:textId="77777777" w:rsidR="005107BC" w:rsidRDefault="005107BC" w:rsidP="005107BC"/>
    <w:p w14:paraId="329D9C54" w14:textId="77777777" w:rsidR="005107BC" w:rsidRDefault="005107BC" w:rsidP="005107BC"/>
    <w:p w14:paraId="638319F5" w14:textId="77777777" w:rsidR="005107BC" w:rsidRDefault="005107BC" w:rsidP="005107BC"/>
    <w:p w14:paraId="3787A4DF" w14:textId="77777777" w:rsidR="00347995" w:rsidRDefault="00347995" w:rsidP="005107BC"/>
    <w:p w14:paraId="69CCC2D2" w14:textId="77777777" w:rsidR="00347995" w:rsidRDefault="00347995" w:rsidP="005107BC"/>
    <w:p w14:paraId="6F5ADAE3" w14:textId="77777777" w:rsidR="00347995" w:rsidRDefault="00347995" w:rsidP="005107BC"/>
    <w:p w14:paraId="0B8C2630" w14:textId="77777777" w:rsidR="00347995" w:rsidRDefault="00347995" w:rsidP="005107BC"/>
    <w:p w14:paraId="1AA1AC52" w14:textId="77777777" w:rsidR="00E55E37" w:rsidRDefault="00E55E37" w:rsidP="005107BC"/>
    <w:p w14:paraId="475C980F" w14:textId="77777777" w:rsidR="00347995" w:rsidRDefault="00347995" w:rsidP="005107BC"/>
    <w:p w14:paraId="46426239" w14:textId="77777777" w:rsidR="005107BC" w:rsidRDefault="005107BC" w:rsidP="005107BC"/>
    <w:p w14:paraId="7BBEF853" w14:textId="77777777" w:rsidR="005107BC" w:rsidRDefault="005107BC" w:rsidP="005107BC"/>
    <w:p w14:paraId="68497D43" w14:textId="77777777" w:rsidR="005107BC" w:rsidRDefault="005107BC" w:rsidP="005107BC"/>
    <w:p w14:paraId="66576FF2" w14:textId="77777777" w:rsidR="005107BC" w:rsidRDefault="005107BC" w:rsidP="005107BC"/>
    <w:p w14:paraId="436E7360" w14:textId="77777777" w:rsidR="005107BC" w:rsidRDefault="005107BC" w:rsidP="005107BC"/>
    <w:p w14:paraId="7F4D0941" w14:textId="77777777" w:rsidR="005107BC" w:rsidRDefault="005107BC" w:rsidP="005107BC"/>
    <w:p w14:paraId="49690B95" w14:textId="77777777" w:rsidR="005107BC" w:rsidRDefault="005107BC" w:rsidP="005107BC"/>
    <w:p w14:paraId="5DEE2E77" w14:textId="77777777" w:rsidR="005107BC" w:rsidRPr="005107BC" w:rsidRDefault="005107BC" w:rsidP="005107BC"/>
    <w:p w14:paraId="1579752F" w14:textId="77777777" w:rsidR="00E03A7C" w:rsidRPr="00E55E37" w:rsidRDefault="00E03A7C" w:rsidP="00E03A7C">
      <w:pPr>
        <w:pStyle w:val="Heading2"/>
        <w:rPr>
          <w:rFonts w:ascii="Courier New" w:hAnsi="Courier New" w:cs="Courier New"/>
          <w:b/>
          <w:sz w:val="24"/>
          <w:szCs w:val="24"/>
        </w:rPr>
      </w:pPr>
      <w:r w:rsidRPr="00E55E37">
        <w:rPr>
          <w:rFonts w:ascii="Courier New" w:hAnsi="Courier New" w:cs="Courier New"/>
          <w:b/>
          <w:sz w:val="24"/>
          <w:szCs w:val="24"/>
        </w:rPr>
        <w:t>}</w:t>
      </w:r>
    </w:p>
    <w:p w14:paraId="6F913967" w14:textId="77777777" w:rsidR="005107BC" w:rsidRPr="00BD194B" w:rsidRDefault="005107BC" w:rsidP="00BD194B">
      <w:pPr>
        <w:pStyle w:val="Heading2"/>
        <w:ind w:left="0" w:firstLine="14"/>
        <w:rPr>
          <w:rFonts w:ascii="Arial" w:hAnsi="Arial" w:cs="Arial"/>
          <w:b/>
          <w:sz w:val="24"/>
          <w:szCs w:val="24"/>
        </w:rPr>
      </w:pPr>
      <w:r>
        <w:rPr>
          <w:sz w:val="24"/>
          <w:szCs w:val="24"/>
        </w:rPr>
        <w:br w:type="page"/>
      </w:r>
      <w:r w:rsidR="00BD194B" w:rsidRPr="00BD194B">
        <w:rPr>
          <w:rFonts w:ascii="Arial" w:hAnsi="Arial" w:cs="Arial"/>
          <w:b/>
          <w:sz w:val="24"/>
          <w:szCs w:val="24"/>
        </w:rPr>
        <w:lastRenderedPageBreak/>
        <w:t>Task 2</w:t>
      </w:r>
    </w:p>
    <w:p w14:paraId="31542080" w14:textId="77777777" w:rsidR="005107BC" w:rsidRPr="005107BC" w:rsidRDefault="0027595C" w:rsidP="005107BC">
      <w:r>
        <w:rPr>
          <w:noProof/>
          <w:lang w:eastAsia="zh-CN"/>
        </w:rPr>
        <w:drawing>
          <wp:anchor distT="0" distB="0" distL="114300" distR="114300" simplePos="0" relativeHeight="251678720" behindDoc="1" locked="0" layoutInCell="1" allowOverlap="1" wp14:anchorId="674D0803" wp14:editId="11395035">
            <wp:simplePos x="0" y="0"/>
            <wp:positionH relativeFrom="column">
              <wp:posOffset>-471805</wp:posOffset>
            </wp:positionH>
            <wp:positionV relativeFrom="paragraph">
              <wp:posOffset>-296545</wp:posOffset>
            </wp:positionV>
            <wp:extent cx="447675" cy="447675"/>
            <wp:effectExtent l="0" t="0" r="9525" b="9525"/>
            <wp:wrapNone/>
            <wp:docPr id="6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6FA08D" w14:textId="77777777" w:rsidR="00BD194B" w:rsidRPr="00EE1185" w:rsidRDefault="005107BC" w:rsidP="005107BC">
      <w:pPr>
        <w:pStyle w:val="Heading1"/>
        <w:jc w:val="left"/>
        <w:rPr>
          <w:sz w:val="24"/>
          <w:szCs w:val="24"/>
          <w14:shadow w14:blurRad="0" w14:dist="0" w14:dir="0" w14:sx="0" w14:sy="0" w14:kx="0" w14:ky="0" w14:algn="none">
            <w14:srgbClr w14:val="000000"/>
          </w14:shadow>
        </w:rPr>
      </w:pPr>
      <w:r w:rsidRPr="00EE1185">
        <w:rPr>
          <w:sz w:val="24"/>
          <w:szCs w:val="24"/>
          <w14:shadow w14:blurRad="0" w14:dist="0" w14:dir="0" w14:sx="0" w14:sy="0" w14:kx="0" w14:ky="0" w14:algn="none">
            <w14:srgbClr w14:val="000000"/>
          </w14:shadow>
        </w:rPr>
        <w:t xml:space="preserve">Now write a method </w:t>
      </w:r>
      <w:r w:rsidR="00D559F1" w:rsidRPr="00EE1185">
        <w:rPr>
          <w:rFonts w:ascii="Courier New" w:hAnsi="Courier New" w:cs="Courier New"/>
          <w:b/>
          <w:sz w:val="24"/>
          <w:szCs w:val="24"/>
          <w14:shadow w14:blurRad="0" w14:dist="0" w14:dir="0" w14:sx="0" w14:sy="0" w14:kx="0" w14:ky="0" w14:algn="none">
            <w14:srgbClr w14:val="000000"/>
          </w14:shadow>
        </w:rPr>
        <w:t>searchLast</w:t>
      </w:r>
      <w:r w:rsidR="00BD194B" w:rsidRPr="00EE1185">
        <w:rPr>
          <w:rFonts w:ascii="Courier New" w:hAnsi="Courier New" w:cs="Courier New"/>
          <w:b/>
          <w:sz w:val="24"/>
          <w:szCs w:val="24"/>
          <w14:shadow w14:blurRad="0" w14:dist="0" w14:dir="0" w14:sx="0" w14:sy="0" w14:kx="0" w14:ky="0" w14:algn="none">
            <w14:srgbClr w14:val="000000"/>
          </w14:shadow>
        </w:rPr>
        <w:t>()</w:t>
      </w:r>
      <w:r w:rsidRPr="00EE1185">
        <w:rPr>
          <w:sz w:val="24"/>
          <w:szCs w:val="24"/>
          <w14:shadow w14:blurRad="0" w14:dist="0" w14:dir="0" w14:sx="0" w14:sy="0" w14:kx="0" w14:ky="0" w14:algn="none">
            <w14:srgbClr w14:val="000000"/>
          </w14:shadow>
        </w:rPr>
        <w:t xml:space="preserve"> that searches the array from the end.  It should return the index at which the </w:t>
      </w:r>
      <w:r w:rsidR="004725BC" w:rsidRPr="00EE1185">
        <w:rPr>
          <w:rFonts w:ascii="Courier New" w:hAnsi="Courier New" w:cs="Courier New"/>
          <w:b/>
          <w:sz w:val="24"/>
          <w:szCs w:val="24"/>
          <w14:shadow w14:blurRad="0" w14:dist="0" w14:dir="0" w14:sx="0" w14:sy="0" w14:kx="0" w14:ky="0" w14:algn="none">
            <w14:srgbClr w14:val="000000"/>
          </w14:shadow>
        </w:rPr>
        <w:t>target</w:t>
      </w:r>
      <w:r w:rsidRPr="00EE1185">
        <w:rPr>
          <w:sz w:val="24"/>
          <w:szCs w:val="24"/>
          <w14:shadow w14:blurRad="0" w14:dist="0" w14:dir="0" w14:sx="0" w14:sy="0" w14:kx="0" w14:ky="0" w14:algn="none">
            <w14:srgbClr w14:val="000000"/>
          </w14:shadow>
        </w:rPr>
        <w:t xml:space="preserve"> last occurs in the </w:t>
      </w:r>
      <w:r w:rsidRPr="00EE1185">
        <w:rPr>
          <w:rFonts w:ascii="Courier New" w:hAnsi="Courier New" w:cs="Courier New"/>
          <w:b/>
          <w:sz w:val="24"/>
          <w:szCs w:val="24"/>
          <w14:shadow w14:blurRad="0" w14:dist="0" w14:dir="0" w14:sx="0" w14:sy="0" w14:kx="0" w14:ky="0" w14:algn="none">
            <w14:srgbClr w14:val="000000"/>
          </w14:shadow>
        </w:rPr>
        <w:t>values</w:t>
      </w:r>
      <w:r w:rsidRPr="00EE1185">
        <w:rPr>
          <w:sz w:val="24"/>
          <w:szCs w:val="24"/>
          <w14:shadow w14:blurRad="0" w14:dist="0" w14:dir="0" w14:sx="0" w14:sy="0" w14:kx="0" w14:ky="0" w14:algn="none">
            <w14:srgbClr w14:val="000000"/>
          </w14:shadow>
        </w:rPr>
        <w:t xml:space="preserve"> array</w:t>
      </w:r>
      <w:r w:rsidR="00BD194B" w:rsidRPr="00EE1185">
        <w:rPr>
          <w:sz w:val="24"/>
          <w:szCs w:val="24"/>
          <w14:shadow w14:blurRad="0" w14:dist="0" w14:dir="0" w14:sx="0" w14:sy="0" w14:kx="0" w14:ky="0" w14:algn="none">
            <w14:srgbClr w14:val="000000"/>
          </w14:shadow>
        </w:rPr>
        <w:t>,</w:t>
      </w:r>
      <w:r w:rsidRPr="00EE1185">
        <w:rPr>
          <w:sz w:val="24"/>
          <w:szCs w:val="24"/>
          <w14:shadow w14:blurRad="0" w14:dist="0" w14:dir="0" w14:sx="0" w14:sy="0" w14:kx="0" w14:ky="0" w14:algn="none">
            <w14:srgbClr w14:val="000000"/>
          </w14:shadow>
        </w:rPr>
        <w:t xml:space="preserve"> or </w:t>
      </w:r>
    </w:p>
    <w:p w14:paraId="6C6EF0BA" w14:textId="77777777" w:rsidR="005107BC" w:rsidRPr="00EE1185" w:rsidRDefault="005107BC" w:rsidP="005107BC">
      <w:pPr>
        <w:pStyle w:val="Heading1"/>
        <w:jc w:val="left"/>
        <w:rPr>
          <w:sz w:val="24"/>
          <w:szCs w:val="24"/>
          <w14:shadow w14:blurRad="0" w14:dist="0" w14:dir="0" w14:sx="0" w14:sy="0" w14:kx="0" w14:ky="0" w14:algn="none">
            <w14:srgbClr w14:val="000000"/>
          </w14:shadow>
        </w:rPr>
      </w:pPr>
      <w:r w:rsidRPr="00EE1185">
        <w:rPr>
          <w:sz w:val="24"/>
          <w:szCs w:val="24"/>
          <w14:shadow w14:blurRad="0" w14:dist="0" w14:dir="0" w14:sx="0" w14:sy="0" w14:kx="0" w14:ky="0" w14:algn="none">
            <w14:srgbClr w14:val="000000"/>
          </w14:shadow>
        </w:rPr>
        <w:t xml:space="preserve">-1 if the </w:t>
      </w:r>
      <w:r w:rsidR="004725BC" w:rsidRPr="00EE1185">
        <w:rPr>
          <w:rFonts w:ascii="Courier New" w:hAnsi="Courier New" w:cs="Courier New"/>
          <w:b/>
          <w:sz w:val="24"/>
          <w:szCs w:val="24"/>
          <w14:shadow w14:blurRad="0" w14:dist="0" w14:dir="0" w14:sx="0" w14:sy="0" w14:kx="0" w14:ky="0" w14:algn="none">
            <w14:srgbClr w14:val="000000"/>
          </w14:shadow>
        </w:rPr>
        <w:t>target</w:t>
      </w:r>
      <w:r w:rsidR="004725BC" w:rsidRPr="00EE1185">
        <w:rPr>
          <w:sz w:val="24"/>
          <w:szCs w:val="24"/>
          <w14:shadow w14:blurRad="0" w14:dist="0" w14:dir="0" w14:sx="0" w14:sy="0" w14:kx="0" w14:ky="0" w14:algn="none">
            <w14:srgbClr w14:val="000000"/>
          </w14:shadow>
        </w:rPr>
        <w:t xml:space="preserve"> </w:t>
      </w:r>
      <w:r w:rsidRPr="00EE1185">
        <w:rPr>
          <w:sz w:val="24"/>
          <w:szCs w:val="24"/>
          <w14:shadow w14:blurRad="0" w14:dist="0" w14:dir="0" w14:sx="0" w14:sy="0" w14:kx="0" w14:ky="0" w14:algn="none">
            <w14:srgbClr w14:val="000000"/>
          </w14:shadow>
        </w:rPr>
        <w:t>does not occur in the array.</w:t>
      </w:r>
    </w:p>
    <w:p w14:paraId="7715EF8D" w14:textId="77777777" w:rsidR="005107BC" w:rsidRPr="00EE1185" w:rsidRDefault="005107BC" w:rsidP="005107BC"/>
    <w:p w14:paraId="1F93E84A" w14:textId="77777777" w:rsidR="005107BC" w:rsidRPr="00E55E37" w:rsidRDefault="004725BC" w:rsidP="005107BC">
      <w:pPr>
        <w:pStyle w:val="Heading2"/>
        <w:rPr>
          <w:rFonts w:ascii="Courier New" w:hAnsi="Courier New" w:cs="Courier New"/>
          <w:b/>
          <w:sz w:val="24"/>
          <w:szCs w:val="24"/>
        </w:rPr>
      </w:pPr>
      <w:r>
        <w:rPr>
          <w:rFonts w:ascii="Courier New" w:hAnsi="Courier New" w:cs="Courier New"/>
          <w:b/>
          <w:sz w:val="24"/>
          <w:szCs w:val="24"/>
        </w:rPr>
        <w:t>public int searchLast(int target</w:t>
      </w:r>
      <w:r w:rsidR="005107BC" w:rsidRPr="00E55E37">
        <w:rPr>
          <w:rFonts w:ascii="Courier New" w:hAnsi="Courier New" w:cs="Courier New"/>
          <w:b/>
          <w:sz w:val="24"/>
          <w:szCs w:val="24"/>
        </w:rPr>
        <w:t>)</w:t>
      </w:r>
    </w:p>
    <w:p w14:paraId="0843204D" w14:textId="77777777" w:rsidR="005107BC" w:rsidRPr="00E55E37" w:rsidRDefault="005107BC" w:rsidP="005107BC">
      <w:pPr>
        <w:pStyle w:val="Heading2"/>
        <w:rPr>
          <w:rFonts w:ascii="Courier New" w:hAnsi="Courier New" w:cs="Courier New"/>
          <w:b/>
          <w:sz w:val="24"/>
          <w:szCs w:val="24"/>
        </w:rPr>
      </w:pPr>
      <w:r w:rsidRPr="00E55E37">
        <w:rPr>
          <w:rFonts w:ascii="Courier New" w:hAnsi="Courier New" w:cs="Courier New"/>
          <w:b/>
          <w:sz w:val="24"/>
          <w:szCs w:val="24"/>
        </w:rPr>
        <w:t>{</w:t>
      </w:r>
    </w:p>
    <w:p w14:paraId="123ACD0B" w14:textId="77777777" w:rsidR="005107BC" w:rsidRDefault="005107BC" w:rsidP="005107BC">
      <w:pPr>
        <w:pStyle w:val="Heading2"/>
        <w:rPr>
          <w:rFonts w:ascii="Lucida Console" w:hAnsi="Lucida Console" w:cs="Arial"/>
          <w:sz w:val="24"/>
          <w:szCs w:val="24"/>
        </w:rPr>
      </w:pPr>
    </w:p>
    <w:p w14:paraId="74D8D2C5" w14:textId="77777777" w:rsidR="005107BC" w:rsidRDefault="005107BC" w:rsidP="005107BC">
      <w:pPr>
        <w:pStyle w:val="Heading2"/>
        <w:rPr>
          <w:rFonts w:ascii="Lucida Console" w:hAnsi="Lucida Console" w:cs="Arial"/>
          <w:sz w:val="24"/>
          <w:szCs w:val="24"/>
        </w:rPr>
      </w:pPr>
    </w:p>
    <w:p w14:paraId="3D1ABD1D" w14:textId="77777777" w:rsidR="005107BC" w:rsidRDefault="005107BC" w:rsidP="005107BC">
      <w:pPr>
        <w:pStyle w:val="Heading2"/>
        <w:rPr>
          <w:rFonts w:ascii="Lucida Console" w:hAnsi="Lucida Console" w:cs="Arial"/>
          <w:sz w:val="24"/>
          <w:szCs w:val="24"/>
        </w:rPr>
      </w:pPr>
    </w:p>
    <w:p w14:paraId="45D5CA97" w14:textId="77777777" w:rsidR="005107BC" w:rsidRDefault="005107BC" w:rsidP="005107BC">
      <w:pPr>
        <w:pStyle w:val="Heading2"/>
        <w:rPr>
          <w:rFonts w:ascii="Lucida Console" w:hAnsi="Lucida Console" w:cs="Arial"/>
          <w:sz w:val="24"/>
          <w:szCs w:val="24"/>
        </w:rPr>
      </w:pPr>
    </w:p>
    <w:p w14:paraId="35C9E084" w14:textId="77777777" w:rsidR="005107BC" w:rsidRDefault="005107BC" w:rsidP="005107BC">
      <w:pPr>
        <w:pStyle w:val="Heading2"/>
        <w:rPr>
          <w:rFonts w:ascii="Lucida Console" w:hAnsi="Lucida Console" w:cs="Arial"/>
          <w:sz w:val="24"/>
          <w:szCs w:val="24"/>
        </w:rPr>
      </w:pPr>
    </w:p>
    <w:p w14:paraId="1CB703BE" w14:textId="77777777" w:rsidR="005107BC" w:rsidRDefault="005107BC" w:rsidP="005107BC">
      <w:pPr>
        <w:pStyle w:val="Heading2"/>
        <w:rPr>
          <w:rFonts w:ascii="Lucida Console" w:hAnsi="Lucida Console" w:cs="Arial"/>
          <w:sz w:val="24"/>
          <w:szCs w:val="24"/>
        </w:rPr>
      </w:pPr>
    </w:p>
    <w:p w14:paraId="3417570E" w14:textId="77777777" w:rsidR="005107BC" w:rsidRDefault="005107BC" w:rsidP="005107BC">
      <w:pPr>
        <w:pStyle w:val="Heading2"/>
        <w:rPr>
          <w:rFonts w:ascii="Lucida Console" w:hAnsi="Lucida Console" w:cs="Arial"/>
          <w:sz w:val="24"/>
          <w:szCs w:val="24"/>
        </w:rPr>
      </w:pPr>
    </w:p>
    <w:p w14:paraId="7E73956A" w14:textId="77777777" w:rsidR="005107BC" w:rsidRDefault="005107BC" w:rsidP="005107BC">
      <w:pPr>
        <w:pStyle w:val="Heading2"/>
        <w:rPr>
          <w:rFonts w:ascii="Lucida Console" w:hAnsi="Lucida Console" w:cs="Arial"/>
          <w:sz w:val="24"/>
          <w:szCs w:val="24"/>
        </w:rPr>
      </w:pPr>
    </w:p>
    <w:p w14:paraId="333801D7" w14:textId="77777777" w:rsidR="005107BC" w:rsidRDefault="005107BC" w:rsidP="005107BC">
      <w:pPr>
        <w:pStyle w:val="Heading2"/>
        <w:rPr>
          <w:rFonts w:ascii="Lucida Console" w:hAnsi="Lucida Console" w:cs="Arial"/>
          <w:sz w:val="24"/>
          <w:szCs w:val="24"/>
        </w:rPr>
      </w:pPr>
    </w:p>
    <w:p w14:paraId="06AB522D" w14:textId="77777777" w:rsidR="005107BC" w:rsidRDefault="005107BC" w:rsidP="005107BC">
      <w:pPr>
        <w:pStyle w:val="Heading2"/>
        <w:rPr>
          <w:rFonts w:ascii="Lucida Console" w:hAnsi="Lucida Console" w:cs="Arial"/>
          <w:sz w:val="24"/>
          <w:szCs w:val="24"/>
        </w:rPr>
      </w:pPr>
    </w:p>
    <w:p w14:paraId="757C3D3E" w14:textId="77777777" w:rsidR="00347995" w:rsidRDefault="00347995" w:rsidP="00347995"/>
    <w:p w14:paraId="3A467CDE" w14:textId="77777777" w:rsidR="00347995" w:rsidRDefault="00347995" w:rsidP="00347995"/>
    <w:p w14:paraId="3D31288A" w14:textId="77777777" w:rsidR="005107BC" w:rsidRDefault="005107BC" w:rsidP="000D1B3B">
      <w:pPr>
        <w:pStyle w:val="Heading2"/>
        <w:ind w:left="0" w:firstLine="0"/>
        <w:rPr>
          <w:rFonts w:ascii="Lucida Console" w:hAnsi="Lucida Console" w:cs="Arial"/>
          <w:sz w:val="24"/>
          <w:szCs w:val="24"/>
        </w:rPr>
      </w:pPr>
    </w:p>
    <w:p w14:paraId="21ED1272" w14:textId="77777777" w:rsidR="00347995" w:rsidRDefault="00347995" w:rsidP="00347995"/>
    <w:p w14:paraId="1EE970DD" w14:textId="77777777" w:rsidR="00347995" w:rsidRDefault="00347995" w:rsidP="00347995"/>
    <w:p w14:paraId="7C9B92C4" w14:textId="77777777" w:rsidR="00347995" w:rsidRPr="00347995" w:rsidRDefault="00347995" w:rsidP="00347995"/>
    <w:p w14:paraId="775A6A27" w14:textId="77777777" w:rsidR="005107BC" w:rsidRDefault="005107BC" w:rsidP="005107BC">
      <w:pPr>
        <w:pStyle w:val="Heading2"/>
        <w:rPr>
          <w:rFonts w:ascii="Lucida Console" w:hAnsi="Lucida Console" w:cs="Arial"/>
          <w:sz w:val="24"/>
          <w:szCs w:val="24"/>
        </w:rPr>
      </w:pPr>
    </w:p>
    <w:p w14:paraId="62A74B3C" w14:textId="77777777" w:rsidR="005107BC" w:rsidRDefault="005107BC" w:rsidP="005107BC">
      <w:pPr>
        <w:pStyle w:val="Heading2"/>
        <w:rPr>
          <w:rFonts w:ascii="Lucida Console" w:hAnsi="Lucida Console" w:cs="Arial"/>
          <w:sz w:val="24"/>
          <w:szCs w:val="24"/>
        </w:rPr>
      </w:pPr>
    </w:p>
    <w:p w14:paraId="46FE1A62" w14:textId="77777777" w:rsidR="005107BC" w:rsidRDefault="005107BC" w:rsidP="005107BC">
      <w:pPr>
        <w:pStyle w:val="Heading2"/>
        <w:rPr>
          <w:rFonts w:ascii="Lucida Console" w:hAnsi="Lucida Console" w:cs="Arial"/>
          <w:sz w:val="24"/>
          <w:szCs w:val="24"/>
        </w:rPr>
      </w:pPr>
    </w:p>
    <w:p w14:paraId="1D46F66C" w14:textId="77777777" w:rsidR="005107BC" w:rsidRDefault="005107BC" w:rsidP="005107BC">
      <w:pPr>
        <w:pStyle w:val="Heading2"/>
        <w:rPr>
          <w:rFonts w:ascii="Courier New" w:hAnsi="Courier New" w:cs="Courier New"/>
          <w:b/>
          <w:sz w:val="24"/>
          <w:szCs w:val="24"/>
        </w:rPr>
      </w:pPr>
      <w:r w:rsidRPr="00E55E37">
        <w:rPr>
          <w:rFonts w:ascii="Courier New" w:hAnsi="Courier New" w:cs="Courier New"/>
          <w:b/>
          <w:sz w:val="24"/>
          <w:szCs w:val="24"/>
        </w:rPr>
        <w:t>}</w:t>
      </w:r>
    </w:p>
    <w:p w14:paraId="46685863" w14:textId="77777777" w:rsidR="000D1B3B" w:rsidRPr="000D1B3B" w:rsidRDefault="000D1B3B" w:rsidP="000D1B3B">
      <w:pPr>
        <w:pBdr>
          <w:bottom w:val="single" w:sz="6" w:space="1" w:color="auto"/>
        </w:pBdr>
      </w:pPr>
    </w:p>
    <w:p w14:paraId="2C13AEEC" w14:textId="77777777" w:rsidR="000D1B3B" w:rsidRDefault="000D1B3B" w:rsidP="005107BC"/>
    <w:p w14:paraId="0A2A6F3A" w14:textId="77777777" w:rsidR="00E03A7C" w:rsidRPr="000D1B3B" w:rsidRDefault="000D1B3B" w:rsidP="009471C5">
      <w:pPr>
        <w:rPr>
          <w:rFonts w:ascii="Arial" w:hAnsi="Arial" w:cs="Arial"/>
          <w:b/>
        </w:rPr>
      </w:pPr>
      <w:r w:rsidRPr="000D1B3B">
        <w:rPr>
          <w:rFonts w:ascii="Arial" w:hAnsi="Arial" w:cs="Arial"/>
          <w:b/>
        </w:rPr>
        <w:t xml:space="preserve">Part 2: </w:t>
      </w:r>
      <w:r w:rsidR="00E03A7C" w:rsidRPr="000D1B3B">
        <w:rPr>
          <w:rFonts w:ascii="Arial" w:hAnsi="Arial" w:cs="Arial"/>
          <w:b/>
        </w:rPr>
        <w:t xml:space="preserve">Sorting </w:t>
      </w:r>
      <w:r w:rsidR="009471C5" w:rsidRPr="000D1B3B">
        <w:rPr>
          <w:rFonts w:ascii="Arial" w:hAnsi="Arial" w:cs="Arial"/>
          <w:b/>
        </w:rPr>
        <w:t>an array</w:t>
      </w:r>
    </w:p>
    <w:p w14:paraId="18F9AF3B" w14:textId="77777777" w:rsidR="009471C5" w:rsidRPr="002F39DF" w:rsidRDefault="009471C5" w:rsidP="009471C5">
      <w:pPr>
        <w:pStyle w:val="Heading2"/>
        <w:ind w:left="0" w:firstLine="0"/>
        <w:rPr>
          <w:rFonts w:ascii="Arial" w:hAnsi="Arial" w:cs="Arial"/>
          <w:sz w:val="16"/>
          <w:szCs w:val="16"/>
        </w:rPr>
      </w:pPr>
    </w:p>
    <w:p w14:paraId="3DC435E3" w14:textId="77777777" w:rsidR="00E03A7C" w:rsidRDefault="00E03A7C" w:rsidP="009471C5">
      <w:pPr>
        <w:pStyle w:val="Heading2"/>
        <w:ind w:left="0" w:firstLine="0"/>
        <w:rPr>
          <w:rFonts w:ascii="Arial" w:hAnsi="Arial" w:cs="Arial"/>
          <w:sz w:val="24"/>
          <w:szCs w:val="24"/>
        </w:rPr>
      </w:pPr>
      <w:r w:rsidRPr="00E03A7C">
        <w:rPr>
          <w:rFonts w:ascii="Arial" w:hAnsi="Arial" w:cs="Arial"/>
          <w:sz w:val="24"/>
          <w:szCs w:val="24"/>
        </w:rPr>
        <w:t>Sometimes we wish to sort an array so that the values in the array are organised in a specific order</w:t>
      </w:r>
    </w:p>
    <w:p w14:paraId="2B541BEF" w14:textId="77777777" w:rsidR="009471C5" w:rsidRPr="009471C5" w:rsidRDefault="009471C5" w:rsidP="009471C5"/>
    <w:p w14:paraId="54C06AD4" w14:textId="77777777" w:rsidR="009471C5" w:rsidRPr="00EE1185" w:rsidRDefault="009471C5" w:rsidP="009471C5">
      <w:pPr>
        <w:pStyle w:val="Heading1"/>
        <w:numPr>
          <w:ilvl w:val="0"/>
          <w:numId w:val="4"/>
        </w:numPr>
        <w:jc w:val="left"/>
        <w:rPr>
          <w:sz w:val="24"/>
          <w:szCs w:val="24"/>
          <w14:shadow w14:blurRad="0" w14:dist="0" w14:dir="0" w14:sx="0" w14:sy="0" w14:kx="0" w14:ky="0" w14:algn="none">
            <w14:srgbClr w14:val="000000"/>
          </w14:shadow>
        </w:rPr>
      </w:pPr>
      <w:r w:rsidRPr="00EE1185">
        <w:rPr>
          <w:sz w:val="24"/>
          <w:szCs w:val="24"/>
          <w14:shadow w14:blurRad="0" w14:dist="0" w14:dir="0" w14:sx="0" w14:sy="0" w14:kx="0" w14:ky="0" w14:algn="none">
            <w14:srgbClr w14:val="000000"/>
          </w14:shadow>
        </w:rPr>
        <w:t>Unsorted array</w:t>
      </w:r>
    </w:p>
    <w:p w14:paraId="74CF1A09" w14:textId="77777777" w:rsidR="00A42E5C" w:rsidRPr="00A42E5C" w:rsidRDefault="00A42E5C" w:rsidP="00A42E5C"/>
    <w:tbl>
      <w:tblPr>
        <w:tblW w:w="0" w:type="auto"/>
        <w:tblBorders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7"/>
        <w:gridCol w:w="632"/>
        <w:gridCol w:w="633"/>
        <w:gridCol w:w="632"/>
        <w:gridCol w:w="633"/>
        <w:gridCol w:w="633"/>
        <w:gridCol w:w="632"/>
        <w:gridCol w:w="633"/>
        <w:gridCol w:w="633"/>
      </w:tblGrid>
      <w:tr w:rsidR="009471C5" w:rsidRPr="00B67F9B" w14:paraId="19EEC7D9" w14:textId="77777777" w:rsidTr="00B67F9B">
        <w:tc>
          <w:tcPr>
            <w:tcW w:w="987" w:type="dxa"/>
            <w:shd w:val="clear" w:color="auto" w:fill="auto"/>
          </w:tcPr>
          <w:p w14:paraId="4826AF00" w14:textId="77777777" w:rsidR="009471C5" w:rsidRPr="00B67F9B" w:rsidRDefault="00E80DAD" w:rsidP="00B67F9B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alues</w:t>
            </w:r>
          </w:p>
        </w:tc>
        <w:tc>
          <w:tcPr>
            <w:tcW w:w="6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F1463DA" w14:textId="77777777" w:rsidR="009471C5" w:rsidRPr="00B67F9B" w:rsidRDefault="009471C5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5</w:t>
            </w:r>
          </w:p>
        </w:tc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C47554D" w14:textId="77777777" w:rsidR="009471C5" w:rsidRPr="00B67F9B" w:rsidRDefault="009471C5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2</w:t>
            </w:r>
          </w:p>
        </w:tc>
        <w:tc>
          <w:tcPr>
            <w:tcW w:w="6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7A019CD" w14:textId="77777777" w:rsidR="009471C5" w:rsidRPr="00B67F9B" w:rsidRDefault="009471C5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8</w:t>
            </w:r>
          </w:p>
        </w:tc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40ABB77" w14:textId="77777777" w:rsidR="009471C5" w:rsidRPr="00B67F9B" w:rsidRDefault="009471C5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0</w:t>
            </w:r>
          </w:p>
        </w:tc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AC6B6F2" w14:textId="77777777" w:rsidR="009471C5" w:rsidRPr="00B67F9B" w:rsidRDefault="009471C5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3</w:t>
            </w:r>
          </w:p>
        </w:tc>
        <w:tc>
          <w:tcPr>
            <w:tcW w:w="6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4653F46" w14:textId="77777777" w:rsidR="009471C5" w:rsidRPr="00B67F9B" w:rsidRDefault="009471C5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4</w:t>
            </w:r>
          </w:p>
        </w:tc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B3946B4" w14:textId="77777777" w:rsidR="009471C5" w:rsidRPr="00B67F9B" w:rsidRDefault="009471C5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9</w:t>
            </w:r>
          </w:p>
        </w:tc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F5A6559" w14:textId="77777777" w:rsidR="009471C5" w:rsidRPr="00B67F9B" w:rsidRDefault="009471C5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1</w:t>
            </w:r>
          </w:p>
        </w:tc>
      </w:tr>
    </w:tbl>
    <w:p w14:paraId="7875925E" w14:textId="77777777" w:rsidR="00E03A7C" w:rsidRPr="00E03A7C" w:rsidRDefault="00E03A7C" w:rsidP="00E03A7C">
      <w:pPr>
        <w:pStyle w:val="Heading2"/>
        <w:rPr>
          <w:rFonts w:ascii="Arial" w:hAnsi="Arial" w:cs="Arial"/>
          <w:sz w:val="24"/>
          <w:szCs w:val="24"/>
        </w:rPr>
      </w:pPr>
    </w:p>
    <w:p w14:paraId="517D0560" w14:textId="77777777" w:rsidR="00E03A7C" w:rsidRDefault="00E03A7C" w:rsidP="009471C5">
      <w:pPr>
        <w:pStyle w:val="Heading2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E03A7C">
        <w:rPr>
          <w:rFonts w:ascii="Arial" w:hAnsi="Arial" w:cs="Arial"/>
          <w:sz w:val="24"/>
          <w:szCs w:val="24"/>
        </w:rPr>
        <w:t>Sorted array</w:t>
      </w:r>
    </w:p>
    <w:p w14:paraId="44441D00" w14:textId="77777777" w:rsidR="009471C5" w:rsidRPr="002F39DF" w:rsidRDefault="009471C5" w:rsidP="009471C5">
      <w:pPr>
        <w:pStyle w:val="Heading1"/>
        <w:jc w:val="left"/>
        <w:rPr>
          <w:sz w:val="16"/>
          <w:szCs w:val="16"/>
        </w:rPr>
      </w:pPr>
    </w:p>
    <w:tbl>
      <w:tblPr>
        <w:tblW w:w="0" w:type="auto"/>
        <w:tblBorders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7"/>
        <w:gridCol w:w="632"/>
        <w:gridCol w:w="633"/>
        <w:gridCol w:w="632"/>
        <w:gridCol w:w="633"/>
        <w:gridCol w:w="633"/>
        <w:gridCol w:w="632"/>
        <w:gridCol w:w="633"/>
        <w:gridCol w:w="633"/>
      </w:tblGrid>
      <w:tr w:rsidR="009471C5" w:rsidRPr="00B67F9B" w14:paraId="28276D05" w14:textId="77777777" w:rsidTr="00B67F9B">
        <w:tc>
          <w:tcPr>
            <w:tcW w:w="987" w:type="dxa"/>
            <w:shd w:val="clear" w:color="auto" w:fill="auto"/>
          </w:tcPr>
          <w:p w14:paraId="04195CC6" w14:textId="77777777" w:rsidR="009471C5" w:rsidRPr="00B67F9B" w:rsidRDefault="00E80DAD" w:rsidP="00B67F9B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alues</w:t>
            </w:r>
          </w:p>
        </w:tc>
        <w:tc>
          <w:tcPr>
            <w:tcW w:w="6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C08CE40" w14:textId="77777777" w:rsidR="009471C5" w:rsidRPr="00B67F9B" w:rsidRDefault="009471C5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3</w:t>
            </w:r>
          </w:p>
        </w:tc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8DD618A" w14:textId="77777777" w:rsidR="009471C5" w:rsidRPr="00B67F9B" w:rsidRDefault="009471C5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4</w:t>
            </w:r>
          </w:p>
        </w:tc>
        <w:tc>
          <w:tcPr>
            <w:tcW w:w="6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FF3C160" w14:textId="77777777" w:rsidR="009471C5" w:rsidRPr="00B67F9B" w:rsidRDefault="009471C5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8</w:t>
            </w:r>
          </w:p>
        </w:tc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54E5C57" w14:textId="77777777" w:rsidR="009471C5" w:rsidRPr="00B67F9B" w:rsidRDefault="009471C5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9</w:t>
            </w:r>
          </w:p>
        </w:tc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A392EA1" w14:textId="77777777" w:rsidR="009471C5" w:rsidRPr="00B67F9B" w:rsidRDefault="009471C5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0</w:t>
            </w:r>
          </w:p>
        </w:tc>
        <w:tc>
          <w:tcPr>
            <w:tcW w:w="6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EBE92BA" w14:textId="77777777" w:rsidR="009471C5" w:rsidRPr="00B67F9B" w:rsidRDefault="009471C5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1</w:t>
            </w:r>
          </w:p>
        </w:tc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00FEB46" w14:textId="77777777" w:rsidR="009471C5" w:rsidRPr="00B67F9B" w:rsidRDefault="009471C5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2</w:t>
            </w:r>
          </w:p>
        </w:tc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DC1A018" w14:textId="77777777" w:rsidR="009471C5" w:rsidRPr="00B67F9B" w:rsidRDefault="009471C5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5</w:t>
            </w:r>
          </w:p>
        </w:tc>
      </w:tr>
    </w:tbl>
    <w:p w14:paraId="0B8E2A6B" w14:textId="77777777" w:rsidR="009471C5" w:rsidRPr="009471C5" w:rsidRDefault="009471C5" w:rsidP="009471C5"/>
    <w:p w14:paraId="67FDF6ED" w14:textId="77777777" w:rsidR="00E03A7C" w:rsidRPr="00EE1185" w:rsidRDefault="00E03A7C" w:rsidP="00E03A7C">
      <w:pPr>
        <w:pStyle w:val="Heading1"/>
        <w:jc w:val="left"/>
        <w:rPr>
          <w:b/>
          <w:sz w:val="24"/>
          <w:szCs w:val="24"/>
          <w14:shadow w14:blurRad="0" w14:dist="0" w14:dir="0" w14:sx="0" w14:sy="0" w14:kx="0" w14:ky="0" w14:algn="none">
            <w14:srgbClr w14:val="000000"/>
          </w14:shadow>
        </w:rPr>
      </w:pPr>
      <w:r w:rsidRPr="00EE1185">
        <w:rPr>
          <w:b/>
          <w:sz w:val="24"/>
          <w:szCs w:val="24"/>
          <w14:shadow w14:blurRad="0" w14:dist="0" w14:dir="0" w14:sx="0" w14:sy="0" w14:kx="0" w14:ky="0" w14:algn="none">
            <w14:srgbClr w14:val="000000"/>
          </w14:shadow>
        </w:rPr>
        <w:t xml:space="preserve">How </w:t>
      </w:r>
      <w:r w:rsidRPr="00EE1185">
        <w:rPr>
          <w:b/>
          <w:sz w:val="24"/>
          <w:szCs w:val="24"/>
          <w:lang w:val="en-US"/>
          <w14:shadow w14:blurRad="0" w14:dist="0" w14:dir="0" w14:sx="0" w14:sy="0" w14:kx="0" w14:ky="0" w14:algn="none">
            <w14:srgbClr w14:val="000000"/>
          </w14:shadow>
        </w:rPr>
        <w:t>d</w:t>
      </w:r>
      <w:r w:rsidRPr="00EE1185">
        <w:rPr>
          <w:b/>
          <w:sz w:val="24"/>
          <w:szCs w:val="24"/>
          <w14:shadow w14:blurRad="0" w14:dist="0" w14:dir="0" w14:sx="0" w14:sy="0" w14:kx="0" w14:ky="0" w14:algn="none">
            <w14:srgbClr w14:val="000000"/>
          </w14:shadow>
        </w:rPr>
        <w:t xml:space="preserve">o </w:t>
      </w:r>
      <w:r w:rsidRPr="00EE1185">
        <w:rPr>
          <w:b/>
          <w:sz w:val="24"/>
          <w:szCs w:val="24"/>
          <w:lang w:val="en-US"/>
          <w14:shadow w14:blurRad="0" w14:dist="0" w14:dir="0" w14:sx="0" w14:sy="0" w14:kx="0" w14:ky="0" w14:algn="none">
            <w14:srgbClr w14:val="000000"/>
          </w14:shadow>
        </w:rPr>
        <w:t xml:space="preserve">we </w:t>
      </w:r>
      <w:r w:rsidRPr="00EE1185">
        <w:rPr>
          <w:b/>
          <w:sz w:val="24"/>
          <w:szCs w:val="24"/>
          <w14:shadow w14:blurRad="0" w14:dist="0" w14:dir="0" w14:sx="0" w14:sy="0" w14:kx="0" w14:ky="0" w14:algn="none">
            <w14:srgbClr w14:val="000000"/>
          </w14:shadow>
        </w:rPr>
        <w:t>sort</w:t>
      </w:r>
      <w:r w:rsidRPr="00EE1185">
        <w:rPr>
          <w:b/>
          <w:sz w:val="24"/>
          <w:szCs w:val="24"/>
          <w:lang w:val="en-US"/>
          <w14:shadow w14:blurRad="0" w14:dist="0" w14:dir="0" w14:sx="0" w14:sy="0" w14:kx="0" w14:ky="0" w14:algn="none">
            <w14:srgbClr w14:val="000000"/>
          </w14:shadow>
        </w:rPr>
        <w:t xml:space="preserve"> it into numerical order</w:t>
      </w:r>
      <w:r w:rsidRPr="00EE1185">
        <w:rPr>
          <w:b/>
          <w:sz w:val="24"/>
          <w:szCs w:val="24"/>
          <w14:shadow w14:blurRad="0" w14:dist="0" w14:dir="0" w14:sx="0" w14:sy="0" w14:kx="0" w14:ky="0" w14:algn="none">
            <w14:srgbClr w14:val="000000"/>
          </w14:shadow>
        </w:rPr>
        <w:t>?</w:t>
      </w:r>
    </w:p>
    <w:p w14:paraId="14F6DACF" w14:textId="77777777" w:rsidR="009471C5" w:rsidRPr="002F39DF" w:rsidRDefault="009471C5" w:rsidP="009471C5">
      <w:pPr>
        <w:pStyle w:val="Heading2"/>
        <w:ind w:left="0" w:firstLine="0"/>
        <w:rPr>
          <w:rFonts w:ascii="Arial" w:hAnsi="Arial" w:cs="Arial"/>
          <w:sz w:val="16"/>
          <w:szCs w:val="16"/>
        </w:rPr>
      </w:pPr>
    </w:p>
    <w:p w14:paraId="5D350293" w14:textId="77777777" w:rsidR="00E03A7C" w:rsidRPr="00E03A7C" w:rsidRDefault="00E03A7C" w:rsidP="009471C5">
      <w:pPr>
        <w:pStyle w:val="Heading2"/>
        <w:ind w:left="0" w:firstLine="0"/>
        <w:rPr>
          <w:rFonts w:ascii="Arial" w:hAnsi="Arial" w:cs="Arial"/>
          <w:sz w:val="24"/>
          <w:szCs w:val="24"/>
        </w:rPr>
      </w:pPr>
      <w:r w:rsidRPr="00E03A7C">
        <w:rPr>
          <w:rFonts w:ascii="Arial" w:hAnsi="Arial" w:cs="Arial"/>
          <w:sz w:val="24"/>
          <w:szCs w:val="24"/>
        </w:rPr>
        <w:t>Many sort algorithms have been developed</w:t>
      </w:r>
      <w:r w:rsidRPr="00E03A7C">
        <w:rPr>
          <w:rFonts w:ascii="Arial" w:hAnsi="Arial" w:cs="Arial"/>
          <w:sz w:val="24"/>
          <w:szCs w:val="24"/>
          <w:lang w:val="en-US"/>
        </w:rPr>
        <w:t>, for example</w:t>
      </w:r>
    </w:p>
    <w:p w14:paraId="55B0B743" w14:textId="77777777" w:rsidR="00E03A7C" w:rsidRPr="00E03A7C" w:rsidRDefault="00E03A7C" w:rsidP="00E03A7C">
      <w:pPr>
        <w:pStyle w:val="Heading3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E03A7C">
        <w:rPr>
          <w:rFonts w:ascii="Arial" w:hAnsi="Arial" w:cs="Arial"/>
          <w:sz w:val="24"/>
          <w:szCs w:val="24"/>
        </w:rPr>
        <w:t>Selection sort</w:t>
      </w:r>
    </w:p>
    <w:p w14:paraId="77737AD3" w14:textId="77777777" w:rsidR="00E03A7C" w:rsidRPr="00E03A7C" w:rsidRDefault="00E03A7C" w:rsidP="00E03A7C">
      <w:pPr>
        <w:pStyle w:val="Heading3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E03A7C">
        <w:rPr>
          <w:rFonts w:ascii="Arial" w:hAnsi="Arial" w:cs="Arial"/>
          <w:sz w:val="24"/>
          <w:szCs w:val="24"/>
        </w:rPr>
        <w:t>Insertion sort</w:t>
      </w:r>
    </w:p>
    <w:p w14:paraId="243BE9AA" w14:textId="77777777" w:rsidR="00E03A7C" w:rsidRPr="00E03A7C" w:rsidRDefault="00E03A7C" w:rsidP="00E03A7C">
      <w:pPr>
        <w:pStyle w:val="Heading3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E03A7C">
        <w:rPr>
          <w:rFonts w:ascii="Arial" w:hAnsi="Arial" w:cs="Arial"/>
          <w:sz w:val="24"/>
          <w:szCs w:val="24"/>
        </w:rPr>
        <w:t>Bubble sort</w:t>
      </w:r>
    </w:p>
    <w:p w14:paraId="297FDFB9" w14:textId="77777777" w:rsidR="00E03A7C" w:rsidRPr="00E03A7C" w:rsidRDefault="00E03A7C" w:rsidP="00E03A7C">
      <w:pPr>
        <w:pStyle w:val="Heading3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E03A7C">
        <w:rPr>
          <w:rFonts w:ascii="Arial" w:hAnsi="Arial" w:cs="Arial"/>
          <w:sz w:val="24"/>
          <w:szCs w:val="24"/>
        </w:rPr>
        <w:t>Quick sort</w:t>
      </w:r>
    </w:p>
    <w:p w14:paraId="29B68231" w14:textId="77777777" w:rsidR="00E03A7C" w:rsidRPr="00E03A7C" w:rsidRDefault="00E03A7C" w:rsidP="00E03A7C">
      <w:pPr>
        <w:pStyle w:val="Heading3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E03A7C">
        <w:rPr>
          <w:rFonts w:ascii="Arial" w:hAnsi="Arial" w:cs="Arial"/>
          <w:sz w:val="24"/>
          <w:szCs w:val="24"/>
        </w:rPr>
        <w:t>Merge sort</w:t>
      </w:r>
    </w:p>
    <w:p w14:paraId="59AD5E4D" w14:textId="77777777" w:rsidR="004725BC" w:rsidRPr="00EE1185" w:rsidRDefault="000D1B3B" w:rsidP="004725BC">
      <w:pPr>
        <w:pStyle w:val="Heading1"/>
        <w:jc w:val="left"/>
        <w:rPr>
          <w:b/>
          <w:sz w:val="24"/>
          <w:szCs w:val="24"/>
          <w14:shadow w14:blurRad="0" w14:dist="0" w14:dir="0" w14:sx="0" w14:sy="0" w14:kx="0" w14:ky="0" w14:algn="none">
            <w14:srgbClr w14:val="000000"/>
          </w14:shadow>
        </w:rPr>
      </w:pPr>
      <w:r>
        <w:rPr>
          <w:sz w:val="24"/>
          <w:szCs w:val="24"/>
        </w:rPr>
        <w:br w:type="page"/>
      </w:r>
      <w:r w:rsidR="004725BC" w:rsidRPr="00EE1185">
        <w:rPr>
          <w:b/>
          <w:sz w:val="24"/>
          <w:szCs w:val="24"/>
          <w14:shadow w14:blurRad="0" w14:dist="0" w14:dir="0" w14:sx="0" w14:sy="0" w14:kx="0" w14:ky="0" w14:algn="none">
            <w14:srgbClr w14:val="000000"/>
          </w14:shadow>
        </w:rPr>
        <w:lastRenderedPageBreak/>
        <w:t>Bubble sort</w:t>
      </w:r>
    </w:p>
    <w:p w14:paraId="6B079B45" w14:textId="77777777" w:rsidR="004725BC" w:rsidRDefault="004725BC" w:rsidP="004725BC">
      <w:pPr>
        <w:pStyle w:val="Heading2"/>
        <w:ind w:left="0" w:firstLine="0"/>
        <w:rPr>
          <w:rFonts w:ascii="Arial" w:hAnsi="Arial" w:cs="Arial"/>
          <w:sz w:val="24"/>
          <w:szCs w:val="24"/>
          <w:lang w:val="en-US"/>
        </w:rPr>
      </w:pPr>
    </w:p>
    <w:p w14:paraId="1DDC841B" w14:textId="77777777" w:rsidR="004725BC" w:rsidRPr="00E03A7C" w:rsidRDefault="004725BC" w:rsidP="004725BC">
      <w:pPr>
        <w:pStyle w:val="Heading2"/>
        <w:ind w:left="0" w:firstLine="0"/>
        <w:rPr>
          <w:rFonts w:ascii="Arial" w:hAnsi="Arial" w:cs="Arial"/>
          <w:sz w:val="24"/>
          <w:szCs w:val="24"/>
          <w:lang w:val="en-US"/>
        </w:rPr>
      </w:pPr>
      <w:r w:rsidRPr="00E03A7C">
        <w:rPr>
          <w:rFonts w:ascii="Arial" w:hAnsi="Arial" w:cs="Arial"/>
          <w:sz w:val="24"/>
          <w:szCs w:val="24"/>
          <w:lang w:val="en-US"/>
        </w:rPr>
        <w:t xml:space="preserve">The array </w:t>
      </w:r>
      <w:r>
        <w:rPr>
          <w:rFonts w:ascii="Arial" w:hAnsi="Arial" w:cs="Arial"/>
          <w:sz w:val="24"/>
          <w:szCs w:val="24"/>
          <w:lang w:val="en-US"/>
        </w:rPr>
        <w:t>elements</w:t>
      </w:r>
      <w:r w:rsidRPr="00E03A7C">
        <w:rPr>
          <w:rFonts w:ascii="Arial" w:hAnsi="Arial" w:cs="Arial"/>
          <w:sz w:val="24"/>
          <w:szCs w:val="24"/>
          <w:lang w:val="en-US"/>
        </w:rPr>
        <w:t xml:space="preserve"> are in any order and we want to rearrange them into order from minimum to maximum (ascending order)</w:t>
      </w:r>
    </w:p>
    <w:p w14:paraId="2FC4B1C9" w14:textId="77777777" w:rsidR="004725BC" w:rsidRDefault="004725BC" w:rsidP="004725BC">
      <w:pPr>
        <w:pStyle w:val="Heading2"/>
        <w:ind w:left="0" w:firstLine="0"/>
        <w:rPr>
          <w:rFonts w:ascii="Arial" w:hAnsi="Arial" w:cs="Arial"/>
          <w:sz w:val="24"/>
          <w:szCs w:val="24"/>
        </w:rPr>
      </w:pPr>
    </w:p>
    <w:p w14:paraId="27E54BC8" w14:textId="77777777" w:rsidR="00137EB2" w:rsidRDefault="004725BC" w:rsidP="004725BC">
      <w:pPr>
        <w:pStyle w:val="Heading2"/>
        <w:ind w:left="0" w:firstLine="0"/>
        <w:rPr>
          <w:rFonts w:ascii="Arial" w:hAnsi="Arial" w:cs="Arial"/>
          <w:sz w:val="24"/>
          <w:szCs w:val="24"/>
        </w:rPr>
      </w:pPr>
      <w:r w:rsidRPr="00E03A7C">
        <w:rPr>
          <w:rFonts w:ascii="Arial" w:hAnsi="Arial" w:cs="Arial"/>
          <w:sz w:val="24"/>
          <w:szCs w:val="24"/>
        </w:rPr>
        <w:t xml:space="preserve">So we repeatedly </w:t>
      </w:r>
      <w:r>
        <w:rPr>
          <w:rFonts w:ascii="Arial" w:hAnsi="Arial" w:cs="Arial"/>
          <w:sz w:val="24"/>
          <w:szCs w:val="24"/>
        </w:rPr>
        <w:t>compare neighbouring elements and swap them if they are not in the correct order relative to each other.  After the first pass, the la</w:t>
      </w:r>
      <w:r w:rsidR="00137EB2">
        <w:rPr>
          <w:rFonts w:ascii="Arial" w:hAnsi="Arial" w:cs="Arial"/>
          <w:sz w:val="24"/>
          <w:szCs w:val="24"/>
        </w:rPr>
        <w:t>rgest</w:t>
      </w:r>
      <w:r>
        <w:rPr>
          <w:rFonts w:ascii="Arial" w:hAnsi="Arial" w:cs="Arial"/>
          <w:sz w:val="24"/>
          <w:szCs w:val="24"/>
        </w:rPr>
        <w:t xml:space="preserve"> element is in the correct position </w:t>
      </w:r>
      <w:r w:rsidR="00137EB2">
        <w:rPr>
          <w:rFonts w:ascii="Arial" w:hAnsi="Arial" w:cs="Arial"/>
          <w:sz w:val="24"/>
          <w:szCs w:val="24"/>
        </w:rPr>
        <w:t>(it</w:t>
      </w:r>
      <w:r>
        <w:rPr>
          <w:rFonts w:ascii="Arial" w:hAnsi="Arial" w:cs="Arial"/>
          <w:sz w:val="24"/>
          <w:szCs w:val="24"/>
        </w:rPr>
        <w:t xml:space="preserve"> has bubbled up into the </w:t>
      </w:r>
      <w:r w:rsidR="00137EB2">
        <w:rPr>
          <w:rFonts w:ascii="Arial" w:hAnsi="Arial" w:cs="Arial"/>
          <w:sz w:val="24"/>
          <w:szCs w:val="24"/>
        </w:rPr>
        <w:t>last</w:t>
      </w:r>
      <w:r>
        <w:rPr>
          <w:rFonts w:ascii="Arial" w:hAnsi="Arial" w:cs="Arial"/>
          <w:sz w:val="24"/>
          <w:szCs w:val="24"/>
        </w:rPr>
        <w:t xml:space="preserve"> position) and does not need to be checked in the second pass.  </w:t>
      </w:r>
      <w:r w:rsidR="00137EB2">
        <w:rPr>
          <w:rFonts w:ascii="Arial" w:hAnsi="Arial" w:cs="Arial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>fter the second pass</w:t>
      </w:r>
      <w:r w:rsidR="00137EB2">
        <w:rPr>
          <w:rFonts w:ascii="Arial" w:hAnsi="Arial" w:cs="Arial"/>
          <w:sz w:val="24"/>
          <w:szCs w:val="24"/>
        </w:rPr>
        <w:t>, the next largest element is also in the correct position</w:t>
      </w:r>
      <w:r>
        <w:rPr>
          <w:rFonts w:ascii="Arial" w:hAnsi="Arial" w:cs="Arial"/>
          <w:sz w:val="24"/>
          <w:szCs w:val="24"/>
        </w:rPr>
        <w:t xml:space="preserve"> (it has bubbled </w:t>
      </w:r>
      <w:r w:rsidR="00137EB2">
        <w:rPr>
          <w:rFonts w:ascii="Arial" w:hAnsi="Arial" w:cs="Arial"/>
          <w:sz w:val="24"/>
          <w:szCs w:val="24"/>
        </w:rPr>
        <w:t>up into the second last position) and so on.</w:t>
      </w:r>
    </w:p>
    <w:p w14:paraId="2298F061" w14:textId="77777777" w:rsidR="004725BC" w:rsidRDefault="004725BC" w:rsidP="004725BC">
      <w:pPr>
        <w:jc w:val="both"/>
      </w:pPr>
    </w:p>
    <w:tbl>
      <w:tblPr>
        <w:tblW w:w="0" w:type="auto"/>
        <w:tblBorders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92"/>
        <w:gridCol w:w="794"/>
        <w:gridCol w:w="795"/>
        <w:gridCol w:w="794"/>
        <w:gridCol w:w="795"/>
        <w:gridCol w:w="794"/>
        <w:gridCol w:w="795"/>
        <w:gridCol w:w="794"/>
        <w:gridCol w:w="795"/>
      </w:tblGrid>
      <w:tr w:rsidR="004725BC" w14:paraId="5A13A86A" w14:textId="77777777" w:rsidTr="00151C55">
        <w:tc>
          <w:tcPr>
            <w:tcW w:w="2392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604A7FF8" w14:textId="77777777" w:rsidR="004725BC" w:rsidRPr="00B67F9B" w:rsidRDefault="004725BC" w:rsidP="00151C55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51C38EB" w14:textId="77777777" w:rsidR="004725BC" w:rsidRPr="00B67F9B" w:rsidRDefault="004725BC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0</w:t>
            </w:r>
          </w:p>
        </w:tc>
        <w:tc>
          <w:tcPr>
            <w:tcW w:w="7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6C05175" w14:textId="77777777" w:rsidR="004725BC" w:rsidRPr="00B67F9B" w:rsidRDefault="004725BC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B01D749" w14:textId="77777777" w:rsidR="004725BC" w:rsidRPr="00B67F9B" w:rsidRDefault="004725BC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2</w:t>
            </w:r>
          </w:p>
        </w:tc>
        <w:tc>
          <w:tcPr>
            <w:tcW w:w="7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0ACE6EE" w14:textId="77777777" w:rsidR="004725BC" w:rsidRPr="00B67F9B" w:rsidRDefault="004725BC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3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4242961" w14:textId="77777777" w:rsidR="004725BC" w:rsidRPr="00B67F9B" w:rsidRDefault="004725BC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4</w:t>
            </w:r>
          </w:p>
        </w:tc>
        <w:tc>
          <w:tcPr>
            <w:tcW w:w="7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A543DE3" w14:textId="77777777" w:rsidR="004725BC" w:rsidRPr="00B67F9B" w:rsidRDefault="004725BC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CD70A87" w14:textId="77777777" w:rsidR="004725BC" w:rsidRPr="00B67F9B" w:rsidRDefault="004725BC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6</w:t>
            </w:r>
          </w:p>
        </w:tc>
        <w:tc>
          <w:tcPr>
            <w:tcW w:w="7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0BBA773" w14:textId="77777777" w:rsidR="004725BC" w:rsidRPr="00B67F9B" w:rsidRDefault="004725BC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7</w:t>
            </w:r>
          </w:p>
        </w:tc>
      </w:tr>
      <w:tr w:rsidR="004725BC" w14:paraId="7287203A" w14:textId="77777777" w:rsidTr="00151C55">
        <w:tc>
          <w:tcPr>
            <w:tcW w:w="2392" w:type="dxa"/>
            <w:tcBorders>
              <w:top w:val="nil"/>
              <w:bottom w:val="nil"/>
            </w:tcBorders>
            <w:shd w:val="clear" w:color="auto" w:fill="D9D9D9"/>
          </w:tcPr>
          <w:p w14:paraId="3F30C8D8" w14:textId="77777777" w:rsidR="004725BC" w:rsidRPr="00B67F9B" w:rsidRDefault="004725BC" w:rsidP="00151C55">
            <w:pPr>
              <w:jc w:val="right"/>
              <w:rPr>
                <w:rFonts w:ascii="Arial" w:hAnsi="Arial" w:cs="Arial"/>
                <w:i/>
              </w:rPr>
            </w:pPr>
            <w:r w:rsidRPr="00B67F9B">
              <w:rPr>
                <w:rFonts w:ascii="Arial" w:hAnsi="Arial" w:cs="Arial"/>
                <w:i/>
              </w:rPr>
              <w:t>initial array: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</w:tcPr>
          <w:p w14:paraId="4D95D43E" w14:textId="77777777" w:rsidR="004725BC" w:rsidRPr="00B67F9B" w:rsidRDefault="004725BC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5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</w:tcPr>
          <w:p w14:paraId="07FC3D32" w14:textId="77777777" w:rsidR="004725BC" w:rsidRPr="00B67F9B" w:rsidRDefault="004725BC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2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</w:tcPr>
          <w:p w14:paraId="72C46580" w14:textId="77777777" w:rsidR="004725BC" w:rsidRPr="00B67F9B" w:rsidRDefault="004725BC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8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</w:tcPr>
          <w:p w14:paraId="7376E47F" w14:textId="77777777" w:rsidR="004725BC" w:rsidRPr="00B67F9B" w:rsidRDefault="004725BC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0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</w:tcPr>
          <w:p w14:paraId="3328C5DD" w14:textId="77777777" w:rsidR="004725BC" w:rsidRPr="00B67F9B" w:rsidRDefault="004725BC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3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</w:tcPr>
          <w:p w14:paraId="3E3B6E27" w14:textId="77777777" w:rsidR="004725BC" w:rsidRPr="00B67F9B" w:rsidRDefault="004725BC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4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</w:tcPr>
          <w:p w14:paraId="08FD90DC" w14:textId="77777777" w:rsidR="004725BC" w:rsidRPr="00B67F9B" w:rsidRDefault="004725BC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9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</w:tcPr>
          <w:p w14:paraId="02AAEE5D" w14:textId="77777777" w:rsidR="004725BC" w:rsidRPr="00B67F9B" w:rsidRDefault="004725BC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1</w:t>
            </w:r>
          </w:p>
        </w:tc>
      </w:tr>
      <w:tr w:rsidR="004725BC" w14:paraId="6CDE29D2" w14:textId="77777777" w:rsidTr="00151C55">
        <w:trPr>
          <w:trHeight w:val="480"/>
        </w:trPr>
        <w:tc>
          <w:tcPr>
            <w:tcW w:w="239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4EC44FD" w14:textId="77777777" w:rsidR="004725BC" w:rsidRPr="00B67F9B" w:rsidRDefault="004725BC" w:rsidP="00137EB2">
            <w:pPr>
              <w:jc w:val="right"/>
              <w:rPr>
                <w:rFonts w:ascii="Arial" w:hAnsi="Arial" w:cs="Arial"/>
                <w:i/>
              </w:rPr>
            </w:pPr>
            <w:r w:rsidRPr="00B67F9B">
              <w:rPr>
                <w:rFonts w:ascii="Arial" w:hAnsi="Arial" w:cs="Arial"/>
                <w:i/>
              </w:rPr>
              <w:t xml:space="preserve">after first </w:t>
            </w:r>
            <w:r w:rsidR="00137EB2">
              <w:rPr>
                <w:rFonts w:ascii="Arial" w:hAnsi="Arial" w:cs="Arial"/>
                <w:i/>
              </w:rPr>
              <w:t>pass</w:t>
            </w:r>
            <w:r w:rsidRPr="00B67F9B">
              <w:rPr>
                <w:rFonts w:ascii="Arial" w:hAnsi="Arial" w:cs="Arial"/>
                <w:i/>
              </w:rPr>
              <w:t>: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71F6851" w14:textId="77777777" w:rsidR="004725BC" w:rsidRPr="00B67F9B" w:rsidRDefault="00C64D38" w:rsidP="00151C5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AF1AD10" w14:textId="77777777" w:rsidR="004725BC" w:rsidRPr="00B67F9B" w:rsidRDefault="00C64D38" w:rsidP="00151C5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4891D26" w14:textId="77777777" w:rsidR="004725BC" w:rsidRPr="00B67F9B" w:rsidRDefault="00C64D38" w:rsidP="00151C5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300895" w14:textId="77777777" w:rsidR="004725BC" w:rsidRPr="00B67F9B" w:rsidRDefault="00C64D38" w:rsidP="00151C5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CC6046F" w14:textId="77777777" w:rsidR="004725BC" w:rsidRPr="00B67F9B" w:rsidRDefault="00C64D38" w:rsidP="00151C5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3A4FB07" w14:textId="77777777" w:rsidR="004725BC" w:rsidRPr="00B67F9B" w:rsidRDefault="00C64D38" w:rsidP="00151C5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B3F1A2D" w14:textId="77777777" w:rsidR="004725BC" w:rsidRPr="00B67F9B" w:rsidRDefault="00C64D38" w:rsidP="00151C5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4EDC19FF" w14:textId="77777777" w:rsidR="004725BC" w:rsidRPr="00B67F9B" w:rsidRDefault="004725BC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5</w:t>
            </w:r>
          </w:p>
        </w:tc>
      </w:tr>
      <w:tr w:rsidR="004725BC" w14:paraId="3965A23C" w14:textId="77777777" w:rsidTr="00151C55">
        <w:trPr>
          <w:trHeight w:val="480"/>
        </w:trPr>
        <w:tc>
          <w:tcPr>
            <w:tcW w:w="239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1F7437E" w14:textId="77777777" w:rsidR="004725BC" w:rsidRPr="00B67F9B" w:rsidRDefault="004725BC" w:rsidP="00137EB2">
            <w:pPr>
              <w:jc w:val="right"/>
              <w:rPr>
                <w:rFonts w:ascii="Arial" w:hAnsi="Arial" w:cs="Arial"/>
                <w:i/>
              </w:rPr>
            </w:pPr>
            <w:r w:rsidRPr="00B67F9B">
              <w:rPr>
                <w:rFonts w:ascii="Arial" w:hAnsi="Arial" w:cs="Arial"/>
                <w:i/>
              </w:rPr>
              <w:t xml:space="preserve">after second </w:t>
            </w:r>
            <w:r w:rsidR="00137EB2">
              <w:rPr>
                <w:rFonts w:ascii="Arial" w:hAnsi="Arial" w:cs="Arial"/>
                <w:i/>
              </w:rPr>
              <w:t>pass</w:t>
            </w:r>
            <w:r w:rsidRPr="00B67F9B">
              <w:rPr>
                <w:rFonts w:ascii="Arial" w:hAnsi="Arial" w:cs="Arial"/>
                <w:i/>
              </w:rPr>
              <w:t>: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5E50953" w14:textId="77777777" w:rsidR="004725BC" w:rsidRPr="00B67F9B" w:rsidRDefault="00C64D38" w:rsidP="00151C5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EA372BE" w14:textId="77777777" w:rsidR="004725BC" w:rsidRPr="00B67F9B" w:rsidRDefault="00C64D38" w:rsidP="00151C5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F75C8B4" w14:textId="77777777" w:rsidR="004725BC" w:rsidRPr="00B67F9B" w:rsidRDefault="00C64D38" w:rsidP="00151C5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4A16787" w14:textId="77777777" w:rsidR="004725BC" w:rsidRPr="00B67F9B" w:rsidRDefault="00C64D38" w:rsidP="00151C5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F0D5A1E" w14:textId="77777777" w:rsidR="004725BC" w:rsidRPr="00B67F9B" w:rsidRDefault="00C64D38" w:rsidP="00151C5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E4713F5" w14:textId="77777777" w:rsidR="004725BC" w:rsidRPr="00B67F9B" w:rsidRDefault="00C64D38" w:rsidP="00151C5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27D5566D" w14:textId="77777777" w:rsidR="004725BC" w:rsidRPr="00B67F9B" w:rsidRDefault="004725BC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2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3E6164D2" w14:textId="77777777" w:rsidR="004725BC" w:rsidRPr="00B67F9B" w:rsidRDefault="004725BC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5</w:t>
            </w:r>
          </w:p>
        </w:tc>
      </w:tr>
      <w:tr w:rsidR="004725BC" w14:paraId="11FE2FBA" w14:textId="77777777" w:rsidTr="00151C55">
        <w:trPr>
          <w:trHeight w:val="480"/>
        </w:trPr>
        <w:tc>
          <w:tcPr>
            <w:tcW w:w="239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B0D9863" w14:textId="77777777" w:rsidR="004725BC" w:rsidRPr="00B67F9B" w:rsidRDefault="004725BC" w:rsidP="00137EB2">
            <w:pPr>
              <w:jc w:val="right"/>
              <w:rPr>
                <w:rFonts w:ascii="Arial" w:hAnsi="Arial" w:cs="Arial"/>
                <w:i/>
              </w:rPr>
            </w:pPr>
            <w:r w:rsidRPr="00B67F9B">
              <w:rPr>
                <w:rFonts w:ascii="Arial" w:hAnsi="Arial" w:cs="Arial"/>
                <w:i/>
              </w:rPr>
              <w:t xml:space="preserve">after third </w:t>
            </w:r>
            <w:r w:rsidR="00137EB2">
              <w:rPr>
                <w:rFonts w:ascii="Arial" w:hAnsi="Arial" w:cs="Arial"/>
                <w:i/>
              </w:rPr>
              <w:t>pass</w:t>
            </w:r>
            <w:r w:rsidRPr="00B67F9B">
              <w:rPr>
                <w:rFonts w:ascii="Arial" w:hAnsi="Arial" w:cs="Arial"/>
                <w:i/>
              </w:rPr>
              <w:t>: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39BD779" w14:textId="77777777" w:rsidR="004725BC" w:rsidRPr="00B67F9B" w:rsidRDefault="00C64D38" w:rsidP="00151C5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CA5F7B4" w14:textId="77777777" w:rsidR="004725BC" w:rsidRPr="00B67F9B" w:rsidRDefault="00C64D38" w:rsidP="00151C5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61C7773" w14:textId="77777777" w:rsidR="004725BC" w:rsidRPr="00B67F9B" w:rsidRDefault="00C64D38" w:rsidP="00151C5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D1F666C" w14:textId="77777777" w:rsidR="004725BC" w:rsidRPr="00B67F9B" w:rsidRDefault="00C64D38" w:rsidP="00151C5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8A90995" w14:textId="77777777" w:rsidR="004725BC" w:rsidRPr="00B67F9B" w:rsidRDefault="00C64D38" w:rsidP="00151C5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07E19CDB" w14:textId="77777777" w:rsidR="004725BC" w:rsidRPr="00B67F9B" w:rsidRDefault="004725BC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1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754B3D9F" w14:textId="77777777" w:rsidR="004725BC" w:rsidRPr="00B67F9B" w:rsidRDefault="004725BC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2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6287E236" w14:textId="77777777" w:rsidR="004725BC" w:rsidRPr="00B67F9B" w:rsidRDefault="004725BC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5</w:t>
            </w:r>
          </w:p>
        </w:tc>
      </w:tr>
      <w:tr w:rsidR="004725BC" w14:paraId="738EA3FF" w14:textId="77777777" w:rsidTr="00151C55">
        <w:trPr>
          <w:trHeight w:val="480"/>
        </w:trPr>
        <w:tc>
          <w:tcPr>
            <w:tcW w:w="239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F799A95" w14:textId="77777777" w:rsidR="004725BC" w:rsidRPr="00B67F9B" w:rsidRDefault="004725BC" w:rsidP="00137EB2">
            <w:pPr>
              <w:jc w:val="right"/>
              <w:rPr>
                <w:rFonts w:ascii="Arial" w:hAnsi="Arial" w:cs="Arial"/>
                <w:i/>
              </w:rPr>
            </w:pPr>
            <w:r w:rsidRPr="00B67F9B">
              <w:rPr>
                <w:rFonts w:ascii="Arial" w:hAnsi="Arial" w:cs="Arial"/>
                <w:i/>
              </w:rPr>
              <w:t xml:space="preserve">after fourth </w:t>
            </w:r>
            <w:r w:rsidR="00137EB2">
              <w:rPr>
                <w:rFonts w:ascii="Arial" w:hAnsi="Arial" w:cs="Arial"/>
                <w:i/>
              </w:rPr>
              <w:t>pass</w:t>
            </w:r>
            <w:r w:rsidRPr="00B67F9B">
              <w:rPr>
                <w:rFonts w:ascii="Arial" w:hAnsi="Arial" w:cs="Arial"/>
                <w:i/>
              </w:rPr>
              <w:t>: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72C1FD1" w14:textId="77777777" w:rsidR="004725BC" w:rsidRPr="00B67F9B" w:rsidRDefault="00C64D38" w:rsidP="00151C5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2CD7F06" w14:textId="77777777" w:rsidR="004725BC" w:rsidRPr="00B67F9B" w:rsidRDefault="00C64D38" w:rsidP="00151C5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08EEAD0" w14:textId="77777777" w:rsidR="004725BC" w:rsidRPr="00B67F9B" w:rsidRDefault="004725BC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8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5D2FB09" w14:textId="77777777" w:rsidR="004725BC" w:rsidRPr="00B67F9B" w:rsidRDefault="00C64D38" w:rsidP="00151C5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39F5816E" w14:textId="77777777" w:rsidR="004725BC" w:rsidRPr="00B67F9B" w:rsidRDefault="004725BC" w:rsidP="00151C55">
            <w:pPr>
              <w:ind w:left="567" w:hanging="567"/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0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1A7327DD" w14:textId="77777777" w:rsidR="004725BC" w:rsidRPr="00B67F9B" w:rsidRDefault="004725BC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1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4ECD0707" w14:textId="77777777" w:rsidR="004725BC" w:rsidRPr="00B67F9B" w:rsidRDefault="004725BC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2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2A9364CC" w14:textId="77777777" w:rsidR="004725BC" w:rsidRPr="00B67F9B" w:rsidRDefault="004725BC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5</w:t>
            </w:r>
          </w:p>
        </w:tc>
      </w:tr>
      <w:tr w:rsidR="004725BC" w14:paraId="54066788" w14:textId="77777777" w:rsidTr="00151C55">
        <w:trPr>
          <w:trHeight w:val="480"/>
        </w:trPr>
        <w:tc>
          <w:tcPr>
            <w:tcW w:w="239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2366F30" w14:textId="77777777" w:rsidR="004725BC" w:rsidRPr="00B67F9B" w:rsidRDefault="004725BC" w:rsidP="00137EB2">
            <w:pPr>
              <w:jc w:val="right"/>
              <w:rPr>
                <w:rFonts w:ascii="Arial" w:hAnsi="Arial" w:cs="Arial"/>
                <w:i/>
              </w:rPr>
            </w:pPr>
            <w:r w:rsidRPr="00B67F9B">
              <w:rPr>
                <w:rFonts w:ascii="Arial" w:hAnsi="Arial" w:cs="Arial"/>
                <w:i/>
              </w:rPr>
              <w:t xml:space="preserve">after fifth </w:t>
            </w:r>
            <w:r w:rsidR="00137EB2">
              <w:rPr>
                <w:rFonts w:ascii="Arial" w:hAnsi="Arial" w:cs="Arial"/>
                <w:i/>
              </w:rPr>
              <w:t>pass</w:t>
            </w:r>
            <w:r w:rsidRPr="00B67F9B">
              <w:rPr>
                <w:rFonts w:ascii="Arial" w:hAnsi="Arial" w:cs="Arial"/>
                <w:i/>
              </w:rPr>
              <w:t>: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D546086" w14:textId="77777777" w:rsidR="004725BC" w:rsidRPr="00B67F9B" w:rsidRDefault="00C64D38" w:rsidP="00151C5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07D795" w14:textId="77777777" w:rsidR="004725BC" w:rsidRPr="00B67F9B" w:rsidRDefault="00C64D38" w:rsidP="00151C5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CE66656" w14:textId="77777777" w:rsidR="004725BC" w:rsidRPr="00B67F9B" w:rsidRDefault="004725BC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8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5DF0F112" w14:textId="77777777" w:rsidR="004725BC" w:rsidRPr="00B67F9B" w:rsidRDefault="004725BC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9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7F5D14E1" w14:textId="77777777" w:rsidR="004725BC" w:rsidRPr="00B67F9B" w:rsidRDefault="004725BC" w:rsidP="00151C55">
            <w:pPr>
              <w:ind w:left="567" w:hanging="567"/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0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30F6F7AC" w14:textId="77777777" w:rsidR="004725BC" w:rsidRPr="00B67F9B" w:rsidRDefault="004725BC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1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0D8845BF" w14:textId="77777777" w:rsidR="004725BC" w:rsidRPr="00B67F9B" w:rsidRDefault="004725BC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2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3FE87612" w14:textId="77777777" w:rsidR="004725BC" w:rsidRPr="00B67F9B" w:rsidRDefault="004725BC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5</w:t>
            </w:r>
          </w:p>
        </w:tc>
      </w:tr>
      <w:tr w:rsidR="004725BC" w14:paraId="0F6149B3" w14:textId="77777777" w:rsidTr="00151C55">
        <w:trPr>
          <w:trHeight w:val="480"/>
        </w:trPr>
        <w:tc>
          <w:tcPr>
            <w:tcW w:w="239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4BEA1D4" w14:textId="77777777" w:rsidR="004725BC" w:rsidRPr="00B67F9B" w:rsidRDefault="004725BC" w:rsidP="00137EB2">
            <w:pPr>
              <w:jc w:val="right"/>
              <w:rPr>
                <w:rFonts w:ascii="Arial" w:hAnsi="Arial" w:cs="Arial"/>
                <w:i/>
              </w:rPr>
            </w:pPr>
            <w:r w:rsidRPr="00B67F9B">
              <w:rPr>
                <w:rFonts w:ascii="Arial" w:hAnsi="Arial" w:cs="Arial"/>
                <w:i/>
              </w:rPr>
              <w:t xml:space="preserve">after sixth </w:t>
            </w:r>
            <w:r w:rsidR="00137EB2">
              <w:rPr>
                <w:rFonts w:ascii="Arial" w:hAnsi="Arial" w:cs="Arial"/>
                <w:i/>
              </w:rPr>
              <w:t>pass</w:t>
            </w:r>
            <w:r w:rsidRPr="00B67F9B">
              <w:rPr>
                <w:rFonts w:ascii="Arial" w:hAnsi="Arial" w:cs="Arial"/>
                <w:i/>
              </w:rPr>
              <w:t>: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052F830" w14:textId="77777777" w:rsidR="004725BC" w:rsidRPr="00B67F9B" w:rsidRDefault="00C64D38" w:rsidP="00151C5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082FCA" w14:textId="77777777" w:rsidR="004725BC" w:rsidRPr="00B67F9B" w:rsidRDefault="00C64D38" w:rsidP="00151C5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671E3704" w14:textId="77777777" w:rsidR="004725BC" w:rsidRPr="00B67F9B" w:rsidRDefault="004725BC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8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0D317E1B" w14:textId="77777777" w:rsidR="004725BC" w:rsidRPr="00B67F9B" w:rsidRDefault="004725BC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9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3EBF89A1" w14:textId="77777777" w:rsidR="004725BC" w:rsidRPr="00B67F9B" w:rsidRDefault="004725BC" w:rsidP="00151C55">
            <w:pPr>
              <w:ind w:left="567" w:hanging="567"/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0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550FCBB1" w14:textId="77777777" w:rsidR="004725BC" w:rsidRPr="00B67F9B" w:rsidRDefault="004725BC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1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5A0615D9" w14:textId="77777777" w:rsidR="004725BC" w:rsidRPr="00B67F9B" w:rsidRDefault="004725BC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2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368109CA" w14:textId="77777777" w:rsidR="004725BC" w:rsidRPr="00B67F9B" w:rsidRDefault="004725BC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5</w:t>
            </w:r>
          </w:p>
        </w:tc>
      </w:tr>
      <w:tr w:rsidR="004725BC" w14:paraId="71F4AFF2" w14:textId="77777777" w:rsidTr="00151C55">
        <w:trPr>
          <w:trHeight w:val="480"/>
        </w:trPr>
        <w:tc>
          <w:tcPr>
            <w:tcW w:w="239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2551E2A" w14:textId="77777777" w:rsidR="004725BC" w:rsidRPr="00B67F9B" w:rsidRDefault="004725BC" w:rsidP="00137EB2">
            <w:pPr>
              <w:jc w:val="right"/>
              <w:rPr>
                <w:rFonts w:ascii="Arial" w:hAnsi="Arial" w:cs="Arial"/>
                <w:i/>
              </w:rPr>
            </w:pPr>
            <w:r w:rsidRPr="00B67F9B">
              <w:rPr>
                <w:rFonts w:ascii="Arial" w:hAnsi="Arial" w:cs="Arial"/>
                <w:i/>
              </w:rPr>
              <w:t xml:space="preserve">after seventh </w:t>
            </w:r>
            <w:r w:rsidR="00137EB2">
              <w:rPr>
                <w:rFonts w:ascii="Arial" w:hAnsi="Arial" w:cs="Arial"/>
                <w:i/>
              </w:rPr>
              <w:t>pass</w:t>
            </w:r>
            <w:r w:rsidRPr="00B67F9B">
              <w:rPr>
                <w:rFonts w:ascii="Arial" w:hAnsi="Arial" w:cs="Arial"/>
                <w:i/>
              </w:rPr>
              <w:t>: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672E555" w14:textId="77777777" w:rsidR="004725BC" w:rsidRPr="00B67F9B" w:rsidRDefault="004725BC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3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70D4D0EE" w14:textId="77777777" w:rsidR="004725BC" w:rsidRPr="00B67F9B" w:rsidRDefault="004725BC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4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2F603F9C" w14:textId="77777777" w:rsidR="004725BC" w:rsidRPr="00B67F9B" w:rsidRDefault="004725BC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8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1A7514F9" w14:textId="77777777" w:rsidR="004725BC" w:rsidRPr="00B67F9B" w:rsidRDefault="004725BC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9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18B24B02" w14:textId="77777777" w:rsidR="004725BC" w:rsidRPr="00B67F9B" w:rsidRDefault="004725BC" w:rsidP="00151C55">
            <w:pPr>
              <w:ind w:left="567" w:hanging="567"/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0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0AF44832" w14:textId="77777777" w:rsidR="004725BC" w:rsidRPr="00B67F9B" w:rsidRDefault="004725BC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1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5882700B" w14:textId="77777777" w:rsidR="004725BC" w:rsidRPr="00B67F9B" w:rsidRDefault="004725BC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2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1F113395" w14:textId="77777777" w:rsidR="004725BC" w:rsidRPr="00B67F9B" w:rsidRDefault="004725BC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5</w:t>
            </w:r>
          </w:p>
        </w:tc>
      </w:tr>
    </w:tbl>
    <w:p w14:paraId="530EC86E" w14:textId="77777777" w:rsidR="004725BC" w:rsidRDefault="004725BC" w:rsidP="004725BC">
      <w:pPr>
        <w:jc w:val="both"/>
      </w:pPr>
    </w:p>
    <w:p w14:paraId="792C04FD" w14:textId="77777777" w:rsidR="004725BC" w:rsidRDefault="004725BC" w:rsidP="004725BC">
      <w:pPr>
        <w:pStyle w:val="Heading1"/>
        <w:jc w:val="left"/>
        <w:rPr>
          <w:sz w:val="24"/>
          <w:szCs w:val="24"/>
        </w:rPr>
      </w:pPr>
    </w:p>
    <w:p w14:paraId="28C866BB" w14:textId="77777777" w:rsidR="004725BC" w:rsidRPr="00EE1185" w:rsidRDefault="004725BC" w:rsidP="004725BC">
      <w:pPr>
        <w:pStyle w:val="Heading1"/>
        <w:jc w:val="left"/>
        <w:rPr>
          <w:sz w:val="24"/>
          <w:szCs w:val="24"/>
          <w14:shadow w14:blurRad="0" w14:dist="0" w14:dir="0" w14:sx="0" w14:sy="0" w14:kx="0" w14:ky="0" w14:algn="none">
            <w14:srgbClr w14:val="000000"/>
          </w14:shadow>
        </w:rPr>
      </w:pPr>
      <w:r w:rsidRPr="00EE1185">
        <w:rPr>
          <w:sz w:val="24"/>
          <w:szCs w:val="24"/>
          <w14:shadow w14:blurRad="0" w14:dist="0" w14:dir="0" w14:sx="0" w14:sy="0" w14:kx="0" w14:ky="0" w14:algn="none">
            <w14:srgbClr w14:val="000000"/>
          </w14:shadow>
        </w:rPr>
        <w:t xml:space="preserve">The dark shaded area is the sorted part of the array which grows by 1 after each </w:t>
      </w:r>
      <w:r w:rsidR="00137EB2" w:rsidRPr="00EE1185">
        <w:rPr>
          <w:sz w:val="24"/>
          <w:szCs w:val="24"/>
          <w14:shadow w14:blurRad="0" w14:dist="0" w14:dir="0" w14:sx="0" w14:sy="0" w14:kx="0" w14:ky="0" w14:algn="none">
            <w14:srgbClr w14:val="000000"/>
          </w14:shadow>
        </w:rPr>
        <w:t>pass</w:t>
      </w:r>
      <w:r w:rsidRPr="00EE1185">
        <w:rPr>
          <w:sz w:val="24"/>
          <w:szCs w:val="24"/>
          <w14:shadow w14:blurRad="0" w14:dist="0" w14:dir="0" w14:sx="0" w14:sy="0" w14:kx="0" w14:ky="0" w14:algn="none">
            <w14:srgbClr w14:val="000000"/>
          </w14:shadow>
        </w:rPr>
        <w:t>.</w:t>
      </w:r>
      <w:r w:rsidR="00C64D38" w:rsidRPr="00EE1185">
        <w:rPr>
          <w:sz w:val="24"/>
          <w:szCs w:val="24"/>
          <w14:shadow w14:blurRad="0" w14:dist="0" w14:dir="0" w14:sx="0" w14:sy="0" w14:kx="0" w14:ky="0" w14:algn="none">
            <w14:srgbClr w14:val="000000"/>
          </w14:shadow>
        </w:rPr>
        <w:t xml:space="preserve"> </w:t>
      </w:r>
      <w:r w:rsidR="00C64D38" w:rsidRPr="00EE1185">
        <w:rPr>
          <w:i/>
          <w:sz w:val="24"/>
          <w:szCs w:val="24"/>
          <w14:shadow w14:blurRad="0" w14:dist="0" w14:dir="0" w14:sx="0" w14:sy="0" w14:kx="0" w14:ky="0" w14:algn="none">
            <w14:srgbClr w14:val="000000"/>
          </w14:shadow>
        </w:rPr>
        <w:t>(Note we are not looking at efficiency of sorting algorithms</w:t>
      </w:r>
      <w:r w:rsidR="00A42E5C" w:rsidRPr="00EE1185">
        <w:rPr>
          <w:i/>
          <w:sz w:val="24"/>
          <w:szCs w:val="24"/>
          <w14:shadow w14:blurRad="0" w14:dist="0" w14:dir="0" w14:sx="0" w14:sy="0" w14:kx="0" w14:ky="0" w14:algn="none">
            <w14:srgbClr w14:val="000000"/>
          </w14:shadow>
        </w:rPr>
        <w:t xml:space="preserve"> or optimised solutions</w:t>
      </w:r>
      <w:r w:rsidR="00C64D38" w:rsidRPr="00EE1185">
        <w:rPr>
          <w:i/>
          <w:sz w:val="24"/>
          <w:szCs w:val="24"/>
          <w14:shadow w14:blurRad="0" w14:dist="0" w14:dir="0" w14:sx="0" w14:sy="0" w14:kx="0" w14:ky="0" w14:algn="none">
            <w14:srgbClr w14:val="000000"/>
          </w14:shadow>
        </w:rPr>
        <w:t xml:space="preserve"> here – you will consider that in other subjects such as Algorithms and Data Structures </w:t>
      </w:r>
      <w:r w:rsidR="00C64D38" w:rsidRPr="00EE1185">
        <w:rPr>
          <w:i/>
          <w:sz w:val="24"/>
          <w:szCs w:val="24"/>
          <w14:shadow w14:blurRad="0" w14:dist="0" w14:dir="0" w14:sx="0" w14:sy="0" w14:kx="0" w14:ky="0" w14:algn="none">
            <w14:srgbClr w14:val="000000"/>
          </w14:shadow>
        </w:rPr>
        <w:sym w:font="Wingdings" w:char="F04A"/>
      </w:r>
      <w:r w:rsidR="00C64D38" w:rsidRPr="00EE1185">
        <w:rPr>
          <w:i/>
          <w:sz w:val="24"/>
          <w:szCs w:val="24"/>
          <w14:shadow w14:blurRad="0" w14:dist="0" w14:dir="0" w14:sx="0" w14:sy="0" w14:kx="0" w14:ky="0" w14:algn="none">
            <w14:srgbClr w14:val="000000"/>
          </w14:shadow>
        </w:rPr>
        <w:t>)</w:t>
      </w:r>
    </w:p>
    <w:p w14:paraId="2B19E17C" w14:textId="77777777" w:rsidR="004725BC" w:rsidRPr="00EE1185" w:rsidRDefault="004725BC" w:rsidP="004725BC"/>
    <w:p w14:paraId="1AEC2BD0" w14:textId="77777777" w:rsidR="00151C55" w:rsidRDefault="00151C55" w:rsidP="00151C55"/>
    <w:p w14:paraId="71599543" w14:textId="77777777" w:rsidR="00151C55" w:rsidRPr="000D1B3B" w:rsidRDefault="0027595C" w:rsidP="00151C55">
      <w:r>
        <w:rPr>
          <w:noProof/>
          <w:lang w:eastAsia="zh-CN"/>
        </w:rPr>
        <w:drawing>
          <wp:anchor distT="0" distB="0" distL="114300" distR="114300" simplePos="0" relativeHeight="251680768" behindDoc="1" locked="0" layoutInCell="1" allowOverlap="1" wp14:anchorId="5EC6B10E" wp14:editId="078361F2">
            <wp:simplePos x="0" y="0"/>
            <wp:positionH relativeFrom="column">
              <wp:posOffset>-433705</wp:posOffset>
            </wp:positionH>
            <wp:positionV relativeFrom="paragraph">
              <wp:posOffset>86360</wp:posOffset>
            </wp:positionV>
            <wp:extent cx="447675" cy="447675"/>
            <wp:effectExtent l="0" t="0" r="9525" b="9525"/>
            <wp:wrapNone/>
            <wp:docPr id="7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C02F37" w14:textId="77777777" w:rsidR="00151C55" w:rsidRPr="00EE1185" w:rsidRDefault="00151C55" w:rsidP="00151C55">
      <w:pPr>
        <w:pStyle w:val="Heading1"/>
        <w:jc w:val="left"/>
        <w:rPr>
          <w:b/>
          <w:sz w:val="24"/>
          <w:szCs w:val="24"/>
          <w14:shadow w14:blurRad="0" w14:dist="0" w14:dir="0" w14:sx="0" w14:sy="0" w14:kx="0" w14:ky="0" w14:algn="none">
            <w14:srgbClr w14:val="000000"/>
          </w14:shadow>
        </w:rPr>
      </w:pPr>
      <w:r w:rsidRPr="00EE1185">
        <w:rPr>
          <w:b/>
          <w:sz w:val="24"/>
          <w:szCs w:val="24"/>
          <w14:shadow w14:blurRad="0" w14:dist="0" w14:dir="0" w14:sx="0" w14:sy="0" w14:kx="0" w14:ky="0" w14:algn="none">
            <w14:srgbClr w14:val="000000"/>
          </w14:shadow>
        </w:rPr>
        <w:t>Task 3</w:t>
      </w:r>
    </w:p>
    <w:p w14:paraId="2BE01ED5" w14:textId="77777777" w:rsidR="00151C55" w:rsidRPr="00E03A7C" w:rsidRDefault="00151C55" w:rsidP="00151C55">
      <w:pPr>
        <w:pStyle w:val="Heading2"/>
        <w:ind w:left="0" w:firstLine="0"/>
        <w:rPr>
          <w:rFonts w:ascii="Arial" w:hAnsi="Arial" w:cs="Arial"/>
          <w:sz w:val="24"/>
          <w:szCs w:val="24"/>
        </w:rPr>
      </w:pPr>
    </w:p>
    <w:p w14:paraId="500BA0A7" w14:textId="77777777" w:rsidR="00151C55" w:rsidRPr="00E03A7C" w:rsidRDefault="00151C55" w:rsidP="00151C55">
      <w:pPr>
        <w:pStyle w:val="Heading3"/>
        <w:ind w:left="0" w:firstLine="0"/>
        <w:rPr>
          <w:rFonts w:ascii="Arial" w:hAnsi="Arial" w:cs="Arial"/>
          <w:sz w:val="24"/>
          <w:szCs w:val="24"/>
        </w:rPr>
      </w:pPr>
      <w:r w:rsidRPr="00E03A7C">
        <w:rPr>
          <w:rFonts w:ascii="Arial" w:hAnsi="Arial" w:cs="Arial"/>
          <w:sz w:val="24"/>
          <w:szCs w:val="24"/>
        </w:rPr>
        <w:t xml:space="preserve">Show the </w:t>
      </w:r>
      <w:r>
        <w:rPr>
          <w:rFonts w:ascii="Arial" w:hAnsi="Arial" w:cs="Arial"/>
          <w:sz w:val="24"/>
          <w:szCs w:val="24"/>
        </w:rPr>
        <w:t>passes</w:t>
      </w:r>
      <w:r w:rsidRPr="00E03A7C">
        <w:rPr>
          <w:rFonts w:ascii="Arial" w:hAnsi="Arial" w:cs="Arial"/>
          <w:sz w:val="24"/>
          <w:szCs w:val="24"/>
        </w:rPr>
        <w:t xml:space="preserve"> in using </w:t>
      </w:r>
      <w:r>
        <w:rPr>
          <w:rFonts w:ascii="Arial" w:hAnsi="Arial" w:cs="Arial"/>
          <w:sz w:val="24"/>
          <w:szCs w:val="24"/>
        </w:rPr>
        <w:t>bubble</w:t>
      </w:r>
      <w:r w:rsidRPr="00E03A7C">
        <w:rPr>
          <w:rFonts w:ascii="Arial" w:hAnsi="Arial" w:cs="Arial"/>
          <w:sz w:val="24"/>
          <w:szCs w:val="24"/>
        </w:rPr>
        <w:t xml:space="preserve"> sort to sort the following array</w:t>
      </w:r>
      <w:r>
        <w:rPr>
          <w:rFonts w:ascii="Arial" w:hAnsi="Arial" w:cs="Arial"/>
          <w:sz w:val="24"/>
          <w:szCs w:val="24"/>
        </w:rPr>
        <w:t xml:space="preserve"> of strings in alphabetical order</w:t>
      </w:r>
    </w:p>
    <w:p w14:paraId="691F0740" w14:textId="77777777" w:rsidR="00151C55" w:rsidRPr="00E03A7C" w:rsidRDefault="00151C55" w:rsidP="00151C55">
      <w:pPr>
        <w:pStyle w:val="Heading3"/>
        <w:rPr>
          <w:rFonts w:ascii="Arial" w:hAnsi="Arial" w:cs="Arial"/>
          <w:sz w:val="24"/>
          <w:szCs w:val="24"/>
        </w:rPr>
      </w:pPr>
    </w:p>
    <w:tbl>
      <w:tblPr>
        <w:tblW w:w="0" w:type="auto"/>
        <w:tblBorders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92"/>
        <w:gridCol w:w="1235"/>
        <w:gridCol w:w="1235"/>
        <w:gridCol w:w="1235"/>
        <w:gridCol w:w="1235"/>
        <w:gridCol w:w="1236"/>
      </w:tblGrid>
      <w:tr w:rsidR="00151C55" w14:paraId="07BEC18F" w14:textId="77777777" w:rsidTr="00151C55">
        <w:tc>
          <w:tcPr>
            <w:tcW w:w="2392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66660142" w14:textId="77777777" w:rsidR="00151C55" w:rsidRPr="00B67F9B" w:rsidRDefault="00151C55" w:rsidP="00151C55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24B271A" w14:textId="77777777" w:rsidR="00151C55" w:rsidRPr="00B67F9B" w:rsidRDefault="00151C55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0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8280063" w14:textId="77777777" w:rsidR="00151C55" w:rsidRPr="00B67F9B" w:rsidRDefault="00151C55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1A3BE31" w14:textId="77777777" w:rsidR="00151C55" w:rsidRPr="00B67F9B" w:rsidRDefault="00151C55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2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1C42AAD" w14:textId="77777777" w:rsidR="00151C55" w:rsidRPr="00B67F9B" w:rsidRDefault="00151C55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3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DA616A0" w14:textId="77777777" w:rsidR="00151C55" w:rsidRPr="00B67F9B" w:rsidRDefault="00151C55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4</w:t>
            </w:r>
          </w:p>
        </w:tc>
      </w:tr>
      <w:tr w:rsidR="00151C55" w14:paraId="36C601B6" w14:textId="77777777" w:rsidTr="00151C55">
        <w:tc>
          <w:tcPr>
            <w:tcW w:w="2392" w:type="dxa"/>
            <w:tcBorders>
              <w:top w:val="nil"/>
              <w:bottom w:val="nil"/>
            </w:tcBorders>
            <w:shd w:val="clear" w:color="auto" w:fill="auto"/>
          </w:tcPr>
          <w:p w14:paraId="3C143EBA" w14:textId="77777777" w:rsidR="00151C55" w:rsidRPr="00B67F9B" w:rsidRDefault="00151C55" w:rsidP="00151C55">
            <w:pPr>
              <w:jc w:val="right"/>
              <w:rPr>
                <w:rFonts w:ascii="Arial" w:hAnsi="Arial" w:cs="Arial"/>
                <w:i/>
              </w:rPr>
            </w:pPr>
            <w:r w:rsidRPr="00B67F9B">
              <w:rPr>
                <w:rFonts w:ascii="Arial" w:hAnsi="Arial" w:cs="Arial"/>
                <w:i/>
              </w:rPr>
              <w:t>initial array:</w:t>
            </w:r>
          </w:p>
        </w:tc>
        <w:tc>
          <w:tcPr>
            <w:tcW w:w="12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FB72CC0" w14:textId="77777777" w:rsidR="00151C55" w:rsidRPr="00B67F9B" w:rsidRDefault="00151C55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bee</w:t>
            </w:r>
          </w:p>
        </w:tc>
        <w:tc>
          <w:tcPr>
            <w:tcW w:w="12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13CB104" w14:textId="77777777" w:rsidR="00151C55" w:rsidRPr="00B67F9B" w:rsidRDefault="00151C55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spider</w:t>
            </w:r>
          </w:p>
        </w:tc>
        <w:tc>
          <w:tcPr>
            <w:tcW w:w="12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05FDC9D" w14:textId="77777777" w:rsidR="00151C55" w:rsidRPr="00B67F9B" w:rsidRDefault="00151C55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wasp</w:t>
            </w:r>
          </w:p>
        </w:tc>
        <w:tc>
          <w:tcPr>
            <w:tcW w:w="12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89F5E09" w14:textId="77777777" w:rsidR="00151C55" w:rsidRPr="00B67F9B" w:rsidRDefault="00151C55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tick</w:t>
            </w:r>
          </w:p>
        </w:tc>
        <w:tc>
          <w:tcPr>
            <w:tcW w:w="12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4E7416F" w14:textId="77777777" w:rsidR="00151C55" w:rsidRPr="00B67F9B" w:rsidRDefault="00151C55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 xml:space="preserve">ant </w:t>
            </w:r>
          </w:p>
        </w:tc>
      </w:tr>
      <w:tr w:rsidR="00151C55" w14:paraId="02C9C6ED" w14:textId="77777777" w:rsidTr="00151C55">
        <w:trPr>
          <w:trHeight w:val="480"/>
        </w:trPr>
        <w:tc>
          <w:tcPr>
            <w:tcW w:w="239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53C7A68" w14:textId="77777777" w:rsidR="00151C55" w:rsidRPr="00B67F9B" w:rsidRDefault="00151C55" w:rsidP="00151C55">
            <w:pPr>
              <w:jc w:val="right"/>
              <w:rPr>
                <w:rFonts w:ascii="Arial" w:hAnsi="Arial" w:cs="Arial"/>
                <w:i/>
              </w:rPr>
            </w:pPr>
            <w:r w:rsidRPr="00B67F9B">
              <w:rPr>
                <w:rFonts w:ascii="Arial" w:hAnsi="Arial" w:cs="Arial"/>
                <w:i/>
              </w:rPr>
              <w:t xml:space="preserve">after first </w:t>
            </w:r>
            <w:r>
              <w:rPr>
                <w:rFonts w:ascii="Arial" w:hAnsi="Arial" w:cs="Arial"/>
                <w:i/>
              </w:rPr>
              <w:t>pass</w:t>
            </w:r>
            <w:r w:rsidRPr="00B67F9B">
              <w:rPr>
                <w:rFonts w:ascii="Arial" w:hAnsi="Arial" w:cs="Arial"/>
                <w:i/>
              </w:rPr>
              <w:t>:</w:t>
            </w:r>
          </w:p>
        </w:tc>
        <w:tc>
          <w:tcPr>
            <w:tcW w:w="12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C30D912" w14:textId="77777777" w:rsidR="00151C55" w:rsidRPr="00B67F9B" w:rsidRDefault="00151C55" w:rsidP="00151C5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90479F4" w14:textId="77777777" w:rsidR="00151C55" w:rsidRPr="00B67F9B" w:rsidRDefault="00151C55" w:rsidP="00151C5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BC76D7E" w14:textId="77777777" w:rsidR="00151C55" w:rsidRPr="00B67F9B" w:rsidRDefault="00151C55" w:rsidP="00151C5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CC04B2C" w14:textId="77777777" w:rsidR="00151C55" w:rsidRPr="00B67F9B" w:rsidRDefault="00151C55" w:rsidP="00151C5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810AD01" w14:textId="77777777" w:rsidR="00151C55" w:rsidRPr="00B67F9B" w:rsidRDefault="00151C55" w:rsidP="00151C55">
            <w:pPr>
              <w:jc w:val="center"/>
              <w:rPr>
                <w:rFonts w:ascii="Arial" w:hAnsi="Arial" w:cs="Arial"/>
              </w:rPr>
            </w:pPr>
          </w:p>
        </w:tc>
      </w:tr>
      <w:tr w:rsidR="00151C55" w14:paraId="72E87C26" w14:textId="77777777" w:rsidTr="00151C55">
        <w:trPr>
          <w:trHeight w:val="480"/>
        </w:trPr>
        <w:tc>
          <w:tcPr>
            <w:tcW w:w="239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1E1111F" w14:textId="77777777" w:rsidR="00151C55" w:rsidRPr="00B67F9B" w:rsidRDefault="00151C55" w:rsidP="00151C55">
            <w:pPr>
              <w:jc w:val="right"/>
              <w:rPr>
                <w:rFonts w:ascii="Arial" w:hAnsi="Arial" w:cs="Arial"/>
                <w:i/>
              </w:rPr>
            </w:pPr>
            <w:r w:rsidRPr="00B67F9B">
              <w:rPr>
                <w:rFonts w:ascii="Arial" w:hAnsi="Arial" w:cs="Arial"/>
                <w:i/>
              </w:rPr>
              <w:t xml:space="preserve">after second </w:t>
            </w:r>
            <w:r>
              <w:rPr>
                <w:rFonts w:ascii="Arial" w:hAnsi="Arial" w:cs="Arial"/>
                <w:i/>
              </w:rPr>
              <w:t>pass</w:t>
            </w:r>
            <w:r w:rsidRPr="00B67F9B">
              <w:rPr>
                <w:rFonts w:ascii="Arial" w:hAnsi="Arial" w:cs="Arial"/>
                <w:i/>
              </w:rPr>
              <w:t>:</w:t>
            </w:r>
          </w:p>
        </w:tc>
        <w:tc>
          <w:tcPr>
            <w:tcW w:w="12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25A8D63" w14:textId="77777777" w:rsidR="00151C55" w:rsidRPr="00B67F9B" w:rsidRDefault="00151C55" w:rsidP="00151C5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6EEBF24" w14:textId="77777777" w:rsidR="00151C55" w:rsidRPr="00B67F9B" w:rsidRDefault="00151C55" w:rsidP="00151C5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027C06A" w14:textId="77777777" w:rsidR="00151C55" w:rsidRPr="00B67F9B" w:rsidRDefault="00151C55" w:rsidP="00151C5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00D8869" w14:textId="77777777" w:rsidR="00151C55" w:rsidRPr="00B67F9B" w:rsidRDefault="00151C55" w:rsidP="00151C5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236FF2E" w14:textId="77777777" w:rsidR="00151C55" w:rsidRPr="00B67F9B" w:rsidRDefault="00151C55" w:rsidP="00151C55">
            <w:pPr>
              <w:jc w:val="center"/>
              <w:rPr>
                <w:rFonts w:ascii="Arial" w:hAnsi="Arial" w:cs="Arial"/>
              </w:rPr>
            </w:pPr>
          </w:p>
        </w:tc>
      </w:tr>
      <w:tr w:rsidR="00151C55" w14:paraId="37BDBF95" w14:textId="77777777" w:rsidTr="00151C55">
        <w:trPr>
          <w:trHeight w:val="480"/>
        </w:trPr>
        <w:tc>
          <w:tcPr>
            <w:tcW w:w="239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BEFA1FC" w14:textId="77777777" w:rsidR="00151C55" w:rsidRPr="00B67F9B" w:rsidRDefault="00151C55" w:rsidP="00151C55">
            <w:pPr>
              <w:jc w:val="right"/>
              <w:rPr>
                <w:rFonts w:ascii="Arial" w:hAnsi="Arial" w:cs="Arial"/>
                <w:i/>
              </w:rPr>
            </w:pPr>
            <w:r w:rsidRPr="00B67F9B">
              <w:rPr>
                <w:rFonts w:ascii="Arial" w:hAnsi="Arial" w:cs="Arial"/>
                <w:i/>
              </w:rPr>
              <w:t xml:space="preserve">after third </w:t>
            </w:r>
            <w:r>
              <w:rPr>
                <w:rFonts w:ascii="Arial" w:hAnsi="Arial" w:cs="Arial"/>
                <w:i/>
              </w:rPr>
              <w:t>pass</w:t>
            </w:r>
            <w:r w:rsidRPr="00B67F9B">
              <w:rPr>
                <w:rFonts w:ascii="Arial" w:hAnsi="Arial" w:cs="Arial"/>
                <w:i/>
              </w:rPr>
              <w:t>:</w:t>
            </w:r>
          </w:p>
        </w:tc>
        <w:tc>
          <w:tcPr>
            <w:tcW w:w="12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32614D8" w14:textId="77777777" w:rsidR="00151C55" w:rsidRPr="00B67F9B" w:rsidRDefault="00151C55" w:rsidP="00151C5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6FA6335" w14:textId="77777777" w:rsidR="00151C55" w:rsidRPr="00B67F9B" w:rsidRDefault="00151C55" w:rsidP="00151C5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EBCBFB2" w14:textId="77777777" w:rsidR="00151C55" w:rsidRPr="00B67F9B" w:rsidRDefault="00151C55" w:rsidP="00151C5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A12E887" w14:textId="77777777" w:rsidR="00151C55" w:rsidRPr="00B67F9B" w:rsidRDefault="00151C55" w:rsidP="00151C5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26F6D37" w14:textId="77777777" w:rsidR="00151C55" w:rsidRPr="00B67F9B" w:rsidRDefault="00151C55" w:rsidP="00151C55">
            <w:pPr>
              <w:jc w:val="center"/>
              <w:rPr>
                <w:rFonts w:ascii="Arial" w:hAnsi="Arial" w:cs="Arial"/>
              </w:rPr>
            </w:pPr>
          </w:p>
        </w:tc>
      </w:tr>
      <w:tr w:rsidR="00151C55" w14:paraId="44208EA2" w14:textId="77777777" w:rsidTr="00151C55">
        <w:trPr>
          <w:trHeight w:val="480"/>
        </w:trPr>
        <w:tc>
          <w:tcPr>
            <w:tcW w:w="239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56B807D" w14:textId="77777777" w:rsidR="00151C55" w:rsidRPr="00B67F9B" w:rsidRDefault="00151C55" w:rsidP="00151C55">
            <w:pPr>
              <w:jc w:val="right"/>
              <w:rPr>
                <w:rFonts w:ascii="Arial" w:hAnsi="Arial" w:cs="Arial"/>
                <w:i/>
              </w:rPr>
            </w:pPr>
            <w:r w:rsidRPr="00B67F9B">
              <w:rPr>
                <w:rFonts w:ascii="Arial" w:hAnsi="Arial" w:cs="Arial"/>
                <w:i/>
              </w:rPr>
              <w:t xml:space="preserve">after fourth </w:t>
            </w:r>
            <w:r>
              <w:rPr>
                <w:rFonts w:ascii="Arial" w:hAnsi="Arial" w:cs="Arial"/>
                <w:i/>
              </w:rPr>
              <w:t>pass</w:t>
            </w:r>
            <w:r w:rsidRPr="00B67F9B">
              <w:rPr>
                <w:rFonts w:ascii="Arial" w:hAnsi="Arial" w:cs="Arial"/>
                <w:i/>
              </w:rPr>
              <w:t>:</w:t>
            </w:r>
          </w:p>
        </w:tc>
        <w:tc>
          <w:tcPr>
            <w:tcW w:w="12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82CE839" w14:textId="77777777" w:rsidR="00151C55" w:rsidRPr="00B67F9B" w:rsidRDefault="00151C55" w:rsidP="00151C5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DD577A6" w14:textId="77777777" w:rsidR="00151C55" w:rsidRPr="00B67F9B" w:rsidRDefault="00151C55" w:rsidP="00151C5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15BE3D6" w14:textId="77777777" w:rsidR="00151C55" w:rsidRPr="00B67F9B" w:rsidRDefault="00151C55" w:rsidP="00151C5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D405BFC" w14:textId="77777777" w:rsidR="00151C55" w:rsidRPr="00B67F9B" w:rsidRDefault="00151C55" w:rsidP="00151C5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915CB2F" w14:textId="77777777" w:rsidR="00151C55" w:rsidRPr="00B67F9B" w:rsidRDefault="00151C55" w:rsidP="00151C55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300CBE69" w14:textId="77777777" w:rsidR="00151C55" w:rsidRDefault="00151C55" w:rsidP="00151C55">
      <w:pPr>
        <w:pStyle w:val="Heading2"/>
        <w:ind w:left="0" w:firstLine="0"/>
        <w:rPr>
          <w:rFonts w:ascii="Arial" w:hAnsi="Arial" w:cs="Arial"/>
          <w:sz w:val="24"/>
          <w:szCs w:val="24"/>
        </w:rPr>
      </w:pPr>
    </w:p>
    <w:p w14:paraId="73F188A6" w14:textId="77777777" w:rsidR="00151C55" w:rsidRDefault="00151C55" w:rsidP="00151C55">
      <w:r>
        <w:rPr>
          <w:rFonts w:ascii="Arial" w:hAnsi="Arial" w:cs="Arial"/>
        </w:rPr>
        <w:br w:type="page"/>
      </w:r>
    </w:p>
    <w:p w14:paraId="14144596" w14:textId="77777777" w:rsidR="00151C55" w:rsidRPr="000028A5" w:rsidRDefault="00151C55" w:rsidP="00151C55">
      <w:pPr>
        <w:pStyle w:val="Heading2"/>
        <w:ind w:left="0" w:firstLine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>Algorithm</w:t>
      </w:r>
      <w:r w:rsidR="00445E17">
        <w:rPr>
          <w:rFonts w:ascii="Arial" w:hAnsi="Arial" w:cs="Arial"/>
          <w:b/>
          <w:sz w:val="24"/>
          <w:szCs w:val="24"/>
        </w:rPr>
        <w:t xml:space="preserve"> for bubble sort</w:t>
      </w:r>
    </w:p>
    <w:p w14:paraId="68BE59F1" w14:textId="77777777" w:rsidR="00151C55" w:rsidRPr="00E03A7C" w:rsidRDefault="00151C55" w:rsidP="00151C55">
      <w:pPr>
        <w:pStyle w:val="Heading2"/>
        <w:rPr>
          <w:rFonts w:ascii="Arial" w:hAnsi="Arial" w:cs="Arial"/>
          <w:sz w:val="24"/>
          <w:szCs w:val="24"/>
        </w:rPr>
      </w:pPr>
    </w:p>
    <w:p w14:paraId="698D5335" w14:textId="77777777" w:rsidR="00151C55" w:rsidRPr="00B4077A" w:rsidRDefault="00B4077A" w:rsidP="00151C55">
      <w:pPr>
        <w:pStyle w:val="Heading2"/>
        <w:rPr>
          <w:rFonts w:ascii="Arial" w:hAnsi="Arial" w:cs="Arial"/>
          <w:iCs/>
          <w:sz w:val="24"/>
          <w:szCs w:val="24"/>
        </w:rPr>
      </w:pPr>
      <w:r w:rsidRPr="00B4077A">
        <w:rPr>
          <w:rFonts w:ascii="Arial" w:hAnsi="Arial" w:cs="Arial"/>
          <w:iCs/>
          <w:sz w:val="24"/>
          <w:szCs w:val="24"/>
          <w:lang w:val="en-US"/>
        </w:rPr>
        <w:t>FOR</w:t>
      </w:r>
      <w:r w:rsidR="00151C55" w:rsidRPr="00B4077A">
        <w:rPr>
          <w:rFonts w:ascii="Arial" w:hAnsi="Arial" w:cs="Arial"/>
          <w:iCs/>
          <w:sz w:val="24"/>
          <w:szCs w:val="24"/>
        </w:rPr>
        <w:t xml:space="preserve"> </w:t>
      </w:r>
      <w:r w:rsidR="00E80DAD" w:rsidRPr="00B4077A">
        <w:rPr>
          <w:rFonts w:ascii="Arial" w:hAnsi="Arial" w:cs="Arial"/>
          <w:iCs/>
          <w:sz w:val="24"/>
          <w:szCs w:val="24"/>
        </w:rPr>
        <w:t>p</w:t>
      </w:r>
      <w:r w:rsidR="00C52DC4">
        <w:rPr>
          <w:rFonts w:ascii="Arial" w:hAnsi="Arial" w:cs="Arial"/>
          <w:iCs/>
          <w:sz w:val="24"/>
          <w:szCs w:val="24"/>
        </w:rPr>
        <w:t>ass</w:t>
      </w:r>
      <w:r w:rsidR="00E80DAD" w:rsidRPr="00B4077A">
        <w:rPr>
          <w:rFonts w:ascii="Arial" w:hAnsi="Arial" w:cs="Arial"/>
          <w:iCs/>
          <w:sz w:val="24"/>
          <w:szCs w:val="24"/>
        </w:rPr>
        <w:t xml:space="preserve"> = 1 to </w:t>
      </w:r>
      <w:r w:rsidR="00151C55" w:rsidRPr="00B4077A">
        <w:rPr>
          <w:rFonts w:ascii="Arial" w:hAnsi="Arial" w:cs="Arial"/>
          <w:iCs/>
          <w:sz w:val="24"/>
          <w:szCs w:val="24"/>
        </w:rPr>
        <w:t>size of array – 1</w:t>
      </w:r>
      <w:r w:rsidR="00151C55" w:rsidRPr="00B4077A">
        <w:rPr>
          <w:rFonts w:ascii="Arial" w:hAnsi="Arial" w:cs="Arial"/>
          <w:iCs/>
          <w:sz w:val="24"/>
          <w:szCs w:val="24"/>
          <w:lang w:val="en-US"/>
        </w:rPr>
        <w:t xml:space="preserve"> (inclusive)</w:t>
      </w:r>
      <w:r w:rsidRPr="00B4077A">
        <w:rPr>
          <w:rFonts w:ascii="Arial" w:hAnsi="Arial" w:cs="Arial"/>
          <w:iCs/>
          <w:sz w:val="24"/>
          <w:szCs w:val="24"/>
          <w:lang w:val="en-US"/>
        </w:rPr>
        <w:t xml:space="preserve"> DO</w:t>
      </w:r>
    </w:p>
    <w:p w14:paraId="6DBDFE3B" w14:textId="77777777" w:rsidR="00151C55" w:rsidRPr="00B4077A" w:rsidRDefault="00B4077A" w:rsidP="00B4077A">
      <w:pPr>
        <w:pStyle w:val="Heading2"/>
        <w:ind w:left="0" w:firstLine="0"/>
        <w:rPr>
          <w:rFonts w:ascii="Arial" w:hAnsi="Arial" w:cs="Arial"/>
          <w:i/>
          <w:iCs/>
          <w:sz w:val="24"/>
          <w:szCs w:val="24"/>
          <w:lang w:val="en-US"/>
        </w:rPr>
      </w:pPr>
      <w:r w:rsidRPr="00B4077A">
        <w:rPr>
          <w:rFonts w:ascii="Arial" w:hAnsi="Arial" w:cs="Arial"/>
          <w:i/>
          <w:iCs/>
          <w:sz w:val="24"/>
          <w:szCs w:val="24"/>
          <w:lang w:val="en-US"/>
        </w:rPr>
        <w:tab/>
      </w:r>
      <w:r w:rsidR="00E80DAD" w:rsidRPr="00B4077A">
        <w:rPr>
          <w:rFonts w:ascii="Arial" w:hAnsi="Arial" w:cs="Arial"/>
          <w:i/>
          <w:iCs/>
          <w:sz w:val="24"/>
          <w:szCs w:val="24"/>
          <w:lang w:val="en-US"/>
        </w:rPr>
        <w:t>Compare adjacent elements and swap if needed in the remaining unsorted array</w:t>
      </w:r>
    </w:p>
    <w:p w14:paraId="2CCEFF71" w14:textId="77777777" w:rsidR="00B4077A" w:rsidRPr="00B4077A" w:rsidRDefault="00B4077A" w:rsidP="00B4077A">
      <w:pPr>
        <w:rPr>
          <w:rFonts w:ascii="Arial" w:hAnsi="Arial" w:cs="Arial"/>
          <w:lang w:val="en-US"/>
        </w:rPr>
      </w:pPr>
      <w:r w:rsidRPr="00B4077A">
        <w:rPr>
          <w:rFonts w:ascii="Arial" w:hAnsi="Arial" w:cs="Arial"/>
          <w:lang w:val="en-US"/>
        </w:rPr>
        <w:t>ENDFOR</w:t>
      </w:r>
    </w:p>
    <w:p w14:paraId="1C2A5C02" w14:textId="77777777" w:rsidR="00151C55" w:rsidRPr="00B4077A" w:rsidRDefault="00151C55" w:rsidP="00151C55">
      <w:pPr>
        <w:pStyle w:val="Heading2"/>
        <w:rPr>
          <w:rFonts w:ascii="Arial" w:hAnsi="Arial" w:cs="Arial"/>
          <w:sz w:val="24"/>
          <w:szCs w:val="24"/>
        </w:rPr>
      </w:pPr>
    </w:p>
    <w:p w14:paraId="201876EB" w14:textId="77777777" w:rsidR="00A42E5C" w:rsidRPr="00B4077A" w:rsidRDefault="00A42E5C" w:rsidP="00A42E5C">
      <w:pPr>
        <w:rPr>
          <w:rFonts w:ascii="Arial" w:hAnsi="Arial" w:cs="Arial"/>
        </w:rPr>
      </w:pPr>
      <w:r w:rsidRPr="00B4077A">
        <w:rPr>
          <w:rFonts w:ascii="Arial" w:hAnsi="Arial" w:cs="Arial"/>
        </w:rPr>
        <w:t>Refining the pseudo code:</w:t>
      </w:r>
    </w:p>
    <w:p w14:paraId="6596E611" w14:textId="77777777" w:rsidR="00445E17" w:rsidRDefault="00445E17" w:rsidP="00B4077A">
      <w:pPr>
        <w:pStyle w:val="Heading2"/>
        <w:rPr>
          <w:rFonts w:ascii="Arial" w:hAnsi="Arial" w:cs="Arial"/>
          <w:iCs/>
          <w:sz w:val="24"/>
          <w:szCs w:val="24"/>
          <w:lang w:val="en-US"/>
        </w:rPr>
      </w:pPr>
    </w:p>
    <w:p w14:paraId="69050C11" w14:textId="77777777" w:rsidR="00B4077A" w:rsidRPr="00B4077A" w:rsidRDefault="00B4077A" w:rsidP="00B4077A">
      <w:pPr>
        <w:pStyle w:val="Heading2"/>
        <w:rPr>
          <w:rFonts w:ascii="Arial" w:hAnsi="Arial" w:cs="Arial"/>
          <w:iCs/>
          <w:sz w:val="24"/>
          <w:szCs w:val="24"/>
          <w:lang w:val="en-US"/>
        </w:rPr>
      </w:pPr>
      <w:r w:rsidRPr="00B4077A">
        <w:rPr>
          <w:rFonts w:ascii="Arial" w:hAnsi="Arial" w:cs="Arial"/>
          <w:iCs/>
          <w:sz w:val="24"/>
          <w:szCs w:val="24"/>
          <w:lang w:val="en-US"/>
        </w:rPr>
        <w:t>FOR</w:t>
      </w:r>
      <w:r w:rsidRPr="00B4077A">
        <w:rPr>
          <w:rFonts w:ascii="Arial" w:hAnsi="Arial" w:cs="Arial"/>
          <w:iCs/>
          <w:sz w:val="24"/>
          <w:szCs w:val="24"/>
        </w:rPr>
        <w:t xml:space="preserve"> p</w:t>
      </w:r>
      <w:r w:rsidR="00C52DC4">
        <w:rPr>
          <w:rFonts w:ascii="Arial" w:hAnsi="Arial" w:cs="Arial"/>
          <w:iCs/>
          <w:sz w:val="24"/>
          <w:szCs w:val="24"/>
        </w:rPr>
        <w:t>ass</w:t>
      </w:r>
      <w:r w:rsidRPr="00B4077A">
        <w:rPr>
          <w:rFonts w:ascii="Arial" w:hAnsi="Arial" w:cs="Arial"/>
          <w:iCs/>
          <w:sz w:val="24"/>
          <w:szCs w:val="24"/>
        </w:rPr>
        <w:t xml:space="preserve"> = 1 to size of array – 1</w:t>
      </w:r>
      <w:r w:rsidRPr="00B4077A">
        <w:rPr>
          <w:rFonts w:ascii="Arial" w:hAnsi="Arial" w:cs="Arial"/>
          <w:iCs/>
          <w:sz w:val="24"/>
          <w:szCs w:val="24"/>
          <w:lang w:val="en-US"/>
        </w:rPr>
        <w:t xml:space="preserve"> (inclusive) DO</w:t>
      </w:r>
    </w:p>
    <w:p w14:paraId="01ACC59E" w14:textId="77777777" w:rsidR="00B4077A" w:rsidRPr="00445E17" w:rsidRDefault="00B4077A" w:rsidP="00B4077A">
      <w:pPr>
        <w:rPr>
          <w:rFonts w:ascii="Arial" w:hAnsi="Arial" w:cs="Arial"/>
          <w:i/>
          <w:lang w:val="en-US"/>
        </w:rPr>
      </w:pPr>
      <w:r w:rsidRPr="00445E17">
        <w:rPr>
          <w:rFonts w:ascii="Arial" w:hAnsi="Arial" w:cs="Arial"/>
          <w:i/>
          <w:lang w:val="en-US"/>
        </w:rPr>
        <w:tab/>
        <w:t xml:space="preserve">FOR index = 0 to size of array </w:t>
      </w:r>
      <w:r w:rsidR="00445E17" w:rsidRPr="00B4077A">
        <w:rPr>
          <w:rFonts w:ascii="Arial" w:hAnsi="Arial" w:cs="Arial"/>
          <w:iCs/>
        </w:rPr>
        <w:t xml:space="preserve">– </w:t>
      </w:r>
      <w:r w:rsidR="00C52DC4" w:rsidRPr="00445E17">
        <w:rPr>
          <w:rFonts w:ascii="Arial" w:hAnsi="Arial" w:cs="Arial"/>
          <w:i/>
          <w:lang w:val="en-US"/>
        </w:rPr>
        <w:t xml:space="preserve">1 </w:t>
      </w:r>
      <w:r w:rsidR="00445E17" w:rsidRPr="00B4077A">
        <w:rPr>
          <w:rFonts w:ascii="Arial" w:hAnsi="Arial" w:cs="Arial"/>
          <w:iCs/>
        </w:rPr>
        <w:t xml:space="preserve">– </w:t>
      </w:r>
      <w:r w:rsidR="00C52DC4" w:rsidRPr="00445E17">
        <w:rPr>
          <w:rFonts w:ascii="Arial" w:hAnsi="Arial" w:cs="Arial"/>
          <w:i/>
          <w:lang w:val="en-US"/>
        </w:rPr>
        <w:t xml:space="preserve"> pass (inclusive)</w:t>
      </w:r>
      <w:r w:rsidRPr="00445E17">
        <w:rPr>
          <w:rFonts w:ascii="Arial" w:hAnsi="Arial" w:cs="Arial"/>
          <w:i/>
          <w:lang w:val="en-US"/>
        </w:rPr>
        <w:t xml:space="preserve"> DO</w:t>
      </w:r>
    </w:p>
    <w:p w14:paraId="5C25DEEA" w14:textId="77777777" w:rsidR="00C52DC4" w:rsidRPr="00445E17" w:rsidRDefault="00C52DC4" w:rsidP="00B4077A">
      <w:pPr>
        <w:rPr>
          <w:rFonts w:ascii="Arial" w:hAnsi="Arial" w:cs="Arial"/>
          <w:i/>
          <w:lang w:val="en-US"/>
        </w:rPr>
      </w:pPr>
      <w:r w:rsidRPr="00445E17">
        <w:rPr>
          <w:rFonts w:ascii="Arial" w:hAnsi="Arial" w:cs="Arial"/>
          <w:i/>
          <w:lang w:val="en-US"/>
        </w:rPr>
        <w:tab/>
      </w:r>
      <w:r w:rsidRPr="00445E17">
        <w:rPr>
          <w:rFonts w:ascii="Arial" w:hAnsi="Arial" w:cs="Arial"/>
          <w:i/>
          <w:lang w:val="en-US"/>
        </w:rPr>
        <w:tab/>
        <w:t>IF values[index] &gt; values[index+1] THEN</w:t>
      </w:r>
    </w:p>
    <w:p w14:paraId="33E5B0C5" w14:textId="77777777" w:rsidR="00C52DC4" w:rsidRPr="00445E17" w:rsidRDefault="00C52DC4" w:rsidP="00B4077A">
      <w:pPr>
        <w:rPr>
          <w:rFonts w:ascii="Arial" w:hAnsi="Arial" w:cs="Arial"/>
          <w:i/>
          <w:lang w:val="en-US"/>
        </w:rPr>
      </w:pPr>
      <w:r w:rsidRPr="00445E17">
        <w:rPr>
          <w:rFonts w:ascii="Arial" w:hAnsi="Arial" w:cs="Arial"/>
          <w:i/>
          <w:lang w:val="en-US"/>
        </w:rPr>
        <w:tab/>
      </w:r>
      <w:r w:rsidRPr="00445E17">
        <w:rPr>
          <w:rFonts w:ascii="Arial" w:hAnsi="Arial" w:cs="Arial"/>
          <w:i/>
          <w:lang w:val="en-US"/>
        </w:rPr>
        <w:tab/>
      </w:r>
      <w:r w:rsidRPr="00445E17">
        <w:rPr>
          <w:rFonts w:ascii="Arial" w:hAnsi="Arial" w:cs="Arial"/>
          <w:i/>
          <w:lang w:val="en-US"/>
        </w:rPr>
        <w:tab/>
        <w:t>Swap the elements</w:t>
      </w:r>
    </w:p>
    <w:p w14:paraId="0DBB466B" w14:textId="77777777" w:rsidR="00C52DC4" w:rsidRPr="00445E17" w:rsidRDefault="00C52DC4" w:rsidP="00B4077A">
      <w:pPr>
        <w:rPr>
          <w:rFonts w:ascii="Arial" w:hAnsi="Arial" w:cs="Arial"/>
          <w:i/>
          <w:lang w:val="en-US"/>
        </w:rPr>
      </w:pPr>
      <w:r w:rsidRPr="00445E17">
        <w:rPr>
          <w:rFonts w:ascii="Arial" w:hAnsi="Arial" w:cs="Arial"/>
          <w:i/>
          <w:lang w:val="en-US"/>
        </w:rPr>
        <w:tab/>
      </w:r>
      <w:r w:rsidRPr="00445E17">
        <w:rPr>
          <w:rFonts w:ascii="Arial" w:hAnsi="Arial" w:cs="Arial"/>
          <w:i/>
          <w:lang w:val="en-US"/>
        </w:rPr>
        <w:tab/>
        <w:t>ENDIF</w:t>
      </w:r>
    </w:p>
    <w:p w14:paraId="648929F8" w14:textId="77777777" w:rsidR="00C52DC4" w:rsidRPr="00445E17" w:rsidRDefault="00C52DC4" w:rsidP="00B4077A">
      <w:pPr>
        <w:rPr>
          <w:rFonts w:ascii="Arial" w:hAnsi="Arial" w:cs="Arial"/>
          <w:i/>
          <w:lang w:val="en-US"/>
        </w:rPr>
      </w:pPr>
      <w:r w:rsidRPr="00445E17">
        <w:rPr>
          <w:rFonts w:ascii="Arial" w:hAnsi="Arial" w:cs="Arial"/>
          <w:i/>
          <w:lang w:val="en-US"/>
        </w:rPr>
        <w:tab/>
        <w:t>ENDFOR</w:t>
      </w:r>
    </w:p>
    <w:p w14:paraId="7D1C0AA6" w14:textId="77777777" w:rsidR="00B4077A" w:rsidRPr="00B4077A" w:rsidRDefault="00B4077A" w:rsidP="00B4077A">
      <w:pPr>
        <w:rPr>
          <w:rFonts w:ascii="Arial" w:hAnsi="Arial" w:cs="Arial"/>
          <w:lang w:val="en-US"/>
        </w:rPr>
      </w:pPr>
      <w:r w:rsidRPr="00B4077A">
        <w:rPr>
          <w:rFonts w:ascii="Arial" w:hAnsi="Arial" w:cs="Arial"/>
          <w:lang w:val="en-US"/>
        </w:rPr>
        <w:t>ENDFOR</w:t>
      </w:r>
    </w:p>
    <w:p w14:paraId="37D1704D" w14:textId="77777777" w:rsidR="00A42E5C" w:rsidRPr="00B4077A" w:rsidRDefault="00A42E5C" w:rsidP="00151C55">
      <w:pPr>
        <w:pStyle w:val="Heading2"/>
        <w:ind w:left="0" w:firstLine="0"/>
        <w:rPr>
          <w:rFonts w:ascii="Arial" w:hAnsi="Arial" w:cs="Arial"/>
          <w:sz w:val="24"/>
          <w:szCs w:val="24"/>
        </w:rPr>
      </w:pPr>
    </w:p>
    <w:p w14:paraId="78CE0652" w14:textId="77777777" w:rsidR="00A42E5C" w:rsidRPr="00B4077A" w:rsidRDefault="00A42E5C" w:rsidP="00151C55">
      <w:pPr>
        <w:pStyle w:val="Heading2"/>
        <w:ind w:left="0" w:firstLine="0"/>
        <w:rPr>
          <w:rFonts w:ascii="Arial" w:hAnsi="Arial" w:cs="Arial"/>
          <w:sz w:val="24"/>
          <w:szCs w:val="24"/>
        </w:rPr>
      </w:pPr>
    </w:p>
    <w:p w14:paraId="12D57B84" w14:textId="77777777" w:rsidR="00151C55" w:rsidRDefault="00A42E5C" w:rsidP="00151C55">
      <w:pPr>
        <w:pStyle w:val="Heading2"/>
        <w:ind w:left="0" w:firstLine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o s</w:t>
      </w:r>
      <w:r w:rsidR="00E80DAD">
        <w:rPr>
          <w:rFonts w:ascii="Arial" w:hAnsi="Arial" w:cs="Arial"/>
          <w:sz w:val="24"/>
          <w:szCs w:val="24"/>
        </w:rPr>
        <w:t>ometimes we need to swap elements, f</w:t>
      </w:r>
      <w:r w:rsidR="00151C55">
        <w:rPr>
          <w:rFonts w:ascii="Arial" w:hAnsi="Arial" w:cs="Arial"/>
          <w:sz w:val="24"/>
          <w:szCs w:val="24"/>
        </w:rPr>
        <w:t xml:space="preserve">or example, swap the values at index </w:t>
      </w:r>
      <w:r>
        <w:rPr>
          <w:rFonts w:ascii="Arial" w:hAnsi="Arial" w:cs="Arial"/>
          <w:sz w:val="24"/>
          <w:szCs w:val="24"/>
        </w:rPr>
        <w:t>1</w:t>
      </w:r>
      <w:r w:rsidR="00151C55">
        <w:rPr>
          <w:rFonts w:ascii="Arial" w:hAnsi="Arial" w:cs="Arial"/>
          <w:sz w:val="24"/>
          <w:szCs w:val="24"/>
        </w:rPr>
        <w:t xml:space="preserve"> and index </w:t>
      </w:r>
      <w:r>
        <w:rPr>
          <w:rFonts w:ascii="Arial" w:hAnsi="Arial" w:cs="Arial"/>
          <w:sz w:val="24"/>
          <w:szCs w:val="24"/>
        </w:rPr>
        <w:t>2</w:t>
      </w:r>
    </w:p>
    <w:p w14:paraId="22F03705" w14:textId="77777777" w:rsidR="00151C55" w:rsidRDefault="00151C55" w:rsidP="00151C55"/>
    <w:p w14:paraId="747B79E7" w14:textId="77777777" w:rsidR="00151C55" w:rsidRDefault="00151C55" w:rsidP="00151C55"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6513E0E" wp14:editId="05C68152">
                <wp:simplePos x="0" y="0"/>
                <wp:positionH relativeFrom="column">
                  <wp:posOffset>469265</wp:posOffset>
                </wp:positionH>
                <wp:positionV relativeFrom="paragraph">
                  <wp:posOffset>170180</wp:posOffset>
                </wp:positionV>
                <wp:extent cx="445135" cy="228600"/>
                <wp:effectExtent l="12065" t="8255" r="9525" b="10795"/>
                <wp:wrapNone/>
                <wp:docPr id="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5135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820C7C" w14:textId="77777777" w:rsidR="00151C55" w:rsidRDefault="00151C55" w:rsidP="00151C55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6513E0E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36.95pt;margin-top:13.4pt;width:35.05pt;height:1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">
                <v:textbox>
                  <w:txbxContent>
                    <w:p w14:paraId="77820C7C" w14:textId="77777777" w:rsidR="00151C55" w:rsidRDefault="00151C55" w:rsidP="00151C55"/>
                  </w:txbxContent>
                </v:textbox>
              </v:shape>
            </w:pict>
          </mc:Fallback>
        </mc:AlternateContent>
      </w:r>
    </w:p>
    <w:p w14:paraId="400090DF" w14:textId="77777777" w:rsidR="00151C55" w:rsidRPr="00B27D14" w:rsidRDefault="00151C55" w:rsidP="00151C55">
      <w:pPr>
        <w:rPr>
          <w:rFonts w:ascii="Arial" w:hAnsi="Arial" w:cs="Arial"/>
        </w:rPr>
      </w:pPr>
      <w:r w:rsidRPr="00B27D14">
        <w:rPr>
          <w:rFonts w:ascii="Arial" w:hAnsi="Arial" w:cs="Arial"/>
        </w:rPr>
        <w:t>temp</w:t>
      </w:r>
    </w:p>
    <w:p w14:paraId="70C2A1E3" w14:textId="77777777" w:rsidR="00151C55" w:rsidRDefault="00151C55" w:rsidP="00151C55"/>
    <w:tbl>
      <w:tblPr>
        <w:tblW w:w="0" w:type="auto"/>
        <w:tblBorders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7"/>
        <w:gridCol w:w="632"/>
        <w:gridCol w:w="633"/>
        <w:gridCol w:w="632"/>
        <w:gridCol w:w="633"/>
        <w:gridCol w:w="633"/>
        <w:gridCol w:w="632"/>
        <w:gridCol w:w="633"/>
        <w:gridCol w:w="633"/>
      </w:tblGrid>
      <w:tr w:rsidR="00151C55" w:rsidRPr="00B67F9B" w14:paraId="7F7D85CB" w14:textId="77777777" w:rsidTr="00151C55">
        <w:tc>
          <w:tcPr>
            <w:tcW w:w="987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75C96A5D" w14:textId="77777777" w:rsidR="00151C55" w:rsidRPr="00B67F9B" w:rsidRDefault="00151C55" w:rsidP="00151C55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B025703" w14:textId="77777777" w:rsidR="00151C55" w:rsidRPr="00B67F9B" w:rsidRDefault="00151C55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0</w:t>
            </w:r>
          </w:p>
        </w:tc>
        <w:tc>
          <w:tcPr>
            <w:tcW w:w="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3D0F737" w14:textId="77777777" w:rsidR="00151C55" w:rsidRPr="00B67F9B" w:rsidRDefault="00151C55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2A8CCBF" w14:textId="77777777" w:rsidR="00151C55" w:rsidRPr="00B67F9B" w:rsidRDefault="00151C55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2</w:t>
            </w:r>
          </w:p>
        </w:tc>
        <w:tc>
          <w:tcPr>
            <w:tcW w:w="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0C3BE70" w14:textId="77777777" w:rsidR="00151C55" w:rsidRPr="00B67F9B" w:rsidRDefault="00151C55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3</w:t>
            </w:r>
          </w:p>
        </w:tc>
        <w:tc>
          <w:tcPr>
            <w:tcW w:w="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06D9CB1" w14:textId="77777777" w:rsidR="00151C55" w:rsidRPr="00B67F9B" w:rsidRDefault="00151C55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4</w:t>
            </w:r>
          </w:p>
        </w:tc>
        <w:tc>
          <w:tcPr>
            <w:tcW w:w="6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820E927" w14:textId="77777777" w:rsidR="00151C55" w:rsidRPr="00B67F9B" w:rsidRDefault="00151C55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5</w:t>
            </w:r>
          </w:p>
        </w:tc>
        <w:tc>
          <w:tcPr>
            <w:tcW w:w="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19D2F25" w14:textId="77777777" w:rsidR="00151C55" w:rsidRPr="00B67F9B" w:rsidRDefault="00151C55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6</w:t>
            </w:r>
          </w:p>
        </w:tc>
        <w:tc>
          <w:tcPr>
            <w:tcW w:w="6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62689B4" w14:textId="77777777" w:rsidR="00151C55" w:rsidRPr="00B67F9B" w:rsidRDefault="00151C55" w:rsidP="00151C55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7</w:t>
            </w:r>
          </w:p>
        </w:tc>
      </w:tr>
      <w:tr w:rsidR="00151C55" w:rsidRPr="00B67F9B" w14:paraId="2195FE1C" w14:textId="77777777" w:rsidTr="00151C55">
        <w:tc>
          <w:tcPr>
            <w:tcW w:w="987" w:type="dxa"/>
            <w:tcBorders>
              <w:top w:val="nil"/>
            </w:tcBorders>
            <w:shd w:val="clear" w:color="auto" w:fill="auto"/>
          </w:tcPr>
          <w:p w14:paraId="0D82C0EC" w14:textId="77777777" w:rsidR="00151C55" w:rsidRPr="00B67F9B" w:rsidRDefault="00A42E5C" w:rsidP="00151C55">
            <w:pPr>
              <w:jc w:val="righ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alues</w:t>
            </w:r>
          </w:p>
        </w:tc>
        <w:tc>
          <w:tcPr>
            <w:tcW w:w="6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C2FE118" w14:textId="77777777" w:rsidR="00151C55" w:rsidRPr="00B67F9B" w:rsidRDefault="00A42E5C" w:rsidP="00151C5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3DB3AE0" w14:textId="77777777" w:rsidR="00151C55" w:rsidRPr="00B67F9B" w:rsidRDefault="00151C55" w:rsidP="00A42E5C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</w:t>
            </w:r>
            <w:r w:rsidR="00A42E5C">
              <w:rPr>
                <w:rFonts w:ascii="Arial" w:hAnsi="Arial" w:cs="Arial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C6E5F3F" w14:textId="77777777" w:rsidR="00151C55" w:rsidRPr="00B67F9B" w:rsidRDefault="00A42E5C" w:rsidP="00151C5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148AC63" w14:textId="77777777" w:rsidR="00151C55" w:rsidRPr="00B67F9B" w:rsidRDefault="00A42E5C" w:rsidP="00151C5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C0A03CA" w14:textId="77777777" w:rsidR="00151C55" w:rsidRPr="00B67F9B" w:rsidRDefault="00A42E5C" w:rsidP="00151C5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</w:t>
            </w:r>
          </w:p>
        </w:tc>
        <w:tc>
          <w:tcPr>
            <w:tcW w:w="63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7405493" w14:textId="77777777" w:rsidR="00151C55" w:rsidRPr="00B67F9B" w:rsidRDefault="00A42E5C" w:rsidP="00151C5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</w:t>
            </w:r>
          </w:p>
        </w:tc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9F93177" w14:textId="77777777" w:rsidR="00151C55" w:rsidRPr="00B67F9B" w:rsidRDefault="00A42E5C" w:rsidP="00151C5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63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7EB868E" w14:textId="77777777" w:rsidR="00151C55" w:rsidRPr="00B67F9B" w:rsidRDefault="00151C55" w:rsidP="00A42E5C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</w:t>
            </w:r>
            <w:r w:rsidR="00A42E5C">
              <w:rPr>
                <w:rFonts w:ascii="Arial" w:hAnsi="Arial" w:cs="Arial"/>
              </w:rPr>
              <w:t>5</w:t>
            </w:r>
          </w:p>
        </w:tc>
      </w:tr>
    </w:tbl>
    <w:p w14:paraId="124229DA" w14:textId="77777777" w:rsidR="00151C55" w:rsidRDefault="00151C55" w:rsidP="00151C55"/>
    <w:p w14:paraId="0F4C5415" w14:textId="77777777" w:rsidR="00151C55" w:rsidRDefault="00151C55" w:rsidP="00151C55"/>
    <w:p w14:paraId="7E4272D5" w14:textId="77777777" w:rsidR="00151C55" w:rsidRPr="00E03A7C" w:rsidRDefault="00151C55" w:rsidP="00151C55">
      <w:pPr>
        <w:pStyle w:val="Heading2"/>
        <w:numPr>
          <w:ilvl w:val="0"/>
          <w:numId w:val="6"/>
        </w:numPr>
        <w:rPr>
          <w:rFonts w:ascii="Arial" w:hAnsi="Arial" w:cs="Arial"/>
          <w:sz w:val="24"/>
          <w:szCs w:val="24"/>
          <w:lang w:val="en-US"/>
        </w:rPr>
      </w:pPr>
      <w:r w:rsidRPr="00E03A7C">
        <w:rPr>
          <w:rFonts w:ascii="Arial" w:hAnsi="Arial" w:cs="Arial"/>
          <w:sz w:val="24"/>
          <w:szCs w:val="24"/>
          <w:lang w:val="en-US"/>
        </w:rPr>
        <w:t>Copy the first value into the temporary store</w:t>
      </w:r>
    </w:p>
    <w:p w14:paraId="563C40FA" w14:textId="77777777" w:rsidR="00151C55" w:rsidRPr="00E03A7C" w:rsidRDefault="00151C55" w:rsidP="00151C55">
      <w:pPr>
        <w:pStyle w:val="Heading2"/>
        <w:numPr>
          <w:ilvl w:val="0"/>
          <w:numId w:val="6"/>
        </w:numPr>
        <w:rPr>
          <w:rFonts w:ascii="Arial" w:hAnsi="Arial" w:cs="Arial"/>
          <w:sz w:val="24"/>
          <w:szCs w:val="24"/>
          <w:lang w:val="en-US"/>
        </w:rPr>
      </w:pPr>
      <w:r w:rsidRPr="00E03A7C">
        <w:rPr>
          <w:rFonts w:ascii="Arial" w:hAnsi="Arial" w:cs="Arial"/>
          <w:sz w:val="24"/>
          <w:szCs w:val="24"/>
          <w:lang w:val="en-US"/>
        </w:rPr>
        <w:t>Copy the second value into the position of the first value</w:t>
      </w:r>
    </w:p>
    <w:p w14:paraId="60958A5D" w14:textId="77777777" w:rsidR="00151C55" w:rsidRPr="00E03A7C" w:rsidRDefault="00151C55" w:rsidP="00151C55">
      <w:pPr>
        <w:pStyle w:val="Heading2"/>
        <w:numPr>
          <w:ilvl w:val="0"/>
          <w:numId w:val="6"/>
        </w:numPr>
        <w:rPr>
          <w:rFonts w:ascii="Arial" w:hAnsi="Arial" w:cs="Arial"/>
          <w:sz w:val="24"/>
          <w:szCs w:val="24"/>
          <w:lang w:val="en-US"/>
        </w:rPr>
      </w:pPr>
      <w:r w:rsidRPr="00E03A7C">
        <w:rPr>
          <w:rFonts w:ascii="Arial" w:hAnsi="Arial" w:cs="Arial"/>
          <w:sz w:val="24"/>
          <w:szCs w:val="24"/>
          <w:lang w:val="en-US"/>
        </w:rPr>
        <w:t>Copy the temporary value into the position of the second value</w:t>
      </w:r>
    </w:p>
    <w:p w14:paraId="63E9FFEE" w14:textId="77777777" w:rsidR="00151C55" w:rsidRDefault="00151C55" w:rsidP="00151C55">
      <w:pPr>
        <w:pStyle w:val="Heading2"/>
        <w:rPr>
          <w:rFonts w:ascii="Arial" w:hAnsi="Arial" w:cs="Arial"/>
        </w:rPr>
      </w:pPr>
    </w:p>
    <w:p w14:paraId="230C27C0" w14:textId="77777777" w:rsidR="00151C55" w:rsidRPr="00B27D14" w:rsidRDefault="0027595C" w:rsidP="00151C55">
      <w:pPr>
        <w:pStyle w:val="Heading2"/>
        <w:rPr>
          <w:rFonts w:ascii="Arial" w:hAnsi="Arial" w:cs="Arial"/>
        </w:rPr>
      </w:pPr>
      <w:r>
        <w:rPr>
          <w:noProof/>
          <w:lang w:eastAsia="zh-CN"/>
        </w:rPr>
        <w:drawing>
          <wp:anchor distT="0" distB="0" distL="114300" distR="114300" simplePos="0" relativeHeight="251682816" behindDoc="1" locked="0" layoutInCell="1" allowOverlap="1" wp14:anchorId="2B5BDF49" wp14:editId="7E91CBB5">
            <wp:simplePos x="0" y="0"/>
            <wp:positionH relativeFrom="column">
              <wp:posOffset>-443230</wp:posOffset>
            </wp:positionH>
            <wp:positionV relativeFrom="paragraph">
              <wp:posOffset>109220</wp:posOffset>
            </wp:positionV>
            <wp:extent cx="447675" cy="447675"/>
            <wp:effectExtent l="0" t="0" r="9525" b="9525"/>
            <wp:wrapNone/>
            <wp:docPr id="8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5DC5DF" w14:textId="77777777" w:rsidR="00151C55" w:rsidRPr="00B27D14" w:rsidRDefault="00151C55" w:rsidP="00151C55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Task 4</w:t>
      </w:r>
    </w:p>
    <w:p w14:paraId="3C7CBCAD" w14:textId="77777777" w:rsidR="00151C55" w:rsidRDefault="00151C55" w:rsidP="00151C55">
      <w:pPr>
        <w:rPr>
          <w:rFonts w:ascii="Arial" w:hAnsi="Arial" w:cs="Arial"/>
        </w:rPr>
      </w:pPr>
    </w:p>
    <w:p w14:paraId="185F0953" w14:textId="77777777" w:rsidR="00445E17" w:rsidRDefault="00445E17" w:rsidP="00445E1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Complete the code for the method swap</w:t>
      </w:r>
    </w:p>
    <w:p w14:paraId="10F56BC7" w14:textId="77777777" w:rsidR="00445E17" w:rsidRDefault="00445E17" w:rsidP="00445E17">
      <w:pPr>
        <w:rPr>
          <w:rFonts w:ascii="Arial" w:hAnsi="Arial" w:cs="Arial"/>
          <w:b/>
        </w:rPr>
      </w:pPr>
    </w:p>
    <w:p w14:paraId="323474BB" w14:textId="77777777" w:rsidR="00445E17" w:rsidRPr="00E55E37" w:rsidRDefault="00445E17" w:rsidP="00445E17">
      <w:pPr>
        <w:pStyle w:val="Heading2"/>
        <w:rPr>
          <w:rFonts w:ascii="Courier New" w:hAnsi="Courier New" w:cs="Courier New"/>
          <w:b/>
          <w:sz w:val="24"/>
          <w:szCs w:val="24"/>
        </w:rPr>
      </w:pPr>
      <w:r w:rsidRPr="00E55E37">
        <w:rPr>
          <w:rFonts w:ascii="Courier New" w:hAnsi="Courier New" w:cs="Courier New"/>
          <w:b/>
          <w:sz w:val="24"/>
          <w:szCs w:val="24"/>
        </w:rPr>
        <w:t>private void swap(int index1, int index2)</w:t>
      </w:r>
    </w:p>
    <w:p w14:paraId="216EEFB2" w14:textId="77777777" w:rsidR="00445E17" w:rsidRPr="00E55E37" w:rsidRDefault="00445E17" w:rsidP="00445E17">
      <w:pPr>
        <w:pStyle w:val="Heading2"/>
        <w:rPr>
          <w:rFonts w:ascii="Courier New" w:hAnsi="Courier New" w:cs="Courier New"/>
          <w:b/>
          <w:sz w:val="24"/>
          <w:szCs w:val="24"/>
        </w:rPr>
      </w:pPr>
      <w:r w:rsidRPr="00E55E37">
        <w:rPr>
          <w:rFonts w:ascii="Courier New" w:hAnsi="Courier New" w:cs="Courier New"/>
          <w:b/>
          <w:sz w:val="24"/>
          <w:szCs w:val="24"/>
        </w:rPr>
        <w:t>{</w:t>
      </w:r>
    </w:p>
    <w:p w14:paraId="37EE3743" w14:textId="77777777" w:rsidR="00445E17" w:rsidRDefault="00445E17" w:rsidP="00445E17">
      <w:pPr>
        <w:rPr>
          <w:rFonts w:ascii="Lucida Console" w:hAnsi="Lucida Console" w:cs="Arial"/>
        </w:rPr>
      </w:pPr>
    </w:p>
    <w:p w14:paraId="48CAD6A3" w14:textId="77777777" w:rsidR="00445E17" w:rsidRDefault="00445E17" w:rsidP="00445E17">
      <w:pPr>
        <w:rPr>
          <w:rFonts w:ascii="Lucida Console" w:hAnsi="Lucida Console" w:cs="Arial"/>
        </w:rPr>
      </w:pPr>
    </w:p>
    <w:p w14:paraId="28990821" w14:textId="77777777" w:rsidR="00445E17" w:rsidRDefault="00445E17" w:rsidP="00445E17">
      <w:pPr>
        <w:rPr>
          <w:rFonts w:ascii="Lucida Console" w:hAnsi="Lucida Console" w:cs="Arial"/>
        </w:rPr>
      </w:pPr>
    </w:p>
    <w:p w14:paraId="11D99675" w14:textId="77777777" w:rsidR="00445E17" w:rsidRDefault="00445E17" w:rsidP="00445E17">
      <w:pPr>
        <w:rPr>
          <w:rFonts w:ascii="Lucida Console" w:hAnsi="Lucida Console" w:cs="Arial"/>
        </w:rPr>
      </w:pPr>
    </w:p>
    <w:p w14:paraId="636DD062" w14:textId="77777777" w:rsidR="00445E17" w:rsidRDefault="00445E17" w:rsidP="00445E17">
      <w:pPr>
        <w:rPr>
          <w:rFonts w:ascii="Lucida Console" w:hAnsi="Lucida Console" w:cs="Arial"/>
        </w:rPr>
      </w:pPr>
    </w:p>
    <w:p w14:paraId="06E01D31" w14:textId="77777777" w:rsidR="00445E17" w:rsidRDefault="00445E17" w:rsidP="00445E17">
      <w:pPr>
        <w:rPr>
          <w:rFonts w:ascii="Lucida Console" w:hAnsi="Lucida Console" w:cs="Arial"/>
        </w:rPr>
      </w:pPr>
    </w:p>
    <w:p w14:paraId="5ECC8F41" w14:textId="77777777" w:rsidR="00445E17" w:rsidRDefault="00445E17" w:rsidP="00445E17">
      <w:pPr>
        <w:rPr>
          <w:rFonts w:ascii="Lucida Console" w:hAnsi="Lucida Console" w:cs="Arial"/>
        </w:rPr>
      </w:pPr>
    </w:p>
    <w:p w14:paraId="68A0A221" w14:textId="77777777" w:rsidR="00445E17" w:rsidRDefault="00445E17" w:rsidP="00445E17">
      <w:pPr>
        <w:rPr>
          <w:rFonts w:ascii="Lucida Console" w:hAnsi="Lucida Console" w:cs="Arial"/>
        </w:rPr>
      </w:pPr>
    </w:p>
    <w:p w14:paraId="7578ACF1" w14:textId="77777777" w:rsidR="00445E17" w:rsidRDefault="00445E17" w:rsidP="00445E17">
      <w:pPr>
        <w:rPr>
          <w:rFonts w:ascii="Lucida Console" w:hAnsi="Lucida Console" w:cs="Arial"/>
        </w:rPr>
      </w:pPr>
    </w:p>
    <w:p w14:paraId="318F9B67" w14:textId="77777777" w:rsidR="00445E17" w:rsidRDefault="00445E17" w:rsidP="00445E17">
      <w:pPr>
        <w:rPr>
          <w:rFonts w:ascii="Lucida Console" w:hAnsi="Lucida Console" w:cs="Arial"/>
        </w:rPr>
      </w:pPr>
    </w:p>
    <w:p w14:paraId="6D499003" w14:textId="77777777" w:rsidR="00445E17" w:rsidRPr="00E55E37" w:rsidRDefault="00445E17" w:rsidP="00445E17">
      <w:pPr>
        <w:pStyle w:val="Heading2"/>
        <w:rPr>
          <w:rFonts w:ascii="Courier New" w:hAnsi="Courier New" w:cs="Courier New"/>
          <w:b/>
          <w:sz w:val="24"/>
          <w:szCs w:val="24"/>
        </w:rPr>
      </w:pPr>
      <w:r w:rsidRPr="00E55E37">
        <w:rPr>
          <w:rFonts w:ascii="Courier New" w:hAnsi="Courier New" w:cs="Courier New"/>
          <w:b/>
          <w:sz w:val="24"/>
          <w:szCs w:val="24"/>
        </w:rPr>
        <w:t>}</w:t>
      </w:r>
    </w:p>
    <w:p w14:paraId="3A26BBE0" w14:textId="77777777" w:rsidR="00445E17" w:rsidRDefault="00445E17" w:rsidP="00151C55">
      <w:pPr>
        <w:rPr>
          <w:rFonts w:ascii="Arial" w:hAnsi="Arial" w:cs="Arial"/>
        </w:rPr>
      </w:pPr>
    </w:p>
    <w:p w14:paraId="7B0252B8" w14:textId="77777777" w:rsidR="00445E17" w:rsidRDefault="00445E17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32C4E96" w14:textId="77777777" w:rsidR="00445E17" w:rsidRPr="00B27D14" w:rsidRDefault="0027595C" w:rsidP="00445E17">
      <w:pPr>
        <w:rPr>
          <w:rFonts w:ascii="Arial" w:hAnsi="Arial" w:cs="Arial"/>
          <w:b/>
        </w:rPr>
      </w:pPr>
      <w:r>
        <w:rPr>
          <w:noProof/>
          <w:lang w:eastAsia="zh-CN"/>
        </w:rPr>
        <w:lastRenderedPageBreak/>
        <w:drawing>
          <wp:anchor distT="0" distB="0" distL="114300" distR="114300" simplePos="0" relativeHeight="251684864" behindDoc="1" locked="0" layoutInCell="1" allowOverlap="1" wp14:anchorId="3A40D6F1" wp14:editId="64829C83">
            <wp:simplePos x="0" y="0"/>
            <wp:positionH relativeFrom="column">
              <wp:posOffset>-424180</wp:posOffset>
            </wp:positionH>
            <wp:positionV relativeFrom="paragraph">
              <wp:posOffset>-130810</wp:posOffset>
            </wp:positionV>
            <wp:extent cx="447675" cy="447675"/>
            <wp:effectExtent l="0" t="0" r="9525" b="9525"/>
            <wp:wrapNone/>
            <wp:docPr id="9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45E17">
        <w:rPr>
          <w:rFonts w:ascii="Arial" w:hAnsi="Arial" w:cs="Arial"/>
          <w:b/>
        </w:rPr>
        <w:t>Task 5</w:t>
      </w:r>
    </w:p>
    <w:p w14:paraId="75CFA023" w14:textId="77777777" w:rsidR="00445E17" w:rsidRDefault="00445E17" w:rsidP="00445E17">
      <w:pPr>
        <w:rPr>
          <w:rFonts w:ascii="Arial" w:hAnsi="Arial" w:cs="Arial"/>
        </w:rPr>
      </w:pPr>
    </w:p>
    <w:p w14:paraId="393F6224" w14:textId="77777777" w:rsidR="00151C55" w:rsidRPr="00E10D34" w:rsidRDefault="00151C55" w:rsidP="00151C55">
      <w:pPr>
        <w:rPr>
          <w:rFonts w:ascii="Arial" w:hAnsi="Arial" w:cs="Arial"/>
          <w:b/>
        </w:rPr>
      </w:pPr>
      <w:r w:rsidRPr="00E10D34">
        <w:rPr>
          <w:rFonts w:ascii="Arial" w:hAnsi="Arial" w:cs="Arial"/>
          <w:b/>
        </w:rPr>
        <w:t xml:space="preserve">Complete the code for the method </w:t>
      </w:r>
      <w:r w:rsidR="00445E17">
        <w:rPr>
          <w:rFonts w:ascii="Arial" w:hAnsi="Arial" w:cs="Arial"/>
          <w:b/>
        </w:rPr>
        <w:t>bubbleSort</w:t>
      </w:r>
    </w:p>
    <w:p w14:paraId="4FA4C9A2" w14:textId="77777777" w:rsidR="00151C55" w:rsidRPr="009F6ADE" w:rsidRDefault="00151C55" w:rsidP="00151C55"/>
    <w:p w14:paraId="7FD81B6C" w14:textId="77777777" w:rsidR="00151C55" w:rsidRPr="00E55E37" w:rsidRDefault="00445E17" w:rsidP="00151C55">
      <w:pPr>
        <w:pStyle w:val="Heading2"/>
        <w:rPr>
          <w:rFonts w:ascii="Courier New" w:hAnsi="Courier New" w:cs="Courier New"/>
          <w:b/>
          <w:sz w:val="24"/>
          <w:szCs w:val="24"/>
        </w:rPr>
      </w:pPr>
      <w:r>
        <w:rPr>
          <w:rFonts w:ascii="Courier New" w:hAnsi="Courier New" w:cs="Courier New"/>
          <w:b/>
          <w:sz w:val="24"/>
          <w:szCs w:val="24"/>
        </w:rPr>
        <w:t>public void bubbleSort</w:t>
      </w:r>
      <w:r w:rsidR="00151C55" w:rsidRPr="00E55E37">
        <w:rPr>
          <w:rFonts w:ascii="Courier New" w:hAnsi="Courier New" w:cs="Courier New"/>
          <w:b/>
          <w:sz w:val="24"/>
          <w:szCs w:val="24"/>
        </w:rPr>
        <w:t>()</w:t>
      </w:r>
    </w:p>
    <w:p w14:paraId="20A0FAB1" w14:textId="77777777" w:rsidR="00151C55" w:rsidRPr="00E55E37" w:rsidRDefault="00151C55" w:rsidP="00151C55">
      <w:pPr>
        <w:pStyle w:val="Heading2"/>
        <w:rPr>
          <w:rFonts w:ascii="Courier New" w:hAnsi="Courier New" w:cs="Courier New"/>
          <w:b/>
          <w:sz w:val="24"/>
          <w:szCs w:val="24"/>
        </w:rPr>
      </w:pPr>
      <w:r w:rsidRPr="00E55E37">
        <w:rPr>
          <w:rFonts w:ascii="Courier New" w:hAnsi="Courier New" w:cs="Courier New"/>
          <w:b/>
          <w:sz w:val="24"/>
          <w:szCs w:val="24"/>
        </w:rPr>
        <w:t>{</w:t>
      </w:r>
    </w:p>
    <w:p w14:paraId="5ABE26E6" w14:textId="77777777" w:rsidR="00151C55" w:rsidRPr="009F6ADE" w:rsidRDefault="00151C55" w:rsidP="00151C55">
      <w:pPr>
        <w:pStyle w:val="Heading2"/>
        <w:rPr>
          <w:rFonts w:ascii="Lucida Console" w:hAnsi="Lucida Console" w:cs="Arial"/>
          <w:sz w:val="24"/>
          <w:szCs w:val="24"/>
        </w:rPr>
      </w:pPr>
    </w:p>
    <w:p w14:paraId="4BE73426" w14:textId="77777777" w:rsidR="00151C55" w:rsidRPr="009F6ADE" w:rsidRDefault="00151C55" w:rsidP="00151C55">
      <w:pPr>
        <w:pStyle w:val="Heading2"/>
        <w:rPr>
          <w:rFonts w:ascii="Lucida Console" w:hAnsi="Lucida Console" w:cs="Arial"/>
          <w:sz w:val="24"/>
          <w:szCs w:val="24"/>
        </w:rPr>
      </w:pPr>
    </w:p>
    <w:p w14:paraId="7FC87389" w14:textId="77777777" w:rsidR="00151C55" w:rsidRPr="009F6ADE" w:rsidRDefault="00151C55" w:rsidP="00151C55">
      <w:pPr>
        <w:pStyle w:val="Heading2"/>
        <w:rPr>
          <w:rFonts w:ascii="Lucida Console" w:hAnsi="Lucida Console" w:cs="Arial"/>
          <w:sz w:val="24"/>
          <w:szCs w:val="24"/>
        </w:rPr>
      </w:pPr>
    </w:p>
    <w:p w14:paraId="480557E3" w14:textId="77777777" w:rsidR="00151C55" w:rsidRPr="009F6ADE" w:rsidRDefault="00151C55" w:rsidP="00151C55">
      <w:pPr>
        <w:pStyle w:val="Heading2"/>
        <w:rPr>
          <w:rFonts w:ascii="Lucida Console" w:hAnsi="Lucida Console" w:cs="Arial"/>
          <w:sz w:val="24"/>
          <w:szCs w:val="24"/>
        </w:rPr>
      </w:pPr>
    </w:p>
    <w:p w14:paraId="100988E4" w14:textId="77777777" w:rsidR="00151C55" w:rsidRDefault="00151C55" w:rsidP="00151C55"/>
    <w:p w14:paraId="58D55C1B" w14:textId="77777777" w:rsidR="00151C55" w:rsidRDefault="00151C55" w:rsidP="00151C55"/>
    <w:p w14:paraId="0C3B6A61" w14:textId="77777777" w:rsidR="00445E17" w:rsidRDefault="00445E17" w:rsidP="00151C55"/>
    <w:p w14:paraId="5E6CB44C" w14:textId="77777777" w:rsidR="00445E17" w:rsidRDefault="00445E17" w:rsidP="00151C55"/>
    <w:p w14:paraId="0B4DB622" w14:textId="77777777" w:rsidR="00445E17" w:rsidRDefault="00445E17" w:rsidP="00151C55"/>
    <w:p w14:paraId="3F50E6C1" w14:textId="77777777" w:rsidR="00445E17" w:rsidRPr="002C43D9" w:rsidRDefault="00445E17" w:rsidP="00151C55"/>
    <w:p w14:paraId="1DB160FE" w14:textId="77777777" w:rsidR="00151C55" w:rsidRDefault="00151C55" w:rsidP="00151C55"/>
    <w:p w14:paraId="38E2B2CF" w14:textId="77777777" w:rsidR="00151C55" w:rsidRDefault="00151C55" w:rsidP="00151C55"/>
    <w:p w14:paraId="6BF2946D" w14:textId="77777777" w:rsidR="00151C55" w:rsidRDefault="00151C55" w:rsidP="00151C55"/>
    <w:p w14:paraId="543502A5" w14:textId="77777777" w:rsidR="00151C55" w:rsidRDefault="00151C55" w:rsidP="00151C55"/>
    <w:p w14:paraId="10B36742" w14:textId="77777777" w:rsidR="00151C55" w:rsidRPr="009F6ADE" w:rsidRDefault="00151C55" w:rsidP="00151C55"/>
    <w:p w14:paraId="4D8D175B" w14:textId="77777777" w:rsidR="00151C55" w:rsidRPr="00E55E37" w:rsidRDefault="00151C55" w:rsidP="00151C55">
      <w:pPr>
        <w:pStyle w:val="Heading2"/>
        <w:rPr>
          <w:rFonts w:ascii="Courier New" w:hAnsi="Courier New" w:cs="Courier New"/>
          <w:b/>
          <w:sz w:val="24"/>
          <w:szCs w:val="24"/>
        </w:rPr>
      </w:pPr>
      <w:r w:rsidRPr="00E55E37">
        <w:rPr>
          <w:rFonts w:ascii="Courier New" w:hAnsi="Courier New" w:cs="Courier New"/>
          <w:b/>
          <w:sz w:val="24"/>
          <w:szCs w:val="24"/>
        </w:rPr>
        <w:t>}</w:t>
      </w:r>
    </w:p>
    <w:p w14:paraId="38C5E9BB" w14:textId="77777777" w:rsidR="00445E17" w:rsidRDefault="00445E17" w:rsidP="00151C55">
      <w:pPr>
        <w:pStyle w:val="Heading1"/>
        <w:jc w:val="left"/>
        <w:rPr>
          <w:b/>
          <w:sz w:val="24"/>
          <w:szCs w:val="24"/>
        </w:rPr>
      </w:pPr>
    </w:p>
    <w:p w14:paraId="1BA48573" w14:textId="77777777" w:rsidR="00445E17" w:rsidRPr="00445E17" w:rsidRDefault="00445E17" w:rsidP="00445E17">
      <w:pPr>
        <w:rPr>
          <w:rFonts w:ascii="Courier New" w:hAnsi="Courier New" w:cs="Courier New"/>
        </w:rPr>
      </w:pPr>
      <w:r w:rsidRPr="00445E17">
        <w:rPr>
          <w:rFonts w:ascii="Courier New" w:hAnsi="Courier New" w:cs="Courier New"/>
        </w:rPr>
        <w:t>-----------------------------------</w:t>
      </w:r>
      <w:r>
        <w:rPr>
          <w:rFonts w:ascii="Courier New" w:hAnsi="Courier New" w:cs="Courier New"/>
        </w:rPr>
        <w:t>--------------------</w:t>
      </w:r>
      <w:r w:rsidRPr="00445E17">
        <w:rPr>
          <w:rFonts w:ascii="Courier New" w:hAnsi="Courier New" w:cs="Courier New"/>
        </w:rPr>
        <w:t>-------</w:t>
      </w:r>
    </w:p>
    <w:p w14:paraId="11A05071" w14:textId="77777777" w:rsidR="0036314B" w:rsidRDefault="0036314B"/>
    <w:p w14:paraId="4E3AB35A" w14:textId="77777777" w:rsidR="00B45267" w:rsidRDefault="00B45267">
      <w:pPr>
        <w:rPr>
          <w:rFonts w:ascii="Arial" w:hAnsi="Arial" w:cs="Arial"/>
        </w:rPr>
      </w:pPr>
    </w:p>
    <w:p w14:paraId="3CFF554B" w14:textId="77777777" w:rsidR="00B45267" w:rsidRDefault="00B45267">
      <w:pPr>
        <w:rPr>
          <w:rFonts w:ascii="Arial" w:hAnsi="Arial" w:cs="Arial"/>
        </w:rPr>
      </w:pPr>
    </w:p>
    <w:p w14:paraId="2A77F0AB" w14:textId="77777777" w:rsidR="00B45267" w:rsidRPr="00B45267" w:rsidRDefault="00B45267">
      <w:pPr>
        <w:rPr>
          <w:rFonts w:ascii="Arial" w:hAnsi="Arial" w:cs="Arial"/>
          <w:i/>
        </w:rPr>
      </w:pPr>
      <w:r w:rsidRPr="00B45267">
        <w:rPr>
          <w:rFonts w:ascii="Arial" w:hAnsi="Arial" w:cs="Arial"/>
          <w:i/>
        </w:rPr>
        <w:t>Note:</w:t>
      </w:r>
    </w:p>
    <w:p w14:paraId="5658A277" w14:textId="77777777" w:rsidR="00540927" w:rsidRPr="00B45267" w:rsidRDefault="00540927">
      <w:pPr>
        <w:rPr>
          <w:rFonts w:ascii="Arial" w:hAnsi="Arial" w:cs="Arial"/>
        </w:rPr>
      </w:pPr>
      <w:r w:rsidRPr="00B45267">
        <w:rPr>
          <w:rFonts w:ascii="Arial" w:hAnsi="Arial" w:cs="Arial"/>
        </w:rPr>
        <w:t xml:space="preserve">Skeleton code </w:t>
      </w:r>
      <w:r w:rsidR="00B45267" w:rsidRPr="00B45267">
        <w:rPr>
          <w:rFonts w:ascii="Arial" w:hAnsi="Arial" w:cs="Arial"/>
        </w:rPr>
        <w:t>relevant to this workshop (</w:t>
      </w:r>
      <w:r w:rsidR="00B45267" w:rsidRPr="00EE1185">
        <w:rPr>
          <w:rFonts w:ascii="Courier New" w:hAnsi="Courier New" w:cs="Courier New"/>
          <w:b/>
        </w:rPr>
        <w:t>IntArray.java</w:t>
      </w:r>
      <w:r w:rsidR="00B45267" w:rsidRPr="00B45267">
        <w:rPr>
          <w:rFonts w:ascii="Arial" w:hAnsi="Arial" w:cs="Arial"/>
        </w:rPr>
        <w:t xml:space="preserve"> and </w:t>
      </w:r>
      <w:r w:rsidR="00B45267" w:rsidRPr="00EE1185">
        <w:rPr>
          <w:rFonts w:ascii="Courier New" w:hAnsi="Courier New" w:cs="Courier New"/>
          <w:b/>
        </w:rPr>
        <w:t>IntArrayTest.java</w:t>
      </w:r>
      <w:r w:rsidR="00B45267" w:rsidRPr="00B45267">
        <w:rPr>
          <w:rFonts w:ascii="Arial" w:hAnsi="Arial" w:cs="Arial"/>
        </w:rPr>
        <w:t xml:space="preserve">) </w:t>
      </w:r>
      <w:r w:rsidRPr="00B45267">
        <w:rPr>
          <w:rFonts w:ascii="Arial" w:hAnsi="Arial" w:cs="Arial"/>
        </w:rPr>
        <w:t>can be copied from the csilib ar</w:t>
      </w:r>
      <w:r w:rsidR="00B45267" w:rsidRPr="00B45267">
        <w:rPr>
          <w:rFonts w:ascii="Arial" w:hAnsi="Arial" w:cs="Arial"/>
        </w:rPr>
        <w:t>ea into a suitable directory in your own latcs account if you wish to test your code.</w:t>
      </w:r>
    </w:p>
    <w:p w14:paraId="215DA0F9" w14:textId="77777777" w:rsidR="00540927" w:rsidRPr="00B45267" w:rsidRDefault="00540927">
      <w:pPr>
        <w:rPr>
          <w:rFonts w:ascii="Arial" w:hAnsi="Arial" w:cs="Arial"/>
        </w:rPr>
      </w:pPr>
    </w:p>
    <w:p w14:paraId="1FF53FF5" w14:textId="77777777" w:rsidR="00540927" w:rsidRPr="002811A9" w:rsidRDefault="00540927" w:rsidP="00540927">
      <w:pPr>
        <w:ind w:left="284" w:hanging="284"/>
        <w:rPr>
          <w:rFonts w:ascii="Courier New" w:hAnsi="Courier New" w:cs="Courier New"/>
          <w:b/>
        </w:rPr>
      </w:pPr>
      <w:r w:rsidRPr="002811A9">
        <w:rPr>
          <w:rFonts w:ascii="Courier New" w:hAnsi="Courier New" w:cs="Courier New"/>
          <w:b/>
        </w:rPr>
        <w:t>cp</w:t>
      </w:r>
      <w:r w:rsidR="00B45267">
        <w:rPr>
          <w:rFonts w:ascii="Courier New" w:hAnsi="Courier New" w:cs="Courier New"/>
          <w:b/>
        </w:rPr>
        <w:t xml:space="preserve"> </w:t>
      </w:r>
      <w:r w:rsidRPr="002811A9">
        <w:rPr>
          <w:rFonts w:ascii="Courier New" w:hAnsi="Courier New" w:cs="Courier New"/>
          <w:b/>
        </w:rPr>
        <w:t xml:space="preserve"> /home/1st/csilib/cse1oof/</w:t>
      </w:r>
      <w:r w:rsidR="00B45267">
        <w:rPr>
          <w:rFonts w:ascii="Courier New" w:hAnsi="Courier New" w:cs="Courier New"/>
          <w:b/>
        </w:rPr>
        <w:t>w</w:t>
      </w:r>
      <w:r w:rsidR="00A85472">
        <w:rPr>
          <w:rFonts w:ascii="Courier New" w:hAnsi="Courier New" w:cs="Courier New"/>
          <w:b/>
        </w:rPr>
        <w:t>s</w:t>
      </w:r>
      <w:r w:rsidR="00EE1185">
        <w:rPr>
          <w:rFonts w:ascii="Courier New" w:hAnsi="Courier New" w:cs="Courier New"/>
          <w:b/>
        </w:rPr>
        <w:t>09</w:t>
      </w:r>
      <w:r w:rsidRPr="002811A9">
        <w:rPr>
          <w:rFonts w:ascii="Courier New" w:hAnsi="Courier New" w:cs="Courier New"/>
          <w:b/>
        </w:rPr>
        <w:t>/</w:t>
      </w:r>
      <w:r w:rsidR="00B45267">
        <w:rPr>
          <w:rFonts w:ascii="Courier New" w:hAnsi="Courier New" w:cs="Courier New"/>
          <w:b/>
        </w:rPr>
        <w:t>*</w:t>
      </w:r>
      <w:r w:rsidRPr="002811A9">
        <w:rPr>
          <w:rFonts w:ascii="Courier New" w:hAnsi="Courier New" w:cs="Courier New"/>
          <w:b/>
        </w:rPr>
        <w:t xml:space="preserve"> </w:t>
      </w:r>
      <w:r w:rsidR="00B45267">
        <w:rPr>
          <w:rFonts w:ascii="Courier New" w:hAnsi="Courier New" w:cs="Courier New"/>
          <w:b/>
        </w:rPr>
        <w:t xml:space="preserve"> </w:t>
      </w:r>
      <w:r w:rsidRPr="00C40EBD">
        <w:rPr>
          <w:rFonts w:ascii="Courier New" w:hAnsi="Courier New" w:cs="Courier New"/>
          <w:b/>
          <w:bCs/>
          <w:sz w:val="28"/>
          <w:szCs w:val="28"/>
        </w:rPr>
        <w:t>.</w:t>
      </w:r>
    </w:p>
    <w:p w14:paraId="1EA36921" w14:textId="77777777" w:rsidR="0036314B" w:rsidRDefault="0036314B"/>
    <w:p w14:paraId="7E04E9A1" w14:textId="77777777" w:rsidR="0036314B" w:rsidRDefault="0036314B"/>
    <w:p w14:paraId="1D83D31B" w14:textId="77777777" w:rsidR="0036314B" w:rsidRDefault="0036314B"/>
    <w:p w14:paraId="654671F9" w14:textId="77777777" w:rsidR="0036314B" w:rsidRDefault="0036314B"/>
    <w:p w14:paraId="5A8F3C04" w14:textId="77777777" w:rsidR="0036314B" w:rsidRDefault="0036314B"/>
    <w:p w14:paraId="43FE4822" w14:textId="77777777" w:rsidR="0036314B" w:rsidRDefault="0036314B"/>
    <w:p w14:paraId="0D2222A9" w14:textId="77777777" w:rsidR="0036314B" w:rsidRDefault="0036314B"/>
    <w:p w14:paraId="71986CDB" w14:textId="77777777" w:rsidR="0036314B" w:rsidRDefault="0036314B"/>
    <w:p w14:paraId="7F9507FD" w14:textId="77777777" w:rsidR="00445E17" w:rsidRDefault="00445E17">
      <w:r>
        <w:br w:type="page"/>
      </w:r>
    </w:p>
    <w:p w14:paraId="13606D9F" w14:textId="77777777" w:rsidR="00E03A7C" w:rsidRPr="00EE1185" w:rsidRDefault="009F236C" w:rsidP="00151C55">
      <w:pPr>
        <w:pStyle w:val="Heading1"/>
        <w:jc w:val="left"/>
        <w:rPr>
          <w:b/>
          <w:sz w:val="24"/>
          <w:szCs w:val="24"/>
          <w14:shadow w14:blurRad="0" w14:dist="0" w14:dir="0" w14:sx="0" w14:sy="0" w14:kx="0" w14:ky="0" w14:algn="none">
            <w14:srgbClr w14:val="000000"/>
          </w14:shadow>
        </w:rPr>
      </w:pPr>
      <w:r w:rsidRPr="00EE1185">
        <w:rPr>
          <w:b/>
          <w:sz w:val="24"/>
          <w:szCs w:val="24"/>
          <w14:shadow w14:blurRad="0" w14:dist="0" w14:dir="0" w14:sx="0" w14:sy="0" w14:kx="0" w14:ky="0" w14:algn="none">
            <w14:srgbClr w14:val="000000"/>
          </w14:shadow>
        </w:rPr>
        <w:lastRenderedPageBreak/>
        <w:t xml:space="preserve">Optional </w:t>
      </w:r>
      <w:r w:rsidR="00E03A7C" w:rsidRPr="00EE1185">
        <w:rPr>
          <w:b/>
          <w:sz w:val="24"/>
          <w:szCs w:val="24"/>
          <w14:shadow w14:blurRad="0" w14:dist="0" w14:dir="0" w14:sx="0" w14:sy="0" w14:kx="0" w14:ky="0" w14:algn="none">
            <w14:srgbClr w14:val="000000"/>
          </w14:shadow>
        </w:rPr>
        <w:t>Selection sort</w:t>
      </w:r>
    </w:p>
    <w:p w14:paraId="755A3836" w14:textId="77777777" w:rsidR="009471C5" w:rsidRDefault="009471C5" w:rsidP="009471C5">
      <w:pPr>
        <w:pStyle w:val="Heading2"/>
        <w:ind w:left="0" w:firstLine="0"/>
        <w:rPr>
          <w:rFonts w:ascii="Arial" w:hAnsi="Arial" w:cs="Arial"/>
          <w:sz w:val="24"/>
          <w:szCs w:val="24"/>
          <w:lang w:val="en-US"/>
        </w:rPr>
      </w:pPr>
    </w:p>
    <w:p w14:paraId="212B6C73" w14:textId="77777777" w:rsidR="00E03A7C" w:rsidRPr="00E03A7C" w:rsidRDefault="00E03A7C" w:rsidP="009471C5">
      <w:pPr>
        <w:pStyle w:val="Heading2"/>
        <w:ind w:left="0" w:firstLine="0"/>
        <w:rPr>
          <w:rFonts w:ascii="Arial" w:hAnsi="Arial" w:cs="Arial"/>
          <w:sz w:val="24"/>
          <w:szCs w:val="24"/>
          <w:lang w:val="en-US"/>
        </w:rPr>
      </w:pPr>
      <w:r w:rsidRPr="00E03A7C">
        <w:rPr>
          <w:rFonts w:ascii="Arial" w:hAnsi="Arial" w:cs="Arial"/>
          <w:sz w:val="24"/>
          <w:szCs w:val="24"/>
          <w:lang w:val="en-US"/>
        </w:rPr>
        <w:t>The array values are in any order and we want to rearrange them into order from minimum to maximum (ascending order)</w:t>
      </w:r>
    </w:p>
    <w:p w14:paraId="19EC42EF" w14:textId="77777777" w:rsidR="009471C5" w:rsidRDefault="009471C5" w:rsidP="009471C5">
      <w:pPr>
        <w:pStyle w:val="Heading2"/>
        <w:ind w:left="0" w:firstLine="0"/>
        <w:rPr>
          <w:rFonts w:ascii="Arial" w:hAnsi="Arial" w:cs="Arial"/>
          <w:sz w:val="24"/>
          <w:szCs w:val="24"/>
        </w:rPr>
      </w:pPr>
    </w:p>
    <w:p w14:paraId="17D0856C" w14:textId="77777777" w:rsidR="00E03A7C" w:rsidRPr="00E03A7C" w:rsidRDefault="00E03A7C" w:rsidP="009471C5">
      <w:pPr>
        <w:pStyle w:val="Heading2"/>
        <w:ind w:left="0" w:firstLine="0"/>
        <w:rPr>
          <w:rFonts w:ascii="Arial" w:hAnsi="Arial" w:cs="Arial"/>
          <w:sz w:val="24"/>
          <w:szCs w:val="24"/>
        </w:rPr>
      </w:pPr>
      <w:r w:rsidRPr="00E03A7C">
        <w:rPr>
          <w:rFonts w:ascii="Arial" w:hAnsi="Arial" w:cs="Arial"/>
          <w:sz w:val="24"/>
          <w:szCs w:val="24"/>
        </w:rPr>
        <w:t xml:space="preserve">So we repeatedly select the </w:t>
      </w:r>
      <w:r w:rsidR="000028A5">
        <w:rPr>
          <w:rFonts w:ascii="Arial" w:hAnsi="Arial" w:cs="Arial"/>
          <w:sz w:val="24"/>
          <w:szCs w:val="24"/>
        </w:rPr>
        <w:t>maximum</w:t>
      </w:r>
      <w:r w:rsidRPr="00E03A7C">
        <w:rPr>
          <w:rFonts w:ascii="Arial" w:hAnsi="Arial" w:cs="Arial"/>
          <w:sz w:val="24"/>
          <w:szCs w:val="24"/>
        </w:rPr>
        <w:t xml:space="preserve"> element from the remaining unsorted </w:t>
      </w:r>
      <w:r w:rsidRPr="00E03A7C">
        <w:rPr>
          <w:rFonts w:ascii="Arial" w:hAnsi="Arial" w:cs="Arial"/>
          <w:sz w:val="24"/>
          <w:szCs w:val="24"/>
          <w:lang w:val="en-US"/>
        </w:rPr>
        <w:t>(</w:t>
      </w:r>
      <w:r w:rsidR="000028A5">
        <w:rPr>
          <w:rFonts w:ascii="Arial" w:hAnsi="Arial" w:cs="Arial"/>
          <w:sz w:val="24"/>
          <w:szCs w:val="24"/>
          <w:lang w:val="en-US"/>
        </w:rPr>
        <w:t>front</w:t>
      </w:r>
      <w:r w:rsidRPr="00E03A7C">
        <w:rPr>
          <w:rFonts w:ascii="Arial" w:hAnsi="Arial" w:cs="Arial"/>
          <w:sz w:val="24"/>
          <w:szCs w:val="24"/>
          <w:lang w:val="en-US"/>
        </w:rPr>
        <w:t xml:space="preserve">) </w:t>
      </w:r>
      <w:r w:rsidRPr="00E03A7C">
        <w:rPr>
          <w:rFonts w:ascii="Arial" w:hAnsi="Arial" w:cs="Arial"/>
          <w:sz w:val="24"/>
          <w:szCs w:val="24"/>
        </w:rPr>
        <w:t xml:space="preserve">section of the array and </w:t>
      </w:r>
      <w:r w:rsidR="000028A5">
        <w:rPr>
          <w:rFonts w:ascii="Arial" w:hAnsi="Arial" w:cs="Arial"/>
          <w:sz w:val="24"/>
          <w:szCs w:val="24"/>
        </w:rPr>
        <w:t>swap it with the last element in the unsorted part of the array</w:t>
      </w:r>
    </w:p>
    <w:p w14:paraId="359B355C" w14:textId="77777777" w:rsidR="000D1B3B" w:rsidRDefault="000D1B3B" w:rsidP="000D1B3B">
      <w:pPr>
        <w:jc w:val="both"/>
      </w:pPr>
    </w:p>
    <w:tbl>
      <w:tblPr>
        <w:tblW w:w="0" w:type="auto"/>
        <w:tblBorders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92"/>
        <w:gridCol w:w="794"/>
        <w:gridCol w:w="795"/>
        <w:gridCol w:w="794"/>
        <w:gridCol w:w="795"/>
        <w:gridCol w:w="794"/>
        <w:gridCol w:w="795"/>
        <w:gridCol w:w="794"/>
        <w:gridCol w:w="795"/>
      </w:tblGrid>
      <w:tr w:rsidR="000D1B3B" w14:paraId="3467BC67" w14:textId="77777777" w:rsidTr="00B67F9B">
        <w:tc>
          <w:tcPr>
            <w:tcW w:w="2392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1E5ADBF2" w14:textId="77777777" w:rsidR="000D1B3B" w:rsidRPr="00B67F9B" w:rsidRDefault="000D1B3B" w:rsidP="00B67F9B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EB49E5F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0</w:t>
            </w:r>
          </w:p>
        </w:tc>
        <w:tc>
          <w:tcPr>
            <w:tcW w:w="7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22C529E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96A4267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2</w:t>
            </w:r>
          </w:p>
        </w:tc>
        <w:tc>
          <w:tcPr>
            <w:tcW w:w="7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C823C71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3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B55786A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4</w:t>
            </w:r>
          </w:p>
        </w:tc>
        <w:tc>
          <w:tcPr>
            <w:tcW w:w="7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8F971A6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5</w:t>
            </w:r>
          </w:p>
        </w:tc>
        <w:tc>
          <w:tcPr>
            <w:tcW w:w="7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4899997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6</w:t>
            </w:r>
          </w:p>
        </w:tc>
        <w:tc>
          <w:tcPr>
            <w:tcW w:w="79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DD5F6BF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7</w:t>
            </w:r>
          </w:p>
        </w:tc>
      </w:tr>
      <w:tr w:rsidR="000D1B3B" w14:paraId="238E6A56" w14:textId="77777777" w:rsidTr="00B67F9B">
        <w:tc>
          <w:tcPr>
            <w:tcW w:w="2392" w:type="dxa"/>
            <w:tcBorders>
              <w:top w:val="nil"/>
              <w:bottom w:val="nil"/>
            </w:tcBorders>
            <w:shd w:val="clear" w:color="auto" w:fill="D9D9D9"/>
          </w:tcPr>
          <w:p w14:paraId="0AB38C0B" w14:textId="77777777" w:rsidR="000D1B3B" w:rsidRPr="00B67F9B" w:rsidRDefault="000D1B3B" w:rsidP="00B67F9B">
            <w:pPr>
              <w:jc w:val="right"/>
              <w:rPr>
                <w:rFonts w:ascii="Arial" w:hAnsi="Arial" w:cs="Arial"/>
                <w:i/>
              </w:rPr>
            </w:pPr>
            <w:r w:rsidRPr="00B67F9B">
              <w:rPr>
                <w:rFonts w:ascii="Arial" w:hAnsi="Arial" w:cs="Arial"/>
                <w:i/>
              </w:rPr>
              <w:t>initial array: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</w:tcPr>
          <w:p w14:paraId="2510468F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5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</w:tcPr>
          <w:p w14:paraId="7C6F9724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2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</w:tcPr>
          <w:p w14:paraId="60062CF3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8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</w:tcPr>
          <w:p w14:paraId="67F73D44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0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</w:tcPr>
          <w:p w14:paraId="12F6557D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3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</w:tcPr>
          <w:p w14:paraId="0F3A5296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4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</w:tcPr>
          <w:p w14:paraId="4B7F047B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9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/>
          </w:tcPr>
          <w:p w14:paraId="62DBC12B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1</w:t>
            </w:r>
          </w:p>
        </w:tc>
      </w:tr>
      <w:tr w:rsidR="000D1B3B" w14:paraId="59E8ADC2" w14:textId="77777777" w:rsidTr="00B67F9B">
        <w:trPr>
          <w:trHeight w:val="480"/>
        </w:trPr>
        <w:tc>
          <w:tcPr>
            <w:tcW w:w="239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992254F" w14:textId="77777777" w:rsidR="000D1B3B" w:rsidRPr="00B67F9B" w:rsidRDefault="000D1B3B" w:rsidP="0054205A">
            <w:pPr>
              <w:jc w:val="right"/>
              <w:rPr>
                <w:rFonts w:ascii="Arial" w:hAnsi="Arial" w:cs="Arial"/>
                <w:i/>
              </w:rPr>
            </w:pPr>
            <w:r w:rsidRPr="00B67F9B">
              <w:rPr>
                <w:rFonts w:ascii="Arial" w:hAnsi="Arial" w:cs="Arial"/>
                <w:i/>
              </w:rPr>
              <w:t xml:space="preserve">after first </w:t>
            </w:r>
            <w:r w:rsidR="0054205A">
              <w:rPr>
                <w:rFonts w:ascii="Arial" w:hAnsi="Arial" w:cs="Arial"/>
                <w:i/>
              </w:rPr>
              <w:t>pass</w:t>
            </w:r>
            <w:r w:rsidRPr="00B67F9B">
              <w:rPr>
                <w:rFonts w:ascii="Arial" w:hAnsi="Arial" w:cs="Arial"/>
                <w:i/>
              </w:rPr>
              <w:t>: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6AE06C9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1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D474AF9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2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3141941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8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519DAE8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0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BEFDFB5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3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C65EC09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4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1CE178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9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3802AE62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5</w:t>
            </w:r>
          </w:p>
        </w:tc>
      </w:tr>
      <w:tr w:rsidR="000D1B3B" w14:paraId="41FA48A4" w14:textId="77777777" w:rsidTr="00B67F9B">
        <w:trPr>
          <w:trHeight w:val="480"/>
        </w:trPr>
        <w:tc>
          <w:tcPr>
            <w:tcW w:w="239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E5EC23E" w14:textId="77777777" w:rsidR="000D1B3B" w:rsidRPr="00B67F9B" w:rsidRDefault="000D1B3B" w:rsidP="0054205A">
            <w:pPr>
              <w:jc w:val="right"/>
              <w:rPr>
                <w:rFonts w:ascii="Arial" w:hAnsi="Arial" w:cs="Arial"/>
                <w:i/>
              </w:rPr>
            </w:pPr>
            <w:r w:rsidRPr="00B67F9B">
              <w:rPr>
                <w:rFonts w:ascii="Arial" w:hAnsi="Arial" w:cs="Arial"/>
                <w:i/>
              </w:rPr>
              <w:t xml:space="preserve">after second </w:t>
            </w:r>
            <w:r w:rsidR="0054205A">
              <w:rPr>
                <w:rFonts w:ascii="Arial" w:hAnsi="Arial" w:cs="Arial"/>
                <w:i/>
              </w:rPr>
              <w:t>pass</w:t>
            </w:r>
            <w:r w:rsidRPr="00B67F9B">
              <w:rPr>
                <w:rFonts w:ascii="Arial" w:hAnsi="Arial" w:cs="Arial"/>
                <w:i/>
              </w:rPr>
              <w:t>: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44EAB67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1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91250F3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9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B885DE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8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7F47EC7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0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9B045B4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3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A6EC0B7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4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25E3FA68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2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360A3E06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5</w:t>
            </w:r>
          </w:p>
        </w:tc>
      </w:tr>
      <w:tr w:rsidR="000D1B3B" w14:paraId="7EBDED19" w14:textId="77777777" w:rsidTr="00B67F9B">
        <w:trPr>
          <w:trHeight w:val="480"/>
        </w:trPr>
        <w:tc>
          <w:tcPr>
            <w:tcW w:w="239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9C19AF6" w14:textId="77777777" w:rsidR="000D1B3B" w:rsidRPr="00B67F9B" w:rsidRDefault="000D1B3B" w:rsidP="0054205A">
            <w:pPr>
              <w:jc w:val="right"/>
              <w:rPr>
                <w:rFonts w:ascii="Arial" w:hAnsi="Arial" w:cs="Arial"/>
                <w:i/>
              </w:rPr>
            </w:pPr>
            <w:r w:rsidRPr="00B67F9B">
              <w:rPr>
                <w:rFonts w:ascii="Arial" w:hAnsi="Arial" w:cs="Arial"/>
                <w:i/>
              </w:rPr>
              <w:t xml:space="preserve">after third </w:t>
            </w:r>
            <w:r w:rsidR="0054205A">
              <w:rPr>
                <w:rFonts w:ascii="Arial" w:hAnsi="Arial" w:cs="Arial"/>
                <w:i/>
              </w:rPr>
              <w:t>pass</w:t>
            </w:r>
            <w:r w:rsidRPr="00B67F9B">
              <w:rPr>
                <w:rFonts w:ascii="Arial" w:hAnsi="Arial" w:cs="Arial"/>
                <w:i/>
              </w:rPr>
              <w:t>: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362B1F9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4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C5278CC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9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2F0EDB2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8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FDB995B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0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6973424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3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11B81B21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1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5EF5707E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2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08E971C3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5</w:t>
            </w:r>
          </w:p>
        </w:tc>
      </w:tr>
      <w:tr w:rsidR="000D1B3B" w14:paraId="6AD2B6E8" w14:textId="77777777" w:rsidTr="00B67F9B">
        <w:trPr>
          <w:trHeight w:val="480"/>
        </w:trPr>
        <w:tc>
          <w:tcPr>
            <w:tcW w:w="239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573DDF2D" w14:textId="77777777" w:rsidR="000D1B3B" w:rsidRPr="00B67F9B" w:rsidRDefault="000D1B3B" w:rsidP="0054205A">
            <w:pPr>
              <w:jc w:val="right"/>
              <w:rPr>
                <w:rFonts w:ascii="Arial" w:hAnsi="Arial" w:cs="Arial"/>
                <w:i/>
              </w:rPr>
            </w:pPr>
            <w:r w:rsidRPr="00B67F9B">
              <w:rPr>
                <w:rFonts w:ascii="Arial" w:hAnsi="Arial" w:cs="Arial"/>
                <w:i/>
              </w:rPr>
              <w:t xml:space="preserve">after fourth </w:t>
            </w:r>
            <w:r w:rsidR="0054205A">
              <w:rPr>
                <w:rFonts w:ascii="Arial" w:hAnsi="Arial" w:cs="Arial"/>
                <w:i/>
              </w:rPr>
              <w:t>pass</w:t>
            </w:r>
            <w:r w:rsidRPr="00B67F9B">
              <w:rPr>
                <w:rFonts w:ascii="Arial" w:hAnsi="Arial" w:cs="Arial"/>
                <w:i/>
              </w:rPr>
              <w:t>: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BA7AE5D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4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AD93100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9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939B9B9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8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696B744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3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7F0162FF" w14:textId="77777777" w:rsidR="000D1B3B" w:rsidRPr="00B67F9B" w:rsidRDefault="000D1B3B" w:rsidP="00B67F9B">
            <w:pPr>
              <w:ind w:left="567" w:hanging="567"/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0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733FD2C9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1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7286567D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2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26B0E1CA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5</w:t>
            </w:r>
          </w:p>
        </w:tc>
      </w:tr>
      <w:tr w:rsidR="000D1B3B" w14:paraId="5B84D710" w14:textId="77777777" w:rsidTr="00B67F9B">
        <w:trPr>
          <w:trHeight w:val="480"/>
        </w:trPr>
        <w:tc>
          <w:tcPr>
            <w:tcW w:w="239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0BFC8C9" w14:textId="77777777" w:rsidR="000D1B3B" w:rsidRPr="00B67F9B" w:rsidRDefault="000D1B3B" w:rsidP="0054205A">
            <w:pPr>
              <w:jc w:val="right"/>
              <w:rPr>
                <w:rFonts w:ascii="Arial" w:hAnsi="Arial" w:cs="Arial"/>
                <w:i/>
              </w:rPr>
            </w:pPr>
            <w:r w:rsidRPr="00B67F9B">
              <w:rPr>
                <w:rFonts w:ascii="Arial" w:hAnsi="Arial" w:cs="Arial"/>
                <w:i/>
              </w:rPr>
              <w:t xml:space="preserve">after fifth </w:t>
            </w:r>
            <w:r w:rsidR="0054205A">
              <w:rPr>
                <w:rFonts w:ascii="Arial" w:hAnsi="Arial" w:cs="Arial"/>
                <w:i/>
              </w:rPr>
              <w:t>pass</w:t>
            </w:r>
            <w:r w:rsidRPr="00B67F9B">
              <w:rPr>
                <w:rFonts w:ascii="Arial" w:hAnsi="Arial" w:cs="Arial"/>
                <w:i/>
              </w:rPr>
              <w:t>: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8868D14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4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CDF0BBC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3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3D21279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8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6D1B8A70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9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549AECC3" w14:textId="77777777" w:rsidR="000D1B3B" w:rsidRPr="00B67F9B" w:rsidRDefault="000D1B3B" w:rsidP="00B67F9B">
            <w:pPr>
              <w:ind w:left="567" w:hanging="567"/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0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5679DB44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1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1BDDA529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2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2115C720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5</w:t>
            </w:r>
          </w:p>
        </w:tc>
      </w:tr>
      <w:tr w:rsidR="000D1B3B" w14:paraId="73CA2433" w14:textId="77777777" w:rsidTr="00B67F9B">
        <w:trPr>
          <w:trHeight w:val="480"/>
        </w:trPr>
        <w:tc>
          <w:tcPr>
            <w:tcW w:w="239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23B62BF" w14:textId="77777777" w:rsidR="000D1B3B" w:rsidRPr="00B67F9B" w:rsidRDefault="000D1B3B" w:rsidP="0054205A">
            <w:pPr>
              <w:jc w:val="right"/>
              <w:rPr>
                <w:rFonts w:ascii="Arial" w:hAnsi="Arial" w:cs="Arial"/>
                <w:i/>
              </w:rPr>
            </w:pPr>
            <w:r w:rsidRPr="00B67F9B">
              <w:rPr>
                <w:rFonts w:ascii="Arial" w:hAnsi="Arial" w:cs="Arial"/>
                <w:i/>
              </w:rPr>
              <w:t xml:space="preserve">after sixth </w:t>
            </w:r>
            <w:r w:rsidR="0054205A">
              <w:rPr>
                <w:rFonts w:ascii="Arial" w:hAnsi="Arial" w:cs="Arial"/>
                <w:i/>
              </w:rPr>
              <w:t>pass</w:t>
            </w:r>
            <w:r w:rsidRPr="00B67F9B">
              <w:rPr>
                <w:rFonts w:ascii="Arial" w:hAnsi="Arial" w:cs="Arial"/>
                <w:i/>
              </w:rPr>
              <w:t>: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47FC60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4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3A9B12F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3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7FFF4EC2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8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007D5DE5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9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6487BF94" w14:textId="77777777" w:rsidR="000D1B3B" w:rsidRPr="00B67F9B" w:rsidRDefault="000D1B3B" w:rsidP="00B67F9B">
            <w:pPr>
              <w:ind w:left="567" w:hanging="567"/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0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46CD831B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1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552B8F27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2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031FBE09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5</w:t>
            </w:r>
          </w:p>
        </w:tc>
      </w:tr>
      <w:tr w:rsidR="000D1B3B" w14:paraId="39DBDE8B" w14:textId="77777777" w:rsidTr="00B67F9B">
        <w:trPr>
          <w:trHeight w:val="480"/>
        </w:trPr>
        <w:tc>
          <w:tcPr>
            <w:tcW w:w="239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CDBBCEE" w14:textId="77777777" w:rsidR="000D1B3B" w:rsidRPr="00B67F9B" w:rsidRDefault="000D1B3B" w:rsidP="0054205A">
            <w:pPr>
              <w:jc w:val="right"/>
              <w:rPr>
                <w:rFonts w:ascii="Arial" w:hAnsi="Arial" w:cs="Arial"/>
                <w:i/>
              </w:rPr>
            </w:pPr>
            <w:r w:rsidRPr="00B67F9B">
              <w:rPr>
                <w:rFonts w:ascii="Arial" w:hAnsi="Arial" w:cs="Arial"/>
                <w:i/>
              </w:rPr>
              <w:t xml:space="preserve">after seventh </w:t>
            </w:r>
            <w:r w:rsidR="0054205A">
              <w:rPr>
                <w:rFonts w:ascii="Arial" w:hAnsi="Arial" w:cs="Arial"/>
                <w:i/>
              </w:rPr>
              <w:t>pass</w:t>
            </w:r>
            <w:r w:rsidRPr="00B67F9B">
              <w:rPr>
                <w:rFonts w:ascii="Arial" w:hAnsi="Arial" w:cs="Arial"/>
                <w:i/>
              </w:rPr>
              <w:t>: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4EBBF5F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3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631948DF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4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5C0D770A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8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0B9CA748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9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13CA372C" w14:textId="77777777" w:rsidR="000D1B3B" w:rsidRPr="00B67F9B" w:rsidRDefault="000D1B3B" w:rsidP="00B67F9B">
            <w:pPr>
              <w:ind w:left="567" w:hanging="567"/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0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4FB3476F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1</w:t>
            </w:r>
          </w:p>
        </w:tc>
        <w:tc>
          <w:tcPr>
            <w:tcW w:w="794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2BC84CDC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2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</w:tcBorders>
            <w:shd w:val="clear" w:color="auto" w:fill="BFBFBF"/>
            <w:vAlign w:val="center"/>
          </w:tcPr>
          <w:p w14:paraId="3E395E1A" w14:textId="77777777" w:rsidR="000D1B3B" w:rsidRPr="00B67F9B" w:rsidRDefault="000D1B3B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5</w:t>
            </w:r>
          </w:p>
        </w:tc>
      </w:tr>
    </w:tbl>
    <w:p w14:paraId="42F53ED5" w14:textId="77777777" w:rsidR="000D1B3B" w:rsidRDefault="000D1B3B" w:rsidP="000D1B3B">
      <w:pPr>
        <w:jc w:val="both"/>
      </w:pPr>
    </w:p>
    <w:p w14:paraId="55783E08" w14:textId="77777777" w:rsidR="000D1B3B" w:rsidRDefault="000D1B3B" w:rsidP="00E03A7C">
      <w:pPr>
        <w:pStyle w:val="Heading1"/>
        <w:jc w:val="left"/>
        <w:rPr>
          <w:sz w:val="24"/>
          <w:szCs w:val="24"/>
        </w:rPr>
      </w:pPr>
    </w:p>
    <w:p w14:paraId="00F08BC8" w14:textId="77777777" w:rsidR="000D1B3B" w:rsidRDefault="000D1B3B" w:rsidP="00E03A7C">
      <w:pPr>
        <w:pStyle w:val="Heading1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The dark shaded area is the sorted part of the array which grows by 1 after each </w:t>
      </w:r>
      <w:r w:rsidR="0054205A">
        <w:rPr>
          <w:sz w:val="24"/>
          <w:szCs w:val="24"/>
        </w:rPr>
        <w:t>pass</w:t>
      </w:r>
      <w:r>
        <w:rPr>
          <w:sz w:val="24"/>
          <w:szCs w:val="24"/>
        </w:rPr>
        <w:t>.</w:t>
      </w:r>
    </w:p>
    <w:p w14:paraId="272F2716" w14:textId="77777777" w:rsidR="00825299" w:rsidRDefault="00825299" w:rsidP="00E03A7C">
      <w:pPr>
        <w:pStyle w:val="Heading1"/>
        <w:jc w:val="left"/>
        <w:rPr>
          <w:b/>
          <w:sz w:val="24"/>
          <w:szCs w:val="24"/>
        </w:rPr>
      </w:pPr>
    </w:p>
    <w:p w14:paraId="56FB5002" w14:textId="77777777" w:rsidR="00825299" w:rsidRDefault="00825299" w:rsidP="00E03A7C">
      <w:pPr>
        <w:pStyle w:val="Heading1"/>
        <w:jc w:val="left"/>
        <w:rPr>
          <w:b/>
          <w:sz w:val="24"/>
          <w:szCs w:val="24"/>
        </w:rPr>
      </w:pPr>
    </w:p>
    <w:p w14:paraId="023939FB" w14:textId="77777777" w:rsidR="00825299" w:rsidRDefault="0027595C" w:rsidP="00E03A7C">
      <w:pPr>
        <w:pStyle w:val="Heading1"/>
        <w:jc w:val="left"/>
        <w:rPr>
          <w:b/>
          <w:sz w:val="24"/>
          <w:szCs w:val="24"/>
        </w:rPr>
      </w:pPr>
      <w:r>
        <w:rPr>
          <w:noProof/>
          <w:lang w:eastAsia="zh-CN"/>
        </w:rPr>
        <w:drawing>
          <wp:anchor distT="0" distB="0" distL="114300" distR="114300" simplePos="0" relativeHeight="251686912" behindDoc="1" locked="0" layoutInCell="1" allowOverlap="1" wp14:anchorId="01BB39F1" wp14:editId="06AA78B1">
            <wp:simplePos x="0" y="0"/>
            <wp:positionH relativeFrom="column">
              <wp:posOffset>-443230</wp:posOffset>
            </wp:positionH>
            <wp:positionV relativeFrom="paragraph">
              <wp:posOffset>95885</wp:posOffset>
            </wp:positionV>
            <wp:extent cx="447675" cy="447675"/>
            <wp:effectExtent l="0" t="0" r="9525" b="9525"/>
            <wp:wrapNone/>
            <wp:docPr id="10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71F480" w14:textId="77777777" w:rsidR="00E03A7C" w:rsidRPr="00EE1185" w:rsidRDefault="009F236C" w:rsidP="00E03A7C">
      <w:pPr>
        <w:pStyle w:val="Heading1"/>
        <w:jc w:val="left"/>
        <w:rPr>
          <w:b/>
          <w:sz w:val="24"/>
          <w:szCs w:val="24"/>
          <w14:shadow w14:blurRad="0" w14:dist="0" w14:dir="0" w14:sx="0" w14:sy="0" w14:kx="0" w14:ky="0" w14:algn="none">
            <w14:srgbClr w14:val="000000"/>
          </w14:shadow>
        </w:rPr>
      </w:pPr>
      <w:r w:rsidRPr="00EE1185">
        <w:rPr>
          <w:b/>
          <w:sz w:val="24"/>
          <w:szCs w:val="24"/>
          <w14:shadow w14:blurRad="0" w14:dist="0" w14:dir="0" w14:sx="0" w14:sy="0" w14:kx="0" w14:ky="0" w14:algn="none">
            <w14:srgbClr w14:val="000000"/>
          </w14:shadow>
        </w:rPr>
        <w:t xml:space="preserve">Optional </w:t>
      </w:r>
      <w:r w:rsidR="000D1B3B" w:rsidRPr="00EE1185">
        <w:rPr>
          <w:b/>
          <w:sz w:val="24"/>
          <w:szCs w:val="24"/>
          <w14:shadow w14:blurRad="0" w14:dist="0" w14:dir="0" w14:sx="0" w14:sy="0" w14:kx="0" w14:ky="0" w14:algn="none">
            <w14:srgbClr w14:val="000000"/>
          </w14:shadow>
        </w:rPr>
        <w:t xml:space="preserve">Task </w:t>
      </w:r>
      <w:r w:rsidR="00445E17" w:rsidRPr="00EE1185">
        <w:rPr>
          <w:b/>
          <w:sz w:val="24"/>
          <w:szCs w:val="24"/>
          <w14:shadow w14:blurRad="0" w14:dist="0" w14:dir="0" w14:sx="0" w14:sy="0" w14:kx="0" w14:ky="0" w14:algn="none">
            <w14:srgbClr w14:val="000000"/>
          </w14:shadow>
        </w:rPr>
        <w:t>6</w:t>
      </w:r>
    </w:p>
    <w:p w14:paraId="76BDB3AE" w14:textId="77777777" w:rsidR="00E03A7C" w:rsidRPr="00E03A7C" w:rsidRDefault="00E03A7C" w:rsidP="000028A5">
      <w:pPr>
        <w:pStyle w:val="Heading2"/>
        <w:ind w:left="0" w:firstLine="0"/>
        <w:rPr>
          <w:rFonts w:ascii="Arial" w:hAnsi="Arial" w:cs="Arial"/>
          <w:sz w:val="24"/>
          <w:szCs w:val="24"/>
        </w:rPr>
      </w:pPr>
    </w:p>
    <w:p w14:paraId="66A3219B" w14:textId="77777777" w:rsidR="00E03A7C" w:rsidRPr="00E03A7C" w:rsidRDefault="00E03A7C" w:rsidP="007334CC">
      <w:pPr>
        <w:pStyle w:val="Heading3"/>
        <w:ind w:left="0" w:firstLine="0"/>
        <w:rPr>
          <w:rFonts w:ascii="Arial" w:hAnsi="Arial" w:cs="Arial"/>
          <w:sz w:val="24"/>
          <w:szCs w:val="24"/>
        </w:rPr>
      </w:pPr>
      <w:r w:rsidRPr="00E03A7C">
        <w:rPr>
          <w:rFonts w:ascii="Arial" w:hAnsi="Arial" w:cs="Arial"/>
          <w:sz w:val="24"/>
          <w:szCs w:val="24"/>
        </w:rPr>
        <w:t>Show the steps in using selection sort to sort the following array</w:t>
      </w:r>
      <w:r w:rsidR="000028A5">
        <w:rPr>
          <w:rFonts w:ascii="Arial" w:hAnsi="Arial" w:cs="Arial"/>
          <w:sz w:val="24"/>
          <w:szCs w:val="24"/>
        </w:rPr>
        <w:t xml:space="preserve"> of strings in alphabetical order</w:t>
      </w:r>
    </w:p>
    <w:p w14:paraId="1B4D19D8" w14:textId="77777777" w:rsidR="00E03A7C" w:rsidRPr="00E03A7C" w:rsidRDefault="00E03A7C" w:rsidP="00E03A7C">
      <w:pPr>
        <w:pStyle w:val="Heading3"/>
        <w:rPr>
          <w:rFonts w:ascii="Arial" w:hAnsi="Arial" w:cs="Arial"/>
          <w:sz w:val="24"/>
          <w:szCs w:val="24"/>
        </w:rPr>
      </w:pPr>
    </w:p>
    <w:tbl>
      <w:tblPr>
        <w:tblW w:w="0" w:type="auto"/>
        <w:tblBorders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92"/>
        <w:gridCol w:w="1235"/>
        <w:gridCol w:w="1235"/>
        <w:gridCol w:w="1235"/>
        <w:gridCol w:w="1235"/>
        <w:gridCol w:w="1236"/>
      </w:tblGrid>
      <w:tr w:rsidR="000028A5" w14:paraId="124881FA" w14:textId="77777777" w:rsidTr="00B67F9B">
        <w:tc>
          <w:tcPr>
            <w:tcW w:w="2392" w:type="dxa"/>
            <w:tcBorders>
              <w:top w:val="nil"/>
              <w:bottom w:val="nil"/>
              <w:right w:val="nil"/>
            </w:tcBorders>
            <w:shd w:val="clear" w:color="auto" w:fill="auto"/>
          </w:tcPr>
          <w:p w14:paraId="77E52179" w14:textId="77777777" w:rsidR="000028A5" w:rsidRPr="00B67F9B" w:rsidRDefault="000028A5" w:rsidP="00B67F9B">
            <w:pPr>
              <w:jc w:val="right"/>
              <w:rPr>
                <w:rFonts w:ascii="Arial" w:hAnsi="Arial" w:cs="Arial"/>
              </w:rPr>
            </w:pP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C420D07" w14:textId="77777777" w:rsidR="000028A5" w:rsidRPr="00B67F9B" w:rsidRDefault="000028A5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0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CFA98EF" w14:textId="77777777" w:rsidR="000028A5" w:rsidRPr="00B67F9B" w:rsidRDefault="000028A5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1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4CA0F65" w14:textId="77777777" w:rsidR="000028A5" w:rsidRPr="00B67F9B" w:rsidRDefault="000028A5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2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6BD7839" w14:textId="77777777" w:rsidR="000028A5" w:rsidRPr="00B67F9B" w:rsidRDefault="000028A5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3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DB9F713" w14:textId="77777777" w:rsidR="000028A5" w:rsidRPr="00B67F9B" w:rsidRDefault="000028A5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4</w:t>
            </w:r>
          </w:p>
        </w:tc>
      </w:tr>
      <w:tr w:rsidR="000028A5" w14:paraId="1AE01FA3" w14:textId="77777777" w:rsidTr="00B67F9B">
        <w:tc>
          <w:tcPr>
            <w:tcW w:w="2392" w:type="dxa"/>
            <w:tcBorders>
              <w:top w:val="nil"/>
              <w:bottom w:val="nil"/>
            </w:tcBorders>
            <w:shd w:val="clear" w:color="auto" w:fill="auto"/>
          </w:tcPr>
          <w:p w14:paraId="02AF00DB" w14:textId="77777777" w:rsidR="000028A5" w:rsidRPr="00B67F9B" w:rsidRDefault="000028A5" w:rsidP="00B67F9B">
            <w:pPr>
              <w:jc w:val="right"/>
              <w:rPr>
                <w:rFonts w:ascii="Arial" w:hAnsi="Arial" w:cs="Arial"/>
                <w:i/>
              </w:rPr>
            </w:pPr>
            <w:r w:rsidRPr="00B67F9B">
              <w:rPr>
                <w:rFonts w:ascii="Arial" w:hAnsi="Arial" w:cs="Arial"/>
                <w:i/>
              </w:rPr>
              <w:t>initial array:</w:t>
            </w:r>
          </w:p>
        </w:tc>
        <w:tc>
          <w:tcPr>
            <w:tcW w:w="12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EC08B68" w14:textId="77777777" w:rsidR="000028A5" w:rsidRPr="00B67F9B" w:rsidRDefault="000028A5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bee</w:t>
            </w:r>
          </w:p>
        </w:tc>
        <w:tc>
          <w:tcPr>
            <w:tcW w:w="12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BB0D0F4" w14:textId="77777777" w:rsidR="000028A5" w:rsidRPr="00B67F9B" w:rsidRDefault="000028A5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spider</w:t>
            </w:r>
          </w:p>
        </w:tc>
        <w:tc>
          <w:tcPr>
            <w:tcW w:w="12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94CE5A7" w14:textId="77777777" w:rsidR="000028A5" w:rsidRPr="00B67F9B" w:rsidRDefault="000028A5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wasp</w:t>
            </w:r>
          </w:p>
        </w:tc>
        <w:tc>
          <w:tcPr>
            <w:tcW w:w="12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612F64F" w14:textId="77777777" w:rsidR="000028A5" w:rsidRPr="00B67F9B" w:rsidRDefault="000028A5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>tick</w:t>
            </w:r>
          </w:p>
        </w:tc>
        <w:tc>
          <w:tcPr>
            <w:tcW w:w="12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08008D9" w14:textId="77777777" w:rsidR="000028A5" w:rsidRPr="00B67F9B" w:rsidRDefault="000028A5" w:rsidP="00B67F9B">
            <w:pPr>
              <w:jc w:val="center"/>
              <w:rPr>
                <w:rFonts w:ascii="Arial" w:hAnsi="Arial" w:cs="Arial"/>
              </w:rPr>
            </w:pPr>
            <w:r w:rsidRPr="00B67F9B">
              <w:rPr>
                <w:rFonts w:ascii="Arial" w:hAnsi="Arial" w:cs="Arial"/>
              </w:rPr>
              <w:t xml:space="preserve">ant </w:t>
            </w:r>
          </w:p>
        </w:tc>
      </w:tr>
      <w:tr w:rsidR="000028A5" w14:paraId="633E2094" w14:textId="77777777" w:rsidTr="00B67F9B">
        <w:trPr>
          <w:trHeight w:val="480"/>
        </w:trPr>
        <w:tc>
          <w:tcPr>
            <w:tcW w:w="239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32A6989" w14:textId="77777777" w:rsidR="000028A5" w:rsidRPr="00B67F9B" w:rsidRDefault="000028A5" w:rsidP="0054205A">
            <w:pPr>
              <w:jc w:val="right"/>
              <w:rPr>
                <w:rFonts w:ascii="Arial" w:hAnsi="Arial" w:cs="Arial"/>
                <w:i/>
              </w:rPr>
            </w:pPr>
            <w:r w:rsidRPr="00B67F9B">
              <w:rPr>
                <w:rFonts w:ascii="Arial" w:hAnsi="Arial" w:cs="Arial"/>
                <w:i/>
              </w:rPr>
              <w:t xml:space="preserve">after first </w:t>
            </w:r>
            <w:r w:rsidR="0054205A">
              <w:rPr>
                <w:rFonts w:ascii="Arial" w:hAnsi="Arial" w:cs="Arial"/>
                <w:i/>
              </w:rPr>
              <w:t>pass</w:t>
            </w:r>
            <w:r w:rsidRPr="00B67F9B">
              <w:rPr>
                <w:rFonts w:ascii="Arial" w:hAnsi="Arial" w:cs="Arial"/>
                <w:i/>
              </w:rPr>
              <w:t>:</w:t>
            </w:r>
          </w:p>
        </w:tc>
        <w:tc>
          <w:tcPr>
            <w:tcW w:w="12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D1F84E3" w14:textId="77777777" w:rsidR="000028A5" w:rsidRPr="00B67F9B" w:rsidRDefault="000028A5" w:rsidP="00B67F9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D39C352" w14:textId="77777777" w:rsidR="000028A5" w:rsidRPr="00B67F9B" w:rsidRDefault="000028A5" w:rsidP="00B67F9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C06E5E0" w14:textId="77777777" w:rsidR="000028A5" w:rsidRPr="00B67F9B" w:rsidRDefault="000028A5" w:rsidP="00B67F9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FAD87FC" w14:textId="77777777" w:rsidR="000028A5" w:rsidRPr="00B67F9B" w:rsidRDefault="000028A5" w:rsidP="00B67F9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F469E92" w14:textId="77777777" w:rsidR="000028A5" w:rsidRPr="00B67F9B" w:rsidRDefault="000028A5" w:rsidP="00B67F9B">
            <w:pPr>
              <w:jc w:val="center"/>
              <w:rPr>
                <w:rFonts w:ascii="Arial" w:hAnsi="Arial" w:cs="Arial"/>
              </w:rPr>
            </w:pPr>
          </w:p>
        </w:tc>
      </w:tr>
      <w:tr w:rsidR="000028A5" w14:paraId="776F9B2B" w14:textId="77777777" w:rsidTr="00B67F9B">
        <w:trPr>
          <w:trHeight w:val="480"/>
        </w:trPr>
        <w:tc>
          <w:tcPr>
            <w:tcW w:w="239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6174A9ED" w14:textId="77777777" w:rsidR="000028A5" w:rsidRPr="00B67F9B" w:rsidRDefault="000028A5" w:rsidP="0054205A">
            <w:pPr>
              <w:jc w:val="right"/>
              <w:rPr>
                <w:rFonts w:ascii="Arial" w:hAnsi="Arial" w:cs="Arial"/>
                <w:i/>
              </w:rPr>
            </w:pPr>
            <w:r w:rsidRPr="00B67F9B">
              <w:rPr>
                <w:rFonts w:ascii="Arial" w:hAnsi="Arial" w:cs="Arial"/>
                <w:i/>
              </w:rPr>
              <w:t xml:space="preserve">after second </w:t>
            </w:r>
            <w:r w:rsidR="0054205A">
              <w:rPr>
                <w:rFonts w:ascii="Arial" w:hAnsi="Arial" w:cs="Arial"/>
                <w:i/>
              </w:rPr>
              <w:t>pass</w:t>
            </w:r>
            <w:r w:rsidRPr="00B67F9B">
              <w:rPr>
                <w:rFonts w:ascii="Arial" w:hAnsi="Arial" w:cs="Arial"/>
                <w:i/>
              </w:rPr>
              <w:t>:</w:t>
            </w:r>
          </w:p>
        </w:tc>
        <w:tc>
          <w:tcPr>
            <w:tcW w:w="12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3A7D2F8" w14:textId="77777777" w:rsidR="000028A5" w:rsidRPr="00B67F9B" w:rsidRDefault="000028A5" w:rsidP="00B67F9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855672E" w14:textId="77777777" w:rsidR="000028A5" w:rsidRPr="00B67F9B" w:rsidRDefault="000028A5" w:rsidP="00B67F9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F644FEA" w14:textId="77777777" w:rsidR="000028A5" w:rsidRPr="00B67F9B" w:rsidRDefault="000028A5" w:rsidP="00B67F9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65A95AE" w14:textId="77777777" w:rsidR="000028A5" w:rsidRPr="00B67F9B" w:rsidRDefault="000028A5" w:rsidP="00B67F9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C2D0D9A" w14:textId="77777777" w:rsidR="000028A5" w:rsidRPr="00B67F9B" w:rsidRDefault="000028A5" w:rsidP="00B67F9B">
            <w:pPr>
              <w:jc w:val="center"/>
              <w:rPr>
                <w:rFonts w:ascii="Arial" w:hAnsi="Arial" w:cs="Arial"/>
              </w:rPr>
            </w:pPr>
          </w:p>
        </w:tc>
      </w:tr>
      <w:tr w:rsidR="000028A5" w14:paraId="05F972B9" w14:textId="77777777" w:rsidTr="00B67F9B">
        <w:trPr>
          <w:trHeight w:val="480"/>
        </w:trPr>
        <w:tc>
          <w:tcPr>
            <w:tcW w:w="239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FA0B2BD" w14:textId="77777777" w:rsidR="000028A5" w:rsidRPr="00B67F9B" w:rsidRDefault="000028A5" w:rsidP="0054205A">
            <w:pPr>
              <w:jc w:val="right"/>
              <w:rPr>
                <w:rFonts w:ascii="Arial" w:hAnsi="Arial" w:cs="Arial"/>
                <w:i/>
              </w:rPr>
            </w:pPr>
            <w:r w:rsidRPr="00B67F9B">
              <w:rPr>
                <w:rFonts w:ascii="Arial" w:hAnsi="Arial" w:cs="Arial"/>
                <w:i/>
              </w:rPr>
              <w:t xml:space="preserve">after third </w:t>
            </w:r>
            <w:r w:rsidR="0054205A">
              <w:rPr>
                <w:rFonts w:ascii="Arial" w:hAnsi="Arial" w:cs="Arial"/>
                <w:i/>
              </w:rPr>
              <w:t>pass</w:t>
            </w:r>
            <w:r w:rsidRPr="00B67F9B">
              <w:rPr>
                <w:rFonts w:ascii="Arial" w:hAnsi="Arial" w:cs="Arial"/>
                <w:i/>
              </w:rPr>
              <w:t>:</w:t>
            </w:r>
          </w:p>
        </w:tc>
        <w:tc>
          <w:tcPr>
            <w:tcW w:w="12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2F5C8B7" w14:textId="77777777" w:rsidR="000028A5" w:rsidRPr="00B67F9B" w:rsidRDefault="000028A5" w:rsidP="00B67F9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A21D5F8" w14:textId="77777777" w:rsidR="000028A5" w:rsidRPr="00B67F9B" w:rsidRDefault="000028A5" w:rsidP="00B67F9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F1A5B7F" w14:textId="77777777" w:rsidR="000028A5" w:rsidRPr="00B67F9B" w:rsidRDefault="000028A5" w:rsidP="00B67F9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134C6CC" w14:textId="77777777" w:rsidR="000028A5" w:rsidRPr="00B67F9B" w:rsidRDefault="000028A5" w:rsidP="00B67F9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0BB214D" w14:textId="77777777" w:rsidR="000028A5" w:rsidRPr="00B67F9B" w:rsidRDefault="000028A5" w:rsidP="00B67F9B">
            <w:pPr>
              <w:jc w:val="center"/>
              <w:rPr>
                <w:rFonts w:ascii="Arial" w:hAnsi="Arial" w:cs="Arial"/>
              </w:rPr>
            </w:pPr>
          </w:p>
        </w:tc>
      </w:tr>
      <w:tr w:rsidR="000028A5" w14:paraId="274EA23A" w14:textId="77777777" w:rsidTr="00B67F9B">
        <w:trPr>
          <w:trHeight w:val="480"/>
        </w:trPr>
        <w:tc>
          <w:tcPr>
            <w:tcW w:w="2392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DB2E9CA" w14:textId="77777777" w:rsidR="000028A5" w:rsidRPr="00B67F9B" w:rsidRDefault="000028A5" w:rsidP="0054205A">
            <w:pPr>
              <w:jc w:val="right"/>
              <w:rPr>
                <w:rFonts w:ascii="Arial" w:hAnsi="Arial" w:cs="Arial"/>
                <w:i/>
              </w:rPr>
            </w:pPr>
            <w:r w:rsidRPr="00B67F9B">
              <w:rPr>
                <w:rFonts w:ascii="Arial" w:hAnsi="Arial" w:cs="Arial"/>
                <w:i/>
              </w:rPr>
              <w:t xml:space="preserve">after fourth </w:t>
            </w:r>
            <w:r w:rsidR="0054205A">
              <w:rPr>
                <w:rFonts w:ascii="Arial" w:hAnsi="Arial" w:cs="Arial"/>
                <w:i/>
              </w:rPr>
              <w:t>pass</w:t>
            </w:r>
            <w:r w:rsidRPr="00B67F9B">
              <w:rPr>
                <w:rFonts w:ascii="Arial" w:hAnsi="Arial" w:cs="Arial"/>
                <w:i/>
              </w:rPr>
              <w:t>:</w:t>
            </w:r>
          </w:p>
        </w:tc>
        <w:tc>
          <w:tcPr>
            <w:tcW w:w="12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3BFC844" w14:textId="77777777" w:rsidR="000028A5" w:rsidRPr="00B67F9B" w:rsidRDefault="000028A5" w:rsidP="00B67F9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F72C965" w14:textId="77777777" w:rsidR="000028A5" w:rsidRPr="00B67F9B" w:rsidRDefault="000028A5" w:rsidP="00B67F9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1A508BA" w14:textId="77777777" w:rsidR="000028A5" w:rsidRPr="00B67F9B" w:rsidRDefault="000028A5" w:rsidP="00B67F9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34C83AA" w14:textId="77777777" w:rsidR="000028A5" w:rsidRPr="00B67F9B" w:rsidRDefault="000028A5" w:rsidP="00B67F9B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963DE2A" w14:textId="77777777" w:rsidR="000028A5" w:rsidRPr="00B67F9B" w:rsidRDefault="000028A5" w:rsidP="00B67F9B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0EB2464E" w14:textId="77777777" w:rsidR="000D1B3B" w:rsidRDefault="000D1B3B" w:rsidP="000028A5">
      <w:pPr>
        <w:pStyle w:val="Heading2"/>
        <w:ind w:left="0" w:firstLine="0"/>
        <w:rPr>
          <w:rFonts w:ascii="Arial" w:hAnsi="Arial" w:cs="Arial"/>
          <w:sz w:val="24"/>
          <w:szCs w:val="24"/>
        </w:rPr>
      </w:pPr>
    </w:p>
    <w:p w14:paraId="683FD525" w14:textId="77777777" w:rsidR="00825299" w:rsidRDefault="00825299">
      <w:r>
        <w:br w:type="page"/>
      </w:r>
    </w:p>
    <w:p w14:paraId="73E0D47A" w14:textId="77777777" w:rsidR="00E03A7C" w:rsidRPr="000028A5" w:rsidRDefault="0027595C" w:rsidP="000028A5">
      <w:pPr>
        <w:pStyle w:val="Heading2"/>
        <w:ind w:left="0" w:firstLine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 xml:space="preserve">Optional </w:t>
      </w:r>
      <w:r w:rsidR="00D33796">
        <w:rPr>
          <w:rFonts w:ascii="Arial" w:hAnsi="Arial" w:cs="Arial"/>
          <w:b/>
          <w:sz w:val="24"/>
          <w:szCs w:val="24"/>
        </w:rPr>
        <w:t>Algorithm</w:t>
      </w:r>
      <w:r w:rsidR="00445E17">
        <w:rPr>
          <w:rFonts w:ascii="Arial" w:hAnsi="Arial" w:cs="Arial"/>
          <w:b/>
          <w:sz w:val="24"/>
          <w:szCs w:val="24"/>
        </w:rPr>
        <w:t xml:space="preserve"> for selection sort</w:t>
      </w:r>
      <w:r>
        <w:rPr>
          <w:rFonts w:ascii="Arial" w:hAnsi="Arial" w:cs="Arial"/>
          <w:b/>
          <w:sz w:val="24"/>
          <w:szCs w:val="24"/>
        </w:rPr>
        <w:t xml:space="preserve"> (Challenging!</w:t>
      </w:r>
      <w:r w:rsidR="00825299">
        <w:rPr>
          <w:rFonts w:ascii="Arial" w:hAnsi="Arial" w:cs="Arial"/>
          <w:b/>
          <w:sz w:val="24"/>
          <w:szCs w:val="24"/>
        </w:rPr>
        <w:t>)</w:t>
      </w:r>
    </w:p>
    <w:p w14:paraId="1344415D" w14:textId="77777777" w:rsidR="00E03A7C" w:rsidRPr="00E03A7C" w:rsidRDefault="0036314B" w:rsidP="00E03A7C">
      <w:pPr>
        <w:pStyle w:val="Heading2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lang w:eastAsia="zh-CN"/>
        </w:rPr>
        <w:drawing>
          <wp:anchor distT="0" distB="0" distL="114300" distR="114300" simplePos="0" relativeHeight="251670528" behindDoc="1" locked="0" layoutInCell="1" allowOverlap="1" wp14:anchorId="54E4E33C" wp14:editId="6BEE69D3">
            <wp:simplePos x="0" y="0"/>
            <wp:positionH relativeFrom="column">
              <wp:posOffset>-690880</wp:posOffset>
            </wp:positionH>
            <wp:positionV relativeFrom="paragraph">
              <wp:posOffset>-517525</wp:posOffset>
            </wp:positionV>
            <wp:extent cx="1066800" cy="1066800"/>
            <wp:effectExtent l="0" t="0" r="0" b="0"/>
            <wp:wrapNone/>
            <wp:docPr id="69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8C35C5" w14:textId="77777777" w:rsidR="00E03A7C" w:rsidRPr="00825299" w:rsidRDefault="00825299" w:rsidP="00E03A7C">
      <w:pPr>
        <w:pStyle w:val="Heading2"/>
        <w:rPr>
          <w:rFonts w:ascii="Arial" w:hAnsi="Arial" w:cs="Arial"/>
          <w:iCs/>
          <w:sz w:val="24"/>
          <w:szCs w:val="24"/>
        </w:rPr>
      </w:pPr>
      <w:r w:rsidRPr="00825299">
        <w:rPr>
          <w:rFonts w:ascii="Arial" w:hAnsi="Arial" w:cs="Arial"/>
          <w:iCs/>
          <w:sz w:val="24"/>
          <w:szCs w:val="24"/>
          <w:lang w:val="en-US"/>
        </w:rPr>
        <w:t xml:space="preserve">FOR </w:t>
      </w:r>
      <w:r>
        <w:rPr>
          <w:rFonts w:ascii="Arial" w:hAnsi="Arial" w:cs="Arial"/>
          <w:iCs/>
          <w:sz w:val="24"/>
          <w:szCs w:val="24"/>
        </w:rPr>
        <w:t>endIndex</w:t>
      </w:r>
      <w:r w:rsidR="00E03A7C" w:rsidRPr="00825299">
        <w:rPr>
          <w:rFonts w:ascii="Arial" w:hAnsi="Arial" w:cs="Arial"/>
          <w:iCs/>
          <w:sz w:val="24"/>
          <w:szCs w:val="24"/>
        </w:rPr>
        <w:t xml:space="preserve"> </w:t>
      </w:r>
      <w:r>
        <w:rPr>
          <w:rFonts w:ascii="Arial" w:hAnsi="Arial" w:cs="Arial"/>
          <w:iCs/>
          <w:sz w:val="24"/>
          <w:szCs w:val="24"/>
        </w:rPr>
        <w:t>=</w:t>
      </w:r>
      <w:r w:rsidR="00E03A7C" w:rsidRPr="00825299">
        <w:rPr>
          <w:rFonts w:ascii="Arial" w:hAnsi="Arial" w:cs="Arial"/>
          <w:iCs/>
          <w:sz w:val="24"/>
          <w:szCs w:val="24"/>
        </w:rPr>
        <w:t xml:space="preserve"> size of array – 1</w:t>
      </w:r>
      <w:r w:rsidR="00E03A7C" w:rsidRPr="00825299">
        <w:rPr>
          <w:rFonts w:ascii="Arial" w:hAnsi="Arial" w:cs="Arial"/>
          <w:iCs/>
          <w:sz w:val="24"/>
          <w:szCs w:val="24"/>
          <w:lang w:val="en-US"/>
        </w:rPr>
        <w:t xml:space="preserve"> </w:t>
      </w:r>
      <w:r w:rsidR="000028A5" w:rsidRPr="00825299">
        <w:rPr>
          <w:rFonts w:ascii="Arial" w:hAnsi="Arial" w:cs="Arial"/>
          <w:iCs/>
          <w:sz w:val="24"/>
          <w:szCs w:val="24"/>
          <w:lang w:val="en-US"/>
        </w:rPr>
        <w:t>to 1</w:t>
      </w:r>
      <w:r w:rsidR="00347995" w:rsidRPr="00825299">
        <w:rPr>
          <w:rFonts w:ascii="Arial" w:hAnsi="Arial" w:cs="Arial"/>
          <w:iCs/>
          <w:sz w:val="24"/>
          <w:szCs w:val="24"/>
          <w:lang w:val="en-US"/>
        </w:rPr>
        <w:t xml:space="preserve"> (inclusive)</w:t>
      </w:r>
      <w:r w:rsidRPr="00825299">
        <w:rPr>
          <w:rFonts w:ascii="Arial" w:hAnsi="Arial" w:cs="Arial"/>
          <w:iCs/>
          <w:sz w:val="24"/>
          <w:szCs w:val="24"/>
          <w:lang w:val="en-US"/>
        </w:rPr>
        <w:t xml:space="preserve"> DO</w:t>
      </w:r>
    </w:p>
    <w:p w14:paraId="69F7AE1D" w14:textId="77777777" w:rsidR="00E03A7C" w:rsidRPr="00E03A7C" w:rsidRDefault="0036314B" w:rsidP="0036314B">
      <w:pPr>
        <w:pStyle w:val="Heading2"/>
        <w:ind w:left="567" w:hanging="567"/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i/>
          <w:iCs/>
          <w:sz w:val="24"/>
          <w:szCs w:val="24"/>
          <w:lang w:val="en-US"/>
        </w:rPr>
        <w:tab/>
      </w:r>
      <w:r w:rsidR="00E03A7C" w:rsidRPr="00E03A7C">
        <w:rPr>
          <w:rFonts w:ascii="Arial" w:hAnsi="Arial" w:cs="Arial"/>
          <w:i/>
          <w:iCs/>
          <w:sz w:val="24"/>
          <w:szCs w:val="24"/>
          <w:lang w:val="en-US"/>
        </w:rPr>
        <w:t>F</w:t>
      </w:r>
      <w:r w:rsidR="00E03A7C" w:rsidRPr="00E03A7C">
        <w:rPr>
          <w:rFonts w:ascii="Arial" w:hAnsi="Arial" w:cs="Arial"/>
          <w:i/>
          <w:iCs/>
          <w:sz w:val="24"/>
          <w:szCs w:val="24"/>
        </w:rPr>
        <w:t xml:space="preserve">ind index of </w:t>
      </w:r>
      <w:r w:rsidR="000028A5">
        <w:rPr>
          <w:rFonts w:ascii="Arial" w:hAnsi="Arial" w:cs="Arial"/>
          <w:i/>
          <w:iCs/>
          <w:sz w:val="24"/>
          <w:szCs w:val="24"/>
        </w:rPr>
        <w:t>maximum</w:t>
      </w:r>
      <w:r w:rsidR="00E03A7C" w:rsidRPr="00E03A7C">
        <w:rPr>
          <w:rFonts w:ascii="Arial" w:hAnsi="Arial" w:cs="Arial"/>
          <w:i/>
          <w:iCs/>
          <w:sz w:val="24"/>
          <w:szCs w:val="24"/>
        </w:rPr>
        <w:t xml:space="preserve"> element in array from </w:t>
      </w:r>
      <w:r w:rsidR="000028A5">
        <w:rPr>
          <w:rFonts w:ascii="Arial" w:hAnsi="Arial" w:cs="Arial"/>
          <w:i/>
          <w:iCs/>
          <w:sz w:val="24"/>
          <w:szCs w:val="24"/>
        </w:rPr>
        <w:t>0</w:t>
      </w:r>
      <w:r w:rsidR="00E03A7C" w:rsidRPr="00E03A7C">
        <w:rPr>
          <w:rFonts w:ascii="Arial" w:hAnsi="Arial" w:cs="Arial"/>
          <w:i/>
          <w:iCs/>
          <w:sz w:val="24"/>
          <w:szCs w:val="24"/>
        </w:rPr>
        <w:t xml:space="preserve"> to </w:t>
      </w:r>
      <w:r w:rsidR="00825299">
        <w:rPr>
          <w:rFonts w:ascii="Arial" w:hAnsi="Arial" w:cs="Arial"/>
          <w:i/>
          <w:iCs/>
          <w:sz w:val="24"/>
          <w:szCs w:val="24"/>
        </w:rPr>
        <w:t>endIndex</w:t>
      </w:r>
    </w:p>
    <w:p w14:paraId="5DDF8FC9" w14:textId="77777777" w:rsidR="00E03A7C" w:rsidRDefault="0036314B" w:rsidP="0036314B">
      <w:pPr>
        <w:pStyle w:val="Heading2"/>
        <w:ind w:left="567" w:hanging="553"/>
        <w:rPr>
          <w:rFonts w:ascii="Arial" w:hAnsi="Arial" w:cs="Arial"/>
          <w:i/>
          <w:iCs/>
          <w:sz w:val="24"/>
          <w:szCs w:val="24"/>
        </w:rPr>
      </w:pPr>
      <w:r>
        <w:rPr>
          <w:rFonts w:ascii="Arial" w:hAnsi="Arial" w:cs="Arial"/>
          <w:i/>
          <w:iCs/>
          <w:sz w:val="24"/>
          <w:szCs w:val="24"/>
        </w:rPr>
        <w:tab/>
      </w:r>
      <w:r w:rsidR="00E03A7C" w:rsidRPr="00E03A7C">
        <w:rPr>
          <w:rFonts w:ascii="Arial" w:hAnsi="Arial" w:cs="Arial"/>
          <w:i/>
          <w:iCs/>
          <w:sz w:val="24"/>
          <w:szCs w:val="24"/>
          <w:lang w:val="en-US"/>
        </w:rPr>
        <w:t>S</w:t>
      </w:r>
      <w:r w:rsidR="00E03A7C" w:rsidRPr="00E03A7C">
        <w:rPr>
          <w:rFonts w:ascii="Arial" w:hAnsi="Arial" w:cs="Arial"/>
          <w:i/>
          <w:iCs/>
          <w:sz w:val="24"/>
          <w:szCs w:val="24"/>
        </w:rPr>
        <w:t xml:space="preserve">wap </w:t>
      </w:r>
      <w:r w:rsidR="000028A5">
        <w:rPr>
          <w:rFonts w:ascii="Arial" w:hAnsi="Arial" w:cs="Arial"/>
          <w:i/>
          <w:iCs/>
          <w:sz w:val="24"/>
          <w:szCs w:val="24"/>
        </w:rPr>
        <w:t>maximum</w:t>
      </w:r>
      <w:r w:rsidR="00E03A7C" w:rsidRPr="00E03A7C">
        <w:rPr>
          <w:rFonts w:ascii="Arial" w:hAnsi="Arial" w:cs="Arial"/>
          <w:i/>
          <w:iCs/>
          <w:sz w:val="24"/>
          <w:szCs w:val="24"/>
        </w:rPr>
        <w:t xml:space="preserve"> element and </w:t>
      </w:r>
      <w:r w:rsidR="000028A5">
        <w:rPr>
          <w:rFonts w:ascii="Arial" w:hAnsi="Arial" w:cs="Arial"/>
          <w:i/>
          <w:iCs/>
          <w:sz w:val="24"/>
          <w:szCs w:val="24"/>
        </w:rPr>
        <w:t xml:space="preserve">element at </w:t>
      </w:r>
      <w:r w:rsidR="00825299">
        <w:rPr>
          <w:rFonts w:ascii="Arial" w:hAnsi="Arial" w:cs="Arial"/>
          <w:i/>
          <w:iCs/>
          <w:sz w:val="24"/>
          <w:szCs w:val="24"/>
        </w:rPr>
        <w:t>endIndex</w:t>
      </w:r>
    </w:p>
    <w:p w14:paraId="649BF885" w14:textId="77777777" w:rsidR="00825299" w:rsidRPr="00825299" w:rsidRDefault="00825299" w:rsidP="00825299">
      <w:pPr>
        <w:rPr>
          <w:rFonts w:ascii="Arial" w:hAnsi="Arial" w:cs="Arial"/>
        </w:rPr>
      </w:pPr>
      <w:r w:rsidRPr="00825299">
        <w:rPr>
          <w:rFonts w:ascii="Arial" w:hAnsi="Arial" w:cs="Arial"/>
        </w:rPr>
        <w:t>ENDFOR</w:t>
      </w:r>
    </w:p>
    <w:p w14:paraId="4E99F2BD" w14:textId="77777777" w:rsidR="00E03A7C" w:rsidRDefault="00E03A7C" w:rsidP="00E03A7C">
      <w:pPr>
        <w:pStyle w:val="Heading2"/>
        <w:rPr>
          <w:rFonts w:ascii="Arial" w:hAnsi="Arial" w:cs="Arial"/>
          <w:sz w:val="24"/>
          <w:szCs w:val="24"/>
        </w:rPr>
      </w:pPr>
    </w:p>
    <w:p w14:paraId="03021022" w14:textId="77777777" w:rsidR="00D33796" w:rsidRPr="00D33796" w:rsidRDefault="00D33796" w:rsidP="00D33796"/>
    <w:p w14:paraId="0131A92B" w14:textId="77777777" w:rsidR="009F6ADE" w:rsidRDefault="000D796C" w:rsidP="009F6ADE">
      <w:pPr>
        <w:pStyle w:val="Heading2"/>
        <w:ind w:left="0" w:firstLine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ethod t</w:t>
      </w:r>
      <w:r w:rsidR="009F6ADE">
        <w:rPr>
          <w:rFonts w:ascii="Arial" w:hAnsi="Arial" w:cs="Arial"/>
          <w:sz w:val="24"/>
          <w:szCs w:val="24"/>
        </w:rPr>
        <w:t xml:space="preserve">o find the index of the maximum element (between </w:t>
      </w:r>
      <w:r w:rsidR="00B27D14">
        <w:rPr>
          <w:rFonts w:ascii="Arial" w:hAnsi="Arial" w:cs="Arial"/>
          <w:sz w:val="24"/>
          <w:szCs w:val="24"/>
        </w:rPr>
        <w:t>low</w:t>
      </w:r>
      <w:r w:rsidR="009F6ADE">
        <w:rPr>
          <w:rFonts w:ascii="Arial" w:hAnsi="Arial" w:cs="Arial"/>
          <w:sz w:val="24"/>
          <w:szCs w:val="24"/>
        </w:rPr>
        <w:t xml:space="preserve"> and high</w:t>
      </w:r>
      <w:r w:rsidR="0036314B">
        <w:rPr>
          <w:rFonts w:ascii="Arial" w:hAnsi="Arial" w:cs="Arial"/>
          <w:sz w:val="24"/>
          <w:szCs w:val="24"/>
        </w:rPr>
        <w:t xml:space="preserve"> say</w:t>
      </w:r>
      <w:r w:rsidR="009F6ADE">
        <w:rPr>
          <w:rFonts w:ascii="Arial" w:hAnsi="Arial" w:cs="Arial"/>
          <w:sz w:val="24"/>
          <w:szCs w:val="24"/>
        </w:rPr>
        <w:t>):</w:t>
      </w:r>
    </w:p>
    <w:p w14:paraId="69338EAB" w14:textId="77777777" w:rsidR="00825299" w:rsidRPr="00825299" w:rsidRDefault="00825299" w:rsidP="00825299"/>
    <w:p w14:paraId="79F521DC" w14:textId="77777777" w:rsidR="009F6ADE" w:rsidRPr="0036314B" w:rsidRDefault="009F6ADE" w:rsidP="009F6ADE">
      <w:pPr>
        <w:pStyle w:val="Heading2"/>
        <w:ind w:left="0" w:firstLine="0"/>
        <w:rPr>
          <w:rFonts w:ascii="Arial" w:hAnsi="Arial" w:cs="Arial"/>
          <w:i/>
          <w:sz w:val="24"/>
          <w:szCs w:val="24"/>
        </w:rPr>
      </w:pPr>
      <w:r w:rsidRPr="0036314B">
        <w:rPr>
          <w:rFonts w:ascii="Arial" w:hAnsi="Arial" w:cs="Arial"/>
          <w:i/>
          <w:sz w:val="24"/>
          <w:szCs w:val="24"/>
        </w:rPr>
        <w:t xml:space="preserve">Set indexOfBiggest to </w:t>
      </w:r>
      <w:r w:rsidR="00B27D14" w:rsidRPr="0036314B">
        <w:rPr>
          <w:rFonts w:ascii="Arial" w:hAnsi="Arial" w:cs="Arial"/>
          <w:i/>
          <w:sz w:val="24"/>
          <w:szCs w:val="24"/>
        </w:rPr>
        <w:t>low</w:t>
      </w:r>
    </w:p>
    <w:p w14:paraId="4C20E9A9" w14:textId="77777777" w:rsidR="009F6ADE" w:rsidRPr="0036314B" w:rsidRDefault="0036314B" w:rsidP="009F6ADE">
      <w:pPr>
        <w:pStyle w:val="Heading2"/>
        <w:ind w:left="0" w:firstLine="0"/>
        <w:rPr>
          <w:rFonts w:ascii="Arial" w:hAnsi="Arial" w:cs="Arial"/>
          <w:i/>
          <w:sz w:val="24"/>
          <w:szCs w:val="24"/>
        </w:rPr>
      </w:pPr>
      <w:r w:rsidRPr="0036314B">
        <w:rPr>
          <w:rFonts w:ascii="Arial" w:hAnsi="Arial" w:cs="Arial"/>
          <w:i/>
          <w:sz w:val="24"/>
          <w:szCs w:val="24"/>
        </w:rPr>
        <w:t>FOR</w:t>
      </w:r>
      <w:r w:rsidR="009F6ADE" w:rsidRPr="0036314B">
        <w:rPr>
          <w:rFonts w:ascii="Arial" w:hAnsi="Arial" w:cs="Arial"/>
          <w:i/>
          <w:sz w:val="24"/>
          <w:szCs w:val="24"/>
        </w:rPr>
        <w:t xml:space="preserve"> </w:t>
      </w:r>
      <w:r w:rsidRPr="0036314B">
        <w:rPr>
          <w:rFonts w:ascii="Arial" w:hAnsi="Arial" w:cs="Arial"/>
          <w:i/>
          <w:sz w:val="24"/>
          <w:szCs w:val="24"/>
        </w:rPr>
        <w:t>i</w:t>
      </w:r>
      <w:r w:rsidR="009F6ADE" w:rsidRPr="0036314B">
        <w:rPr>
          <w:rFonts w:ascii="Arial" w:hAnsi="Arial" w:cs="Arial"/>
          <w:i/>
          <w:sz w:val="24"/>
          <w:szCs w:val="24"/>
        </w:rPr>
        <w:t xml:space="preserve"> </w:t>
      </w:r>
      <w:r w:rsidRPr="0036314B">
        <w:rPr>
          <w:rFonts w:ascii="Arial" w:hAnsi="Arial" w:cs="Arial"/>
          <w:i/>
          <w:sz w:val="24"/>
          <w:szCs w:val="24"/>
        </w:rPr>
        <w:t>=</w:t>
      </w:r>
      <w:r w:rsidR="009F6ADE" w:rsidRPr="0036314B">
        <w:rPr>
          <w:rFonts w:ascii="Arial" w:hAnsi="Arial" w:cs="Arial"/>
          <w:i/>
          <w:sz w:val="24"/>
          <w:szCs w:val="24"/>
        </w:rPr>
        <w:t xml:space="preserve"> </w:t>
      </w:r>
      <w:r w:rsidR="00B27D14" w:rsidRPr="0036314B">
        <w:rPr>
          <w:rFonts w:ascii="Arial" w:hAnsi="Arial" w:cs="Arial"/>
          <w:i/>
          <w:sz w:val="24"/>
          <w:szCs w:val="24"/>
        </w:rPr>
        <w:t xml:space="preserve">low + </w:t>
      </w:r>
      <w:r w:rsidR="009F6ADE" w:rsidRPr="0036314B">
        <w:rPr>
          <w:rFonts w:ascii="Arial" w:hAnsi="Arial" w:cs="Arial"/>
          <w:i/>
          <w:sz w:val="24"/>
          <w:szCs w:val="24"/>
        </w:rPr>
        <w:t>1 to high (inclusive)</w:t>
      </w:r>
    </w:p>
    <w:p w14:paraId="25B0D23C" w14:textId="77777777" w:rsidR="009F6ADE" w:rsidRPr="0036314B" w:rsidRDefault="0036314B" w:rsidP="009F6ADE">
      <w:pPr>
        <w:pStyle w:val="Heading2"/>
        <w:ind w:left="0" w:firstLine="0"/>
        <w:rPr>
          <w:rFonts w:ascii="Arial" w:hAnsi="Arial" w:cs="Arial"/>
          <w:i/>
          <w:sz w:val="24"/>
          <w:szCs w:val="24"/>
        </w:rPr>
      </w:pPr>
      <w:r w:rsidRPr="0036314B">
        <w:rPr>
          <w:rFonts w:ascii="Arial" w:hAnsi="Arial" w:cs="Arial"/>
          <w:i/>
          <w:sz w:val="24"/>
          <w:szCs w:val="24"/>
        </w:rPr>
        <w:tab/>
        <w:t>IF</w:t>
      </w:r>
      <w:r w:rsidR="009F6ADE" w:rsidRPr="0036314B">
        <w:rPr>
          <w:rFonts w:ascii="Arial" w:hAnsi="Arial" w:cs="Arial"/>
          <w:i/>
          <w:sz w:val="24"/>
          <w:szCs w:val="24"/>
        </w:rPr>
        <w:t xml:space="preserve"> the element at </w:t>
      </w:r>
      <w:r w:rsidRPr="0036314B">
        <w:rPr>
          <w:rFonts w:ascii="Arial" w:hAnsi="Arial" w:cs="Arial"/>
          <w:i/>
          <w:sz w:val="24"/>
          <w:szCs w:val="24"/>
        </w:rPr>
        <w:t>i</w:t>
      </w:r>
      <w:r w:rsidR="009F6ADE" w:rsidRPr="0036314B">
        <w:rPr>
          <w:rFonts w:ascii="Arial" w:hAnsi="Arial" w:cs="Arial"/>
          <w:i/>
          <w:sz w:val="24"/>
          <w:szCs w:val="24"/>
        </w:rPr>
        <w:t xml:space="preserve"> is greater than the element at indexOfBiggest</w:t>
      </w:r>
      <w:r w:rsidRPr="0036314B">
        <w:rPr>
          <w:rFonts w:ascii="Arial" w:hAnsi="Arial" w:cs="Arial"/>
          <w:i/>
          <w:sz w:val="24"/>
          <w:szCs w:val="24"/>
        </w:rPr>
        <w:t xml:space="preserve"> THEN</w:t>
      </w:r>
    </w:p>
    <w:p w14:paraId="0B7E1979" w14:textId="77777777" w:rsidR="009F6ADE" w:rsidRPr="0036314B" w:rsidRDefault="0036314B" w:rsidP="009F6ADE">
      <w:pPr>
        <w:pStyle w:val="Heading2"/>
        <w:ind w:left="0" w:firstLine="0"/>
        <w:rPr>
          <w:rFonts w:ascii="Arial" w:hAnsi="Arial" w:cs="Arial"/>
          <w:i/>
          <w:sz w:val="24"/>
          <w:szCs w:val="24"/>
        </w:rPr>
      </w:pPr>
      <w:r w:rsidRPr="0036314B">
        <w:rPr>
          <w:rFonts w:ascii="Arial" w:hAnsi="Arial" w:cs="Arial"/>
          <w:i/>
          <w:sz w:val="24"/>
          <w:szCs w:val="24"/>
        </w:rPr>
        <w:tab/>
      </w:r>
      <w:r w:rsidRPr="0036314B">
        <w:rPr>
          <w:rFonts w:ascii="Arial" w:hAnsi="Arial" w:cs="Arial"/>
          <w:i/>
          <w:sz w:val="24"/>
          <w:szCs w:val="24"/>
        </w:rPr>
        <w:tab/>
      </w:r>
      <w:r w:rsidR="009F6ADE" w:rsidRPr="0036314B">
        <w:rPr>
          <w:rFonts w:ascii="Arial" w:hAnsi="Arial" w:cs="Arial"/>
          <w:i/>
          <w:sz w:val="24"/>
          <w:szCs w:val="24"/>
        </w:rPr>
        <w:t xml:space="preserve">Set indexOfBiggest to </w:t>
      </w:r>
      <w:r w:rsidRPr="0036314B">
        <w:rPr>
          <w:rFonts w:ascii="Arial" w:hAnsi="Arial" w:cs="Arial"/>
          <w:i/>
          <w:sz w:val="24"/>
          <w:szCs w:val="24"/>
        </w:rPr>
        <w:t>i</w:t>
      </w:r>
    </w:p>
    <w:p w14:paraId="7FA3E9FB" w14:textId="77777777" w:rsidR="0036314B" w:rsidRPr="0036314B" w:rsidRDefault="0036314B" w:rsidP="0036314B">
      <w:pPr>
        <w:rPr>
          <w:i/>
        </w:rPr>
      </w:pPr>
      <w:r w:rsidRPr="0036314B">
        <w:rPr>
          <w:i/>
        </w:rPr>
        <w:tab/>
        <w:t>ENDIF</w:t>
      </w:r>
    </w:p>
    <w:p w14:paraId="4E5436C5" w14:textId="77777777" w:rsidR="0036314B" w:rsidRPr="0036314B" w:rsidRDefault="0036314B" w:rsidP="0036314B">
      <w:pPr>
        <w:rPr>
          <w:i/>
        </w:rPr>
      </w:pPr>
      <w:r w:rsidRPr="0036314B">
        <w:rPr>
          <w:i/>
        </w:rPr>
        <w:t>ENDFOR</w:t>
      </w:r>
    </w:p>
    <w:p w14:paraId="0FC615AF" w14:textId="77777777" w:rsidR="009F6ADE" w:rsidRPr="009F6ADE" w:rsidRDefault="009F6ADE" w:rsidP="009F6ADE">
      <w:pPr>
        <w:pStyle w:val="Heading2"/>
        <w:ind w:left="0" w:firstLine="0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R</w:t>
      </w:r>
      <w:r w:rsidRPr="009F6ADE">
        <w:rPr>
          <w:rFonts w:ascii="Arial" w:hAnsi="Arial" w:cs="Arial"/>
          <w:i/>
          <w:sz w:val="24"/>
          <w:szCs w:val="24"/>
        </w:rPr>
        <w:t>eturn indexOfBiggest</w:t>
      </w:r>
    </w:p>
    <w:p w14:paraId="3D3AA68D" w14:textId="77777777" w:rsidR="009F6ADE" w:rsidRPr="00B27D14" w:rsidRDefault="0027595C" w:rsidP="00445E17">
      <w:pPr>
        <w:pStyle w:val="Heading2"/>
        <w:rPr>
          <w:rFonts w:ascii="Arial" w:hAnsi="Arial" w:cs="Arial"/>
        </w:rPr>
      </w:pPr>
      <w:r>
        <w:rPr>
          <w:noProof/>
          <w:lang w:eastAsia="zh-CN"/>
        </w:rPr>
        <w:drawing>
          <wp:anchor distT="0" distB="0" distL="114300" distR="114300" simplePos="0" relativeHeight="251688960" behindDoc="1" locked="0" layoutInCell="1" allowOverlap="1" wp14:anchorId="345EA9EE" wp14:editId="2EA9E70E">
            <wp:simplePos x="0" y="0"/>
            <wp:positionH relativeFrom="column">
              <wp:posOffset>-433705</wp:posOffset>
            </wp:positionH>
            <wp:positionV relativeFrom="paragraph">
              <wp:posOffset>147320</wp:posOffset>
            </wp:positionV>
            <wp:extent cx="447675" cy="447675"/>
            <wp:effectExtent l="0" t="0" r="9525" b="9525"/>
            <wp:wrapNone/>
            <wp:docPr id="1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14501C" w14:textId="77777777" w:rsidR="009F6ADE" w:rsidRPr="00B27D14" w:rsidRDefault="0027595C" w:rsidP="009F6ADE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Optional </w:t>
      </w:r>
      <w:r w:rsidR="000D1B3B">
        <w:rPr>
          <w:rFonts w:ascii="Arial" w:hAnsi="Arial" w:cs="Arial"/>
          <w:b/>
        </w:rPr>
        <w:t xml:space="preserve">Task </w:t>
      </w:r>
      <w:r w:rsidR="00825299">
        <w:rPr>
          <w:rFonts w:ascii="Arial" w:hAnsi="Arial" w:cs="Arial"/>
          <w:b/>
        </w:rPr>
        <w:t>7</w:t>
      </w:r>
      <w:r>
        <w:rPr>
          <w:rFonts w:ascii="Arial" w:hAnsi="Arial" w:cs="Arial"/>
          <w:b/>
        </w:rPr>
        <w:t xml:space="preserve"> (Challenging!)</w:t>
      </w:r>
    </w:p>
    <w:p w14:paraId="3C51F054" w14:textId="77777777" w:rsidR="009F6ADE" w:rsidRPr="00B27D14" w:rsidRDefault="009F6ADE" w:rsidP="009F6ADE">
      <w:pPr>
        <w:rPr>
          <w:rFonts w:ascii="Arial" w:hAnsi="Arial" w:cs="Arial"/>
        </w:rPr>
      </w:pPr>
    </w:p>
    <w:p w14:paraId="2E7D9C29" w14:textId="77777777" w:rsidR="009F6ADE" w:rsidRPr="00E10D34" w:rsidRDefault="009F6ADE" w:rsidP="009F6ADE">
      <w:pPr>
        <w:rPr>
          <w:rFonts w:ascii="Arial" w:hAnsi="Arial" w:cs="Arial"/>
          <w:b/>
        </w:rPr>
      </w:pPr>
      <w:r w:rsidRPr="00E10D34">
        <w:rPr>
          <w:rFonts w:ascii="Arial" w:hAnsi="Arial" w:cs="Arial"/>
          <w:b/>
        </w:rPr>
        <w:t>Complete the code for the</w:t>
      </w:r>
      <w:r w:rsidR="0036314B">
        <w:rPr>
          <w:rFonts w:ascii="Arial" w:hAnsi="Arial" w:cs="Arial"/>
          <w:b/>
        </w:rPr>
        <w:t xml:space="preserve"> </w:t>
      </w:r>
      <w:r w:rsidRPr="00E10D34">
        <w:rPr>
          <w:rFonts w:ascii="Arial" w:hAnsi="Arial" w:cs="Arial"/>
          <w:b/>
        </w:rPr>
        <w:t>method</w:t>
      </w:r>
      <w:r w:rsidR="0036314B">
        <w:rPr>
          <w:rFonts w:ascii="Arial" w:hAnsi="Arial" w:cs="Arial"/>
          <w:b/>
        </w:rPr>
        <w:t>s</w:t>
      </w:r>
      <w:r w:rsidR="00D33796" w:rsidRPr="00E10D34">
        <w:rPr>
          <w:rFonts w:ascii="Arial" w:hAnsi="Arial" w:cs="Arial"/>
          <w:b/>
        </w:rPr>
        <w:t xml:space="preserve"> indexOfMaximum</w:t>
      </w:r>
      <w:r w:rsidR="0036314B">
        <w:rPr>
          <w:rFonts w:ascii="Arial" w:hAnsi="Arial" w:cs="Arial"/>
          <w:b/>
        </w:rPr>
        <w:t xml:space="preserve"> and selectionSort</w:t>
      </w:r>
    </w:p>
    <w:p w14:paraId="23DC9BFA" w14:textId="77777777" w:rsidR="009F6ADE" w:rsidRPr="009F6ADE" w:rsidRDefault="009F6ADE" w:rsidP="009F6ADE"/>
    <w:p w14:paraId="61587972" w14:textId="77777777" w:rsidR="009F6ADE" w:rsidRPr="00E55E37" w:rsidRDefault="009F6ADE" w:rsidP="009F6ADE">
      <w:pPr>
        <w:pStyle w:val="Heading2"/>
        <w:rPr>
          <w:rFonts w:ascii="Courier New" w:hAnsi="Courier New" w:cs="Courier New"/>
          <w:b/>
          <w:sz w:val="24"/>
          <w:szCs w:val="24"/>
        </w:rPr>
      </w:pPr>
      <w:r w:rsidRPr="00E55E37">
        <w:rPr>
          <w:rFonts w:ascii="Courier New" w:hAnsi="Courier New" w:cs="Courier New"/>
          <w:b/>
          <w:sz w:val="24"/>
          <w:szCs w:val="24"/>
        </w:rPr>
        <w:t>private int indexOfMaximum(int low, int high)</w:t>
      </w:r>
    </w:p>
    <w:p w14:paraId="1A37EA06" w14:textId="77777777" w:rsidR="009F6ADE" w:rsidRPr="00E55E37" w:rsidRDefault="009F6ADE" w:rsidP="009F6ADE">
      <w:pPr>
        <w:pStyle w:val="Heading2"/>
        <w:rPr>
          <w:rFonts w:ascii="Courier New" w:hAnsi="Courier New" w:cs="Courier New"/>
          <w:b/>
          <w:sz w:val="24"/>
          <w:szCs w:val="24"/>
        </w:rPr>
      </w:pPr>
      <w:r w:rsidRPr="00E55E37">
        <w:rPr>
          <w:rFonts w:ascii="Courier New" w:hAnsi="Courier New" w:cs="Courier New"/>
          <w:b/>
          <w:sz w:val="24"/>
          <w:szCs w:val="24"/>
        </w:rPr>
        <w:t>{</w:t>
      </w:r>
    </w:p>
    <w:p w14:paraId="6E19B953" w14:textId="77777777" w:rsidR="009F6ADE" w:rsidRPr="009F6ADE" w:rsidRDefault="009F6ADE" w:rsidP="009F6ADE">
      <w:pPr>
        <w:pStyle w:val="Heading2"/>
        <w:rPr>
          <w:rFonts w:ascii="Lucida Console" w:hAnsi="Lucida Console" w:cs="Arial"/>
          <w:sz w:val="24"/>
          <w:szCs w:val="24"/>
        </w:rPr>
      </w:pPr>
    </w:p>
    <w:p w14:paraId="6BE79A7D" w14:textId="77777777" w:rsidR="009F6ADE" w:rsidRPr="009F6ADE" w:rsidRDefault="009F6ADE" w:rsidP="009F6ADE">
      <w:pPr>
        <w:pStyle w:val="Heading2"/>
        <w:rPr>
          <w:rFonts w:ascii="Lucida Console" w:hAnsi="Lucida Console" w:cs="Arial"/>
          <w:sz w:val="24"/>
          <w:szCs w:val="24"/>
        </w:rPr>
      </w:pPr>
    </w:p>
    <w:p w14:paraId="2F1E98A2" w14:textId="77777777" w:rsidR="009F6ADE" w:rsidRPr="009F6ADE" w:rsidRDefault="009F6ADE" w:rsidP="009F6ADE">
      <w:pPr>
        <w:pStyle w:val="Heading2"/>
        <w:rPr>
          <w:rFonts w:ascii="Lucida Console" w:hAnsi="Lucida Console" w:cs="Arial"/>
          <w:sz w:val="24"/>
          <w:szCs w:val="24"/>
        </w:rPr>
      </w:pPr>
    </w:p>
    <w:p w14:paraId="43D255FE" w14:textId="77777777" w:rsidR="009F6ADE" w:rsidRPr="009F6ADE" w:rsidRDefault="009F6ADE" w:rsidP="009F6ADE">
      <w:pPr>
        <w:pStyle w:val="Heading2"/>
        <w:rPr>
          <w:rFonts w:ascii="Lucida Console" w:hAnsi="Lucida Console" w:cs="Arial"/>
          <w:sz w:val="24"/>
          <w:szCs w:val="24"/>
        </w:rPr>
      </w:pPr>
    </w:p>
    <w:p w14:paraId="7739D4A0" w14:textId="77777777" w:rsidR="002C43D9" w:rsidRDefault="002C43D9" w:rsidP="002C43D9"/>
    <w:p w14:paraId="009EF8C9" w14:textId="77777777" w:rsidR="002C43D9" w:rsidRPr="002C43D9" w:rsidRDefault="002C43D9" w:rsidP="002C43D9"/>
    <w:p w14:paraId="6DBAF7D4" w14:textId="77777777" w:rsidR="009F6ADE" w:rsidRDefault="009F6ADE" w:rsidP="009F6ADE"/>
    <w:p w14:paraId="38C284CA" w14:textId="77777777" w:rsidR="009F6ADE" w:rsidRDefault="009F6ADE" w:rsidP="009F6ADE"/>
    <w:p w14:paraId="196D19AB" w14:textId="77777777" w:rsidR="009F6ADE" w:rsidRDefault="009F6ADE" w:rsidP="009F6ADE"/>
    <w:p w14:paraId="097E7843" w14:textId="77777777" w:rsidR="009F6ADE" w:rsidRDefault="009F6ADE" w:rsidP="009F6ADE"/>
    <w:p w14:paraId="53D84C39" w14:textId="77777777" w:rsidR="009F6ADE" w:rsidRPr="009F6ADE" w:rsidRDefault="009F6ADE" w:rsidP="009F6ADE"/>
    <w:p w14:paraId="2BF11527" w14:textId="77777777" w:rsidR="009F6ADE" w:rsidRPr="00E55E37" w:rsidRDefault="009F6ADE" w:rsidP="009F6ADE">
      <w:pPr>
        <w:pStyle w:val="Heading2"/>
        <w:rPr>
          <w:rFonts w:ascii="Courier New" w:hAnsi="Courier New" w:cs="Courier New"/>
          <w:b/>
          <w:sz w:val="24"/>
          <w:szCs w:val="24"/>
        </w:rPr>
      </w:pPr>
      <w:r w:rsidRPr="00E55E37">
        <w:rPr>
          <w:rFonts w:ascii="Courier New" w:hAnsi="Courier New" w:cs="Courier New"/>
          <w:b/>
          <w:sz w:val="24"/>
          <w:szCs w:val="24"/>
        </w:rPr>
        <w:t>}</w:t>
      </w:r>
    </w:p>
    <w:p w14:paraId="5AC548F7" w14:textId="77777777" w:rsidR="00B27D14" w:rsidRDefault="00B27D14" w:rsidP="00445E17">
      <w:pPr>
        <w:rPr>
          <w:rFonts w:ascii="Arial" w:hAnsi="Arial" w:cs="Arial"/>
        </w:rPr>
      </w:pPr>
    </w:p>
    <w:p w14:paraId="5D8D16BA" w14:textId="77777777" w:rsidR="00B27D14" w:rsidRPr="00E55E37" w:rsidRDefault="00B27D14" w:rsidP="00B27D14">
      <w:pPr>
        <w:pStyle w:val="Heading2"/>
        <w:rPr>
          <w:rFonts w:ascii="Courier New" w:hAnsi="Courier New" w:cs="Courier New"/>
          <w:b/>
          <w:sz w:val="24"/>
          <w:szCs w:val="24"/>
        </w:rPr>
      </w:pPr>
      <w:r w:rsidRPr="00E55E37">
        <w:rPr>
          <w:rFonts w:ascii="Courier New" w:hAnsi="Courier New" w:cs="Courier New"/>
          <w:b/>
          <w:sz w:val="24"/>
          <w:szCs w:val="24"/>
        </w:rPr>
        <w:t xml:space="preserve">public </w:t>
      </w:r>
      <w:r w:rsidR="00347995" w:rsidRPr="00E55E37">
        <w:rPr>
          <w:rFonts w:ascii="Courier New" w:hAnsi="Courier New" w:cs="Courier New"/>
          <w:b/>
          <w:sz w:val="24"/>
          <w:szCs w:val="24"/>
        </w:rPr>
        <w:t>void</w:t>
      </w:r>
      <w:r w:rsidRPr="00E55E37">
        <w:rPr>
          <w:rFonts w:ascii="Courier New" w:hAnsi="Courier New" w:cs="Courier New"/>
          <w:b/>
          <w:sz w:val="24"/>
          <w:szCs w:val="24"/>
        </w:rPr>
        <w:t xml:space="preserve"> selectionSort()</w:t>
      </w:r>
    </w:p>
    <w:p w14:paraId="08ADC619" w14:textId="77777777" w:rsidR="00B27D14" w:rsidRPr="00E55E37" w:rsidRDefault="00B27D14" w:rsidP="00B27D14">
      <w:pPr>
        <w:pStyle w:val="Heading2"/>
        <w:rPr>
          <w:rFonts w:ascii="Courier New" w:hAnsi="Courier New" w:cs="Courier New"/>
          <w:b/>
          <w:sz w:val="24"/>
          <w:szCs w:val="24"/>
        </w:rPr>
      </w:pPr>
      <w:r w:rsidRPr="00E55E37">
        <w:rPr>
          <w:rFonts w:ascii="Courier New" w:hAnsi="Courier New" w:cs="Courier New"/>
          <w:b/>
          <w:sz w:val="24"/>
          <w:szCs w:val="24"/>
        </w:rPr>
        <w:t>{</w:t>
      </w:r>
    </w:p>
    <w:p w14:paraId="0D956F79" w14:textId="77777777" w:rsidR="00B27D14" w:rsidRDefault="00B27D14" w:rsidP="00B27D14">
      <w:pPr>
        <w:pStyle w:val="Heading2"/>
        <w:rPr>
          <w:rFonts w:ascii="Lucida Console" w:hAnsi="Lucida Console" w:cs="Arial"/>
          <w:sz w:val="24"/>
          <w:szCs w:val="24"/>
        </w:rPr>
      </w:pPr>
    </w:p>
    <w:p w14:paraId="38E225E3" w14:textId="77777777" w:rsidR="00B27D14" w:rsidRDefault="00B27D14" w:rsidP="00B27D14">
      <w:pPr>
        <w:pStyle w:val="Heading2"/>
        <w:rPr>
          <w:rFonts w:ascii="Lucida Console" w:hAnsi="Lucida Console" w:cs="Arial"/>
          <w:sz w:val="24"/>
          <w:szCs w:val="24"/>
        </w:rPr>
      </w:pPr>
    </w:p>
    <w:p w14:paraId="56D44064" w14:textId="77777777" w:rsidR="00B27D14" w:rsidRDefault="00B27D14" w:rsidP="00B27D14">
      <w:pPr>
        <w:pStyle w:val="Heading2"/>
        <w:rPr>
          <w:rFonts w:ascii="Lucida Console" w:hAnsi="Lucida Console" w:cs="Arial"/>
          <w:sz w:val="24"/>
          <w:szCs w:val="24"/>
        </w:rPr>
      </w:pPr>
    </w:p>
    <w:p w14:paraId="27B72EBF" w14:textId="77777777" w:rsidR="00B27D14" w:rsidRDefault="00B27D14" w:rsidP="00B27D14">
      <w:pPr>
        <w:pStyle w:val="Heading2"/>
        <w:rPr>
          <w:rFonts w:ascii="Lucida Console" w:hAnsi="Lucida Console" w:cs="Arial"/>
          <w:sz w:val="24"/>
          <w:szCs w:val="24"/>
        </w:rPr>
      </w:pPr>
    </w:p>
    <w:p w14:paraId="398916E0" w14:textId="77777777" w:rsidR="002C43D9" w:rsidRDefault="002C43D9" w:rsidP="002C43D9"/>
    <w:p w14:paraId="5B3F5FC6" w14:textId="77777777" w:rsidR="003D23F1" w:rsidRDefault="003D23F1" w:rsidP="002C43D9"/>
    <w:p w14:paraId="294A04F3" w14:textId="77777777" w:rsidR="000D1B3B" w:rsidRDefault="000D1B3B" w:rsidP="000D1B3B">
      <w:pPr>
        <w:rPr>
          <w:rFonts w:ascii="Arial" w:hAnsi="Arial" w:cs="Arial"/>
        </w:rPr>
      </w:pPr>
    </w:p>
    <w:p w14:paraId="17ACA5D6" w14:textId="77777777" w:rsidR="000D1B3B" w:rsidRDefault="000D1B3B" w:rsidP="000D1B3B">
      <w:pPr>
        <w:rPr>
          <w:rFonts w:ascii="Arial" w:hAnsi="Arial" w:cs="Arial"/>
        </w:rPr>
      </w:pPr>
    </w:p>
    <w:p w14:paraId="5562C820" w14:textId="77777777" w:rsidR="0036314B" w:rsidRDefault="0036314B" w:rsidP="000D1B3B">
      <w:pPr>
        <w:rPr>
          <w:rFonts w:ascii="Arial" w:hAnsi="Arial" w:cs="Arial"/>
        </w:rPr>
      </w:pPr>
    </w:p>
    <w:p w14:paraId="49A4551B" w14:textId="77777777" w:rsidR="000D1B3B" w:rsidRDefault="000D1B3B" w:rsidP="000D1B3B">
      <w:pPr>
        <w:rPr>
          <w:rFonts w:ascii="Arial" w:hAnsi="Arial" w:cs="Arial"/>
        </w:rPr>
      </w:pPr>
    </w:p>
    <w:p w14:paraId="4061D2B6" w14:textId="77777777" w:rsidR="000D1B3B" w:rsidRDefault="000D1B3B" w:rsidP="000D1B3B">
      <w:pPr>
        <w:rPr>
          <w:rFonts w:ascii="Arial" w:hAnsi="Arial" w:cs="Arial"/>
        </w:rPr>
      </w:pPr>
    </w:p>
    <w:p w14:paraId="03DD6B29" w14:textId="77777777" w:rsidR="000D1B3B" w:rsidRPr="0036314B" w:rsidRDefault="003D23F1" w:rsidP="0036314B">
      <w:pPr>
        <w:pStyle w:val="Heading2"/>
        <w:rPr>
          <w:rFonts w:ascii="Courier New" w:hAnsi="Courier New" w:cs="Courier New"/>
          <w:b/>
          <w:sz w:val="24"/>
          <w:szCs w:val="24"/>
        </w:rPr>
      </w:pPr>
      <w:r w:rsidRPr="00E55E37">
        <w:rPr>
          <w:rFonts w:ascii="Courier New" w:hAnsi="Courier New" w:cs="Courier New"/>
          <w:b/>
          <w:sz w:val="24"/>
          <w:szCs w:val="24"/>
        </w:rPr>
        <w:t>}</w:t>
      </w:r>
    </w:p>
    <w:sectPr w:rsidR="000D1B3B" w:rsidRPr="0036314B" w:rsidSect="0027595C">
      <w:footerReference w:type="even" r:id="rId11"/>
      <w:footerReference w:type="default" r:id="rId12"/>
      <w:pgSz w:w="11907" w:h="16840" w:code="9"/>
      <w:pgMar w:top="1418" w:right="1134" w:bottom="1134" w:left="1418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AE3527" w14:textId="77777777" w:rsidR="00A307F7" w:rsidRDefault="00A307F7">
      <w:r>
        <w:separator/>
      </w:r>
    </w:p>
  </w:endnote>
  <w:endnote w:type="continuationSeparator" w:id="0">
    <w:p w14:paraId="27AC1048" w14:textId="77777777" w:rsidR="00A307F7" w:rsidRDefault="00A307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egoe UI Symbol"/>
    <w:panose1 w:val="00000000000000000000"/>
    <w:charset w:val="02"/>
    <w:family w:val="auto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86CFE8" w14:textId="77777777" w:rsidR="00151C55" w:rsidRDefault="00151C55" w:rsidP="003F253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5E2C595" w14:textId="77777777" w:rsidR="00151C55" w:rsidRDefault="00151C5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13EE0D" w14:textId="77777777" w:rsidR="00151C55" w:rsidRPr="0027595C" w:rsidRDefault="00151C55" w:rsidP="003F253F">
    <w:pPr>
      <w:pStyle w:val="Footer"/>
      <w:framePr w:wrap="around" w:vAnchor="text" w:hAnchor="margin" w:xAlign="center" w:y="1"/>
      <w:rPr>
        <w:rStyle w:val="PageNumber"/>
        <w:rFonts w:ascii="Arial" w:hAnsi="Arial" w:cs="Arial"/>
        <w:sz w:val="20"/>
        <w:szCs w:val="20"/>
      </w:rPr>
    </w:pPr>
    <w:r w:rsidRPr="0027595C">
      <w:rPr>
        <w:rStyle w:val="PageNumber"/>
        <w:rFonts w:ascii="Arial" w:hAnsi="Arial" w:cs="Arial"/>
        <w:sz w:val="20"/>
        <w:szCs w:val="20"/>
      </w:rPr>
      <w:fldChar w:fldCharType="begin"/>
    </w:r>
    <w:r w:rsidRPr="0027595C">
      <w:rPr>
        <w:rStyle w:val="PageNumber"/>
        <w:rFonts w:ascii="Arial" w:hAnsi="Arial" w:cs="Arial"/>
        <w:sz w:val="20"/>
        <w:szCs w:val="20"/>
      </w:rPr>
      <w:instrText xml:space="preserve">PAGE  </w:instrText>
    </w:r>
    <w:r w:rsidRPr="0027595C">
      <w:rPr>
        <w:rStyle w:val="PageNumber"/>
        <w:rFonts w:ascii="Arial" w:hAnsi="Arial" w:cs="Arial"/>
        <w:sz w:val="20"/>
        <w:szCs w:val="20"/>
      </w:rPr>
      <w:fldChar w:fldCharType="separate"/>
    </w:r>
    <w:r w:rsidR="00506E93">
      <w:rPr>
        <w:rStyle w:val="PageNumber"/>
        <w:rFonts w:ascii="Arial" w:hAnsi="Arial" w:cs="Arial"/>
        <w:noProof/>
        <w:sz w:val="20"/>
        <w:szCs w:val="20"/>
      </w:rPr>
      <w:t>7</w:t>
    </w:r>
    <w:r w:rsidRPr="0027595C">
      <w:rPr>
        <w:rStyle w:val="PageNumber"/>
        <w:rFonts w:ascii="Arial" w:hAnsi="Arial" w:cs="Arial"/>
        <w:sz w:val="20"/>
        <w:szCs w:val="20"/>
      </w:rPr>
      <w:fldChar w:fldCharType="end"/>
    </w:r>
  </w:p>
  <w:p w14:paraId="1BA049FB" w14:textId="77777777" w:rsidR="00151C55" w:rsidRPr="0027595C" w:rsidRDefault="00151C55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B442B9" w14:textId="77777777" w:rsidR="00A307F7" w:rsidRDefault="00A307F7">
      <w:r>
        <w:separator/>
      </w:r>
    </w:p>
  </w:footnote>
  <w:footnote w:type="continuationSeparator" w:id="0">
    <w:p w14:paraId="3155B1BB" w14:textId="77777777" w:rsidR="00A307F7" w:rsidRDefault="00A307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99E0C750"/>
    <w:lvl w:ilvl="0">
      <w:numFmt w:val="bullet"/>
      <w:lvlText w:val="*"/>
      <w:lvlJc w:val="left"/>
    </w:lvl>
  </w:abstractNum>
  <w:abstractNum w:abstractNumId="1" w15:restartNumberingAfterBreak="0">
    <w:nsid w:val="0E7558E4"/>
    <w:multiLevelType w:val="hybridMultilevel"/>
    <w:tmpl w:val="F856BC48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4A0AB5"/>
    <w:multiLevelType w:val="hybridMultilevel"/>
    <w:tmpl w:val="9586DA8A"/>
    <w:lvl w:ilvl="0" w:tplc="0C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E2B68F3"/>
    <w:multiLevelType w:val="hybridMultilevel"/>
    <w:tmpl w:val="EAE84762"/>
    <w:lvl w:ilvl="0" w:tplc="0C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62E23F9E"/>
    <w:multiLevelType w:val="hybridMultilevel"/>
    <w:tmpl w:val="64EC1952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numFmt w:val="bullet"/>
        <w:lvlText w:val=""/>
        <w:legacy w:legacy="1" w:legacySpace="0" w:legacyIndent="0"/>
        <w:lvlJc w:val="left"/>
        <w:rPr>
          <w:rFonts w:ascii="Monotype Sorts" w:hAnsi="Monotype Sorts" w:hint="default"/>
          <w:sz w:val="24"/>
        </w:rPr>
      </w:lvl>
    </w:lvlOverride>
  </w:num>
  <w:num w:numId="2">
    <w:abstractNumId w:val="0"/>
    <w:lvlOverride w:ilvl="0">
      <w:lvl w:ilvl="0">
        <w:numFmt w:val="bullet"/>
        <w:lvlText w:val="–"/>
        <w:legacy w:legacy="1" w:legacySpace="0" w:legacyIndent="0"/>
        <w:lvlJc w:val="left"/>
        <w:rPr>
          <w:rFonts w:ascii="Times New Roman" w:hAnsi="Times New Roman" w:cs="Times New Roman" w:hint="default"/>
          <w:sz w:val="28"/>
        </w:rPr>
      </w:lvl>
    </w:lvlOverride>
  </w:num>
  <w:num w:numId="3">
    <w:abstractNumId w:val="1"/>
  </w:num>
  <w:num w:numId="4">
    <w:abstractNumId w:val="4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6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1MDUxN7Y0szAzsTBQ0lEKTi0uzszPAykwrAUAhelnrSwAAAA="/>
  </w:docVars>
  <w:rsids>
    <w:rsidRoot w:val="00E03A7C"/>
    <w:rsid w:val="000028A5"/>
    <w:rsid w:val="0001510C"/>
    <w:rsid w:val="000268FB"/>
    <w:rsid w:val="00087971"/>
    <w:rsid w:val="000B5EC1"/>
    <w:rsid w:val="000D17DE"/>
    <w:rsid w:val="000D1B3B"/>
    <w:rsid w:val="000D796C"/>
    <w:rsid w:val="00107E7C"/>
    <w:rsid w:val="00137EB2"/>
    <w:rsid w:val="00151C55"/>
    <w:rsid w:val="00183FAD"/>
    <w:rsid w:val="0020439C"/>
    <w:rsid w:val="00232874"/>
    <w:rsid w:val="0027595C"/>
    <w:rsid w:val="002C43D9"/>
    <w:rsid w:val="002F39DF"/>
    <w:rsid w:val="00347995"/>
    <w:rsid w:val="0036314B"/>
    <w:rsid w:val="003D23F1"/>
    <w:rsid w:val="003F253F"/>
    <w:rsid w:val="004308CD"/>
    <w:rsid w:val="00445E17"/>
    <w:rsid w:val="004725BC"/>
    <w:rsid w:val="00474FB7"/>
    <w:rsid w:val="004B533C"/>
    <w:rsid w:val="004C0C6E"/>
    <w:rsid w:val="00506E93"/>
    <w:rsid w:val="005107BC"/>
    <w:rsid w:val="00540927"/>
    <w:rsid w:val="0054205A"/>
    <w:rsid w:val="00640EE5"/>
    <w:rsid w:val="0070203A"/>
    <w:rsid w:val="007334CC"/>
    <w:rsid w:val="007605E8"/>
    <w:rsid w:val="007B2EFA"/>
    <w:rsid w:val="00806A68"/>
    <w:rsid w:val="00825299"/>
    <w:rsid w:val="0083533A"/>
    <w:rsid w:val="008B68A0"/>
    <w:rsid w:val="009471C5"/>
    <w:rsid w:val="00956FE1"/>
    <w:rsid w:val="009D2879"/>
    <w:rsid w:val="009E2340"/>
    <w:rsid w:val="009F236C"/>
    <w:rsid w:val="009F6ADE"/>
    <w:rsid w:val="00A01B77"/>
    <w:rsid w:val="00A23994"/>
    <w:rsid w:val="00A307F7"/>
    <w:rsid w:val="00A42E5C"/>
    <w:rsid w:val="00A85472"/>
    <w:rsid w:val="00AB0E2B"/>
    <w:rsid w:val="00B27D14"/>
    <w:rsid w:val="00B4077A"/>
    <w:rsid w:val="00B45267"/>
    <w:rsid w:val="00B67F9B"/>
    <w:rsid w:val="00BA25C7"/>
    <w:rsid w:val="00BD194B"/>
    <w:rsid w:val="00C52DC4"/>
    <w:rsid w:val="00C627E8"/>
    <w:rsid w:val="00C64D38"/>
    <w:rsid w:val="00C75B8F"/>
    <w:rsid w:val="00D33796"/>
    <w:rsid w:val="00D559F1"/>
    <w:rsid w:val="00DB1DDA"/>
    <w:rsid w:val="00DB1F01"/>
    <w:rsid w:val="00DC7A66"/>
    <w:rsid w:val="00E03A7C"/>
    <w:rsid w:val="00E0484F"/>
    <w:rsid w:val="00E10D34"/>
    <w:rsid w:val="00E55E37"/>
    <w:rsid w:val="00E80DAD"/>
    <w:rsid w:val="00EA5F48"/>
    <w:rsid w:val="00EE1185"/>
    <w:rsid w:val="00FA4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42ACD9"/>
  <w15:docId w15:val="{6724AA65-2457-47F7-B294-8EF1A43E4D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E03A7C"/>
    <w:pPr>
      <w:autoSpaceDE w:val="0"/>
      <w:autoSpaceDN w:val="0"/>
      <w:adjustRightInd w:val="0"/>
      <w:jc w:val="center"/>
      <w:outlineLvl w:val="0"/>
    </w:pPr>
    <w:rPr>
      <w:rFonts w:ascii="Arial" w:hAnsi="Arial" w:cs="Arial"/>
      <w:sz w:val="44"/>
      <w:szCs w:val="44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2">
    <w:name w:val="heading 2"/>
    <w:basedOn w:val="Normal"/>
    <w:next w:val="Normal"/>
    <w:qFormat/>
    <w:rsid w:val="00E03A7C"/>
    <w:pPr>
      <w:autoSpaceDE w:val="0"/>
      <w:autoSpaceDN w:val="0"/>
      <w:adjustRightInd w:val="0"/>
      <w:ind w:left="270" w:hanging="27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qFormat/>
    <w:rsid w:val="00E03A7C"/>
    <w:pPr>
      <w:autoSpaceDE w:val="0"/>
      <w:autoSpaceDN w:val="0"/>
      <w:adjustRightInd w:val="0"/>
      <w:ind w:left="585" w:hanging="225"/>
      <w:outlineLvl w:val="2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107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D33796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D33796"/>
  </w:style>
  <w:style w:type="paragraph" w:styleId="Header">
    <w:name w:val="header"/>
    <w:basedOn w:val="Normal"/>
    <w:rsid w:val="00E10D34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E10D3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69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13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37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1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6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2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7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9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8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7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8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9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301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59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7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4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1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2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9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6</TotalTime>
  <Pages>8</Pages>
  <Words>1025</Words>
  <Characters>584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ject-Oriented Programming Fundamentals</vt:lpstr>
    </vt:vector>
  </TitlesOfParts>
  <Company>La Trobe University</Company>
  <LinksUpToDate>false</LinksUpToDate>
  <CharactersWithSpaces>6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ject-Oriented Programming Fundamentals</dc:title>
  <dc:subject/>
  <dc:creator>Julie Main &amp; Mary Witten, CS &amp; CE, La Trobe University</dc:creator>
  <cp:keywords/>
  <dc:description/>
  <cp:lastModifiedBy>MARITA FITZGERALD</cp:lastModifiedBy>
  <cp:revision>1</cp:revision>
  <cp:lastPrinted>2008-06-04T14:18:00Z</cp:lastPrinted>
  <dcterms:created xsi:type="dcterms:W3CDTF">2020-05-09T13:44:00Z</dcterms:created>
  <dcterms:modified xsi:type="dcterms:W3CDTF">2020-05-10T05:55:00Z</dcterms:modified>
</cp:coreProperties>
</file>